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CC3A1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2E6AD5E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023C72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18E3F0FB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6C82CD3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641BA7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0980756E" w14:textId="35A07D40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  <w:r w:rsidRPr="00EC4DBA">
        <w:rPr>
          <w:rFonts w:cs="Times New Roman"/>
          <w:lang w:val="en-AU"/>
        </w:rPr>
        <w:t>Supplementary Materials</w:t>
      </w:r>
      <w:r w:rsidR="00E41B1D">
        <w:rPr>
          <w:rFonts w:cs="Times New Roman"/>
          <w:lang w:val="en-AU"/>
        </w:rPr>
        <w:t xml:space="preserve"> 2</w:t>
      </w:r>
      <w:bookmarkStart w:id="0" w:name="_GoBack"/>
      <w:bookmarkEnd w:id="0"/>
    </w:p>
    <w:p w14:paraId="19EE1F7C" w14:textId="3DB2B584" w:rsidR="004A4E63" w:rsidRDefault="00251A42" w:rsidP="0035265F">
      <w:pPr>
        <w:spacing w:line="480" w:lineRule="auto"/>
        <w:jc w:val="center"/>
        <w:rPr>
          <w:lang w:val="en-US"/>
        </w:rPr>
      </w:pPr>
      <w:r>
        <w:rPr>
          <w:lang w:val="en-US"/>
        </w:rPr>
        <w:t>Determinants of Workers’ Well-Being</w:t>
      </w:r>
      <w:r w:rsidRPr="00A85B1F">
        <w:rPr>
          <w:lang w:val="en-US"/>
        </w:rPr>
        <w:t xml:space="preserve"> During </w:t>
      </w:r>
      <w:r>
        <w:rPr>
          <w:lang w:val="en-US"/>
        </w:rPr>
        <w:t xml:space="preserve">the </w:t>
      </w:r>
      <w:r w:rsidRPr="00A85B1F">
        <w:rPr>
          <w:lang w:val="en-US"/>
        </w:rPr>
        <w:t>COVID-19 Outbreak</w:t>
      </w:r>
    </w:p>
    <w:p w14:paraId="0BEA59F4" w14:textId="282AFB65" w:rsidR="00A35973" w:rsidRPr="00FB2FA2" w:rsidRDefault="00A35973" w:rsidP="0035265F">
      <w:pPr>
        <w:spacing w:line="480" w:lineRule="auto"/>
        <w:jc w:val="center"/>
        <w:rPr>
          <w:rFonts w:cs="Times New Roman"/>
          <w:lang w:val="en-US"/>
        </w:rPr>
      </w:pPr>
      <w:r>
        <w:rPr>
          <w:lang w:val="en-US"/>
        </w:rPr>
        <w:t>An Exploratory Study</w:t>
      </w:r>
    </w:p>
    <w:p w14:paraId="63B15B95" w14:textId="77777777" w:rsidR="00B1317C" w:rsidRDefault="00B1317C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cs="Times New Roman"/>
          <w:b/>
          <w:bCs/>
          <w:iCs/>
          <w:szCs w:val="24"/>
          <w:lang w:val="en-US"/>
        </w:rPr>
        <w:br w:type="page"/>
      </w:r>
    </w:p>
    <w:p w14:paraId="11890F0E" w14:textId="77777777" w:rsidR="00B1317C" w:rsidRDefault="00B1317C" w:rsidP="00B1317C">
      <w:pPr>
        <w:rPr>
          <w:rFonts w:eastAsia="Calibri"/>
          <w:lang w:val="en-US"/>
        </w:rPr>
        <w:sectPr w:rsidR="00B1317C" w:rsidSect="009C5AF3">
          <w:headerReference w:type="default" r:id="rId8"/>
          <w:type w:val="continuous"/>
          <w:pgSz w:w="11906" w:h="16838"/>
          <w:pgMar w:top="1134" w:right="1134" w:bottom="1276" w:left="1134" w:header="709" w:footer="709" w:gutter="0"/>
          <w:cols w:space="708"/>
          <w:docGrid w:linePitch="360"/>
        </w:sectPr>
      </w:pPr>
    </w:p>
    <w:p w14:paraId="7813C1D9" w14:textId="42740912" w:rsidR="003F207B" w:rsidRPr="00B1317C" w:rsidRDefault="00F0544E" w:rsidP="00B1317C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 w:rsidRPr="00A561AC">
        <w:rPr>
          <w:rFonts w:eastAsia="Calibri"/>
          <w:lang w:val="en-US"/>
        </w:rPr>
        <w:t>1</w:t>
      </w:r>
      <w:r>
        <w:rPr>
          <w:rFonts w:eastAsia="Calibri"/>
          <w:lang w:val="en-US"/>
        </w:rPr>
        <w:t xml:space="preserve">. </w:t>
      </w:r>
      <w:r w:rsidR="007C1375">
        <w:rPr>
          <w:rFonts w:eastAsia="Calibri"/>
          <w:lang w:val="en-US"/>
        </w:rPr>
        <w:t>Predictors of Positive Affect</w:t>
      </w:r>
      <w:r w:rsidR="00103BBF" w:rsidRPr="00EF6CBC">
        <w:rPr>
          <w:rFonts w:eastAsia="Calibri"/>
          <w:lang w:val="en-US"/>
        </w:rPr>
        <w:t xml:space="preserve"> </w:t>
      </w:r>
      <w:r w:rsidR="005232CA"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9566CF" w:rsidRPr="001B35AD" w14:paraId="6D510FCA" w14:textId="77777777" w:rsidTr="009566CF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20122AF7" w14:textId="77777777" w:rsidR="009566CF" w:rsidRPr="004C77BD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395EF5E8" w14:textId="77777777" w:rsidR="009566CF" w:rsidRPr="001B35AD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ositive Affect</w:t>
            </w:r>
          </w:p>
        </w:tc>
      </w:tr>
      <w:tr w:rsidR="009566CF" w:rsidRPr="00EF6CBC" w14:paraId="13D4C118" w14:textId="77777777" w:rsidTr="009566CF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957843" w14:textId="77777777" w:rsidR="009566CF" w:rsidRPr="004C77BD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1339700" w14:textId="49ECECCB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9566CF" w:rsidRPr="00EF6CBC" w14:paraId="1CA0BB17" w14:textId="77777777" w:rsidTr="009566CF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006080" w14:textId="77777777" w:rsidR="009566CF" w:rsidRPr="00EF6CBC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D8303D6" w14:textId="77777777" w:rsidR="009566CF" w:rsidRPr="00A33A80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3713D1" w14:textId="77777777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A000222" w14:textId="77777777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5E9795" w14:textId="0CB2FCF5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EA290A" w14:textId="77777777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4C4445" w:rsidRPr="00EF6CBC" w14:paraId="4768A756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362025" w14:textId="77777777" w:rsidR="004C4445" w:rsidRPr="00EF6CBC" w:rsidRDefault="004C4445" w:rsidP="004C444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07C0D87" w14:textId="2107F790" w:rsidR="004C4445" w:rsidRPr="00113261" w:rsidRDefault="004C4445" w:rsidP="004C44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.4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21F9E9A" w14:textId="49B11033" w:rsidR="004C4445" w:rsidRPr="00113261" w:rsidRDefault="004C4445" w:rsidP="004C44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.3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145A62" w14:textId="28C759E8" w:rsidR="004C4445" w:rsidRPr="00113261" w:rsidRDefault="004C4445" w:rsidP="004C44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.65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1DC17CF" w14:textId="2614525E" w:rsidR="004C4445" w:rsidRPr="00113261" w:rsidRDefault="004C4445" w:rsidP="004C44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68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38A5D38" w14:textId="07B1D38F" w:rsidR="004C4445" w:rsidRPr="00113261" w:rsidRDefault="005736A5" w:rsidP="004C44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4C4445" w:rsidRPr="00113261">
              <w:rPr>
                <w:b/>
                <w:bCs/>
              </w:rPr>
              <w:t>00</w:t>
            </w:r>
          </w:p>
        </w:tc>
      </w:tr>
      <w:tr w:rsidR="009566CF" w:rsidRPr="00EF6CBC" w14:paraId="0CEC21FA" w14:textId="77777777" w:rsidTr="005232C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E4D726" w14:textId="22591EAA" w:rsidR="009566CF" w:rsidRPr="00EF6CBC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1EA4EC" w14:textId="7407C86C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CA9BC96" w14:textId="461378A2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6B4B1F0" w14:textId="17197112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1B302A" w14:textId="14B8F847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71364FE" w14:textId="09581F64" w:rsidR="009566CF" w:rsidRPr="00EF6CBC" w:rsidRDefault="009566CF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11B07F8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E03A40" w14:textId="4815487D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279F91" w14:textId="4A7530C0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2129E3" w14:textId="6F383D94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50A362" w14:textId="0AAA3BEA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98D019" w14:textId="291B2779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1.3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7445B2" w14:textId="24251518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9</w:t>
            </w:r>
          </w:p>
        </w:tc>
      </w:tr>
      <w:tr w:rsidR="00276904" w:rsidRPr="00EF6CBC" w14:paraId="03E85FD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9BFE1" w14:textId="17C093EF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E2E00C" w14:textId="488A4177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BA06DF" w14:textId="07F2C923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A68309" w14:textId="0FDA09D6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FDCAEF" w14:textId="409DE154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8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5F046C" w14:textId="6272A018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40</w:t>
            </w:r>
          </w:p>
        </w:tc>
      </w:tr>
      <w:tr w:rsidR="00276904" w:rsidRPr="00EF6CBC" w14:paraId="1B0E98F2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B06D95" w14:textId="77777777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689763" w14:textId="5D8DD502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849BE3" w14:textId="39D28D91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5D3518" w14:textId="1914461D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CACD8F" w14:textId="5FD5686F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3CB9E5" w14:textId="7A95CC8E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5B5710F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0E4546" w14:textId="710736C8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843B3D" w14:textId="2E8BB996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E15E76" w14:textId="6DC7A989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F1C3C2" w14:textId="1CA30FDE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EFE316" w14:textId="5F18807D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3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E79557" w14:textId="6B8BAED1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69</w:t>
            </w:r>
          </w:p>
        </w:tc>
      </w:tr>
      <w:tr w:rsidR="00276904" w:rsidRPr="00EF6CBC" w14:paraId="2281641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319D81" w14:textId="360585B2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74414B" w14:textId="6FE0D2A9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F9B583" w14:textId="2932E56E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B51F36" w14:textId="15C8E009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7B0C11" w14:textId="103FE93D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8AE3E1" w14:textId="79875B7E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53</w:t>
            </w:r>
          </w:p>
        </w:tc>
      </w:tr>
      <w:tr w:rsidR="00276904" w:rsidRPr="00EF6CBC" w14:paraId="66E781A7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E8FB20" w14:textId="77777777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F6ECBD" w14:textId="7DA5B9DE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E50101" w14:textId="46A33143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643E09" w14:textId="4222A866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AC9B5C" w14:textId="49A7B6F5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D10C30" w14:textId="053B2930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5D04E22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65C2E7" w14:textId="4AB50C35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F2EC97" w14:textId="70D32ADB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6B1A12" w14:textId="1863DFDF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D40DBD" w14:textId="15E30FC6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1FE666" w14:textId="4F476A80" w:rsidR="00276904" w:rsidRPr="00113261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D6AF9E" w14:textId="4A10C21F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0</w:t>
            </w:r>
          </w:p>
        </w:tc>
      </w:tr>
      <w:tr w:rsidR="00276904" w:rsidRPr="00EF6CBC" w14:paraId="105848D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49C34" w14:textId="24FF3FFE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C94CE8" w14:textId="4BC541D8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3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984E33" w14:textId="4EEC86C9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FCE65A" w14:textId="6A516232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4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1DCCC7" w14:textId="1DC6CA37" w:rsidR="00276904" w:rsidRPr="00113261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9.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45F671" w14:textId="2855AD46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0</w:t>
            </w:r>
          </w:p>
        </w:tc>
      </w:tr>
      <w:tr w:rsidR="00276904" w:rsidRPr="00EF6CBC" w14:paraId="2DC9871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EBDCA" w14:textId="5E65E7B4" w:rsidR="00276904" w:rsidRPr="00EF6CBC" w:rsidRDefault="007A19AA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F3C0E1" w14:textId="4D5D5177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3B510D" w14:textId="559B9984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A14D58" w14:textId="6CFD89C7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20F8EB" w14:textId="27546D9B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FA21F1" w14:textId="76B20AC7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207C044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FCD67" w14:textId="3D9DC2E9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87B8AB" w14:textId="63A59059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C44033" w14:textId="400D5DC2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DFDAB0" w14:textId="3E1DEF1D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D57CF0" w14:textId="2DF84817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1.1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26C55A" w14:textId="2ECDF922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27</w:t>
            </w:r>
          </w:p>
        </w:tc>
      </w:tr>
      <w:tr w:rsidR="00276904" w:rsidRPr="00EF6CBC" w14:paraId="0D1D82F4" w14:textId="77777777" w:rsidTr="005232C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BD05B6" w14:textId="11DEF197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9102DC" w14:textId="303569F1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27B9C5" w14:textId="5EFB85E5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0E7A2E" w14:textId="004116E7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7218B8" w14:textId="2C1DA231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1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2B14CC" w14:textId="53011FDA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89</w:t>
            </w:r>
          </w:p>
        </w:tc>
      </w:tr>
      <w:tr w:rsidR="00276904" w:rsidRPr="00EF6CBC" w14:paraId="0D24415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359186" w14:textId="127B9B5D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1C9513" w14:textId="5F083CB2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8FDA1B" w14:textId="4F19CE64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AF46B5" w14:textId="73EA55A6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383BD5" w14:textId="026B11CF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9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5C4F6B" w14:textId="19715E74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34</w:t>
            </w:r>
          </w:p>
        </w:tc>
      </w:tr>
      <w:tr w:rsidR="00276904" w:rsidRPr="00EF6CBC" w14:paraId="2603276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EC6B7F" w14:textId="6049AA13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E4B165" w14:textId="3CF1B30B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762365" w14:textId="6B8E5010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4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3899E8" w14:textId="6968CDB9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753D50" w14:textId="167C004C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8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BDEC59" w14:textId="3D1D100E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39</w:t>
            </w:r>
          </w:p>
        </w:tc>
      </w:tr>
      <w:tr w:rsidR="00276904" w:rsidRPr="00EF6CBC" w14:paraId="01F74F1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0C5377" w14:textId="3959D00D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EAF864" w14:textId="664F27E2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47C6FC" w14:textId="3542FF76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A95CED" w14:textId="698BDA4F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5EF6D2" w14:textId="6F59F7FF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2FA08B" w14:textId="654A52DE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0ECA1CBA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A2AB3C" w14:textId="024F0B94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8FC9E9" w14:textId="09A73EB4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41A116" w14:textId="2A1B8CFF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CDB571" w14:textId="683FF610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B68AF0" w14:textId="1ECD0991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1.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FCFFB1" w14:textId="53833770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8</w:t>
            </w:r>
          </w:p>
        </w:tc>
      </w:tr>
      <w:tr w:rsidR="00276904" w:rsidRPr="00EF6CBC" w14:paraId="38CF1C5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BCBD78" w14:textId="77777777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BDA3BF" w14:textId="56A6094C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3FB9AB" w14:textId="63E49A71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C2A272" w14:textId="7E5AA668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DEDAA3" w14:textId="2CA120FD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76765C" w14:textId="60FFB8D7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88</w:t>
            </w:r>
          </w:p>
        </w:tc>
      </w:tr>
      <w:tr w:rsidR="00276904" w:rsidRPr="00EF6CBC" w14:paraId="5F72567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E6581" w14:textId="77777777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08FF66" w14:textId="1C528D63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3AB782" w14:textId="3930B312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9ECCB1" w14:textId="54721F89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1F93AA" w14:textId="4E029745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70DA23" w14:textId="072C6A9C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276904" w:rsidRPr="00EF6CBC" w14:paraId="19CB070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6CDFB0" w14:textId="59D8BE15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CE3A75" w14:textId="67FD6BD7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A553FA" w14:textId="42529471" w:rsidR="00276904" w:rsidRPr="00EF6CBC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935D82" w14:textId="57C21BC3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772D33" w14:textId="16097880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0DE9BA" w14:textId="07BAD4E3" w:rsidR="00276904" w:rsidRPr="00EF6CBC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276904" w:rsidRPr="00707878">
              <w:t>62</w:t>
            </w:r>
          </w:p>
        </w:tc>
      </w:tr>
      <w:tr w:rsidR="00276904" w:rsidRPr="00EF6CBC" w14:paraId="2A10FBD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D8F8D3" w14:textId="6919A04F" w:rsidR="00276904" w:rsidRPr="00EF6CBC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CE7E5C" w14:textId="18034D28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D262BD" w14:textId="739A8A12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22EC44" w14:textId="13B86ED9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CEAD12" w14:textId="2FFC76FB" w:rsidR="00276904" w:rsidRPr="00113261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4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D24024" w14:textId="66C38AEA" w:rsidR="00276904" w:rsidRPr="00113261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276904" w:rsidRPr="00113261">
              <w:rPr>
                <w:b/>
                <w:bCs/>
              </w:rPr>
              <w:t>02</w:t>
            </w:r>
          </w:p>
        </w:tc>
      </w:tr>
      <w:tr w:rsidR="00276904" w:rsidRPr="009566CF" w14:paraId="6078B67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2F1C43" w14:textId="123EAA08" w:rsidR="00276904" w:rsidRPr="00CF5E45" w:rsidRDefault="00276904" w:rsidP="0027690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5C11C1" w14:textId="1D13777A" w:rsidR="00276904" w:rsidRPr="00CF5E45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21E3AB" w14:textId="0DEB5E17" w:rsidR="00276904" w:rsidRPr="00CF5E45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707878">
              <w:t>-</w:t>
            </w:r>
            <w:r w:rsidR="005736A5">
              <w:t>.</w:t>
            </w:r>
            <w:r w:rsidRPr="00707878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27E6B1" w14:textId="2BAF258D" w:rsidR="00276904" w:rsidRPr="00CF5E45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276904" w:rsidRPr="00707878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CA10C1" w14:textId="64655FAA" w:rsidR="00276904" w:rsidRPr="00CF5E45" w:rsidRDefault="00276904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707878">
              <w:t>-1.4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F1B113" w14:textId="3373A20B" w:rsidR="00276904" w:rsidRPr="00CF5E45" w:rsidRDefault="005736A5" w:rsidP="0027690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276904" w:rsidRPr="00707878">
              <w:t>14</w:t>
            </w:r>
          </w:p>
        </w:tc>
      </w:tr>
      <w:tr w:rsidR="009566CF" w:rsidRPr="00EF6CBC" w14:paraId="58F085E1" w14:textId="77777777" w:rsidTr="009566CF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895B6" w14:textId="65DA557D" w:rsidR="009566CF" w:rsidRPr="00EF6CBC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7042B3A" w14:textId="57D1C124" w:rsidR="009566CF" w:rsidRPr="00EF6CBC" w:rsidRDefault="00CC6F3A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27</w:t>
            </w:r>
          </w:p>
        </w:tc>
      </w:tr>
      <w:tr w:rsidR="009566CF" w:rsidRPr="00EF6CBC" w14:paraId="26C58808" w14:textId="77777777" w:rsidTr="009566CF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13F073C" w14:textId="68D7BED9" w:rsidR="009566CF" w:rsidRPr="00EF6CBC" w:rsidRDefault="009566CF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A055393" w14:textId="4881A8C7" w:rsidR="009566CF" w:rsidRPr="00CC6F3A" w:rsidRDefault="00CC6F3A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.05***</w:t>
            </w:r>
          </w:p>
        </w:tc>
      </w:tr>
    </w:tbl>
    <w:p w14:paraId="31AD7823" w14:textId="77777777" w:rsidR="00894A60" w:rsidRDefault="00BD6219" w:rsidP="00BD6219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</w:t>
      </w:r>
      <w:r w:rsidR="005C5F70">
        <w:rPr>
          <w:rFonts w:eastAsia="Calibri"/>
          <w:lang w:val="en-US"/>
        </w:rPr>
        <w:t xml:space="preserve">LL = </w:t>
      </w:r>
      <w:r w:rsidR="000D29AC">
        <w:rPr>
          <w:rFonts w:eastAsia="Calibri"/>
          <w:lang w:val="en-US"/>
        </w:rPr>
        <w:t>lower limit</w:t>
      </w:r>
      <w:r w:rsidR="005C5F70"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 w:rsidR="005C5F70">
        <w:rPr>
          <w:rFonts w:eastAsia="Calibri"/>
          <w:lang w:val="en-US"/>
        </w:rPr>
        <w:t xml:space="preserve"> of the confidence interval.</w:t>
      </w:r>
      <w:r>
        <w:rPr>
          <w:rFonts w:eastAsia="Calibri"/>
          <w:lang w:val="en-US"/>
        </w:rPr>
        <w:t xml:space="preserve"> </w:t>
      </w:r>
      <w:r w:rsidR="003320B8">
        <w:rPr>
          <w:rFonts w:eastAsia="Calibri"/>
          <w:lang w:val="en-US"/>
        </w:rPr>
        <w:t xml:space="preserve">Significant predictors are depicted in bold. </w:t>
      </w:r>
    </w:p>
    <w:p w14:paraId="6901521B" w14:textId="17F87501" w:rsidR="00271D4B" w:rsidRPr="00FF31C3" w:rsidRDefault="00BD6219" w:rsidP="00BD6219">
      <w:pPr>
        <w:spacing w:after="0" w:line="240" w:lineRule="auto"/>
        <w:rPr>
          <w:rFonts w:eastAsia="Calibri"/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109D0E25" w14:textId="743465FF" w:rsidR="00271D4B" w:rsidRDefault="00271D4B" w:rsidP="00BD6219">
      <w:pPr>
        <w:spacing w:after="0" w:line="240" w:lineRule="auto"/>
        <w:rPr>
          <w:lang w:val="en-US"/>
        </w:rPr>
      </w:pPr>
    </w:p>
    <w:p w14:paraId="437AB72A" w14:textId="278C68EB" w:rsidR="003B3A6E" w:rsidRDefault="003B3A6E">
      <w:pPr>
        <w:rPr>
          <w:lang w:val="en-US"/>
        </w:rPr>
      </w:pPr>
      <w:r>
        <w:rPr>
          <w:lang w:val="en-US"/>
        </w:rPr>
        <w:br w:type="page"/>
      </w:r>
    </w:p>
    <w:p w14:paraId="6B088A71" w14:textId="20BFC3BA" w:rsidR="003B3A6E" w:rsidRPr="00B1317C" w:rsidRDefault="003B3A6E" w:rsidP="003B3A6E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="00A561AC">
        <w:rPr>
          <w:rFonts w:eastAsia="Calibri"/>
          <w:lang w:val="en-US"/>
        </w:rPr>
        <w:t>S2</w:t>
      </w:r>
      <w:r>
        <w:rPr>
          <w:rFonts w:eastAsia="Calibri"/>
          <w:lang w:val="en-US"/>
        </w:rPr>
        <w:t>. Predictors of Negative Affect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3B3A6E" w:rsidRPr="001B35AD" w14:paraId="758F28F7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41B4148D" w14:textId="77777777" w:rsidR="003B3A6E" w:rsidRPr="004C77BD" w:rsidRDefault="003B3A6E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348536AC" w14:textId="777DADD6" w:rsidR="003B3A6E" w:rsidRPr="001B35AD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Negative Affect</w:t>
            </w:r>
          </w:p>
        </w:tc>
      </w:tr>
      <w:tr w:rsidR="003B3A6E" w:rsidRPr="00EF6CBC" w14:paraId="2120E14E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238CAF" w14:textId="77777777" w:rsidR="003B3A6E" w:rsidRPr="004C77BD" w:rsidRDefault="003B3A6E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ED8E047" w14:textId="77777777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3B3A6E" w:rsidRPr="00EF6CBC" w14:paraId="570772ED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5703B31" w14:textId="77777777" w:rsidR="003B3A6E" w:rsidRPr="00EF6CBC" w:rsidRDefault="003B3A6E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9B6FB6" w14:textId="77777777" w:rsidR="003B3A6E" w:rsidRPr="00A33A80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F1979B4" w14:textId="77777777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5EA709" w14:textId="77777777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D3AEA65" w14:textId="77777777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83F14A2" w14:textId="77777777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771955" w:rsidRPr="00EF6CBC" w14:paraId="2CC06664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3D0D366" w14:textId="6D0E513B" w:rsidR="00771955" w:rsidRPr="00EF6CBC" w:rsidRDefault="00771955" w:rsidP="0077195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D4AE013" w14:textId="5DF85D27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0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C830196" w14:textId="1C1A89EC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1.8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8E09250" w14:textId="4129D3AA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19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A59D117" w14:textId="7CA9EBAF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3.70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2B74AE0" w14:textId="270C09A6" w:rsidR="00771955" w:rsidRPr="00113261" w:rsidRDefault="005736A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771955" w:rsidRPr="00113261">
              <w:rPr>
                <w:b/>
                <w:bCs/>
              </w:rPr>
              <w:t>00</w:t>
            </w:r>
          </w:p>
        </w:tc>
      </w:tr>
      <w:tr w:rsidR="00771955" w:rsidRPr="00EF6CBC" w14:paraId="672DC3F4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1420AB" w14:textId="24B9F633" w:rsidR="00771955" w:rsidRPr="00EF6CBC" w:rsidRDefault="00771955" w:rsidP="0077195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C361B4E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C281B5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F6FF0E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0A39121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037F0B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2B13E32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C34453" w14:textId="42C67EC7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211872" w14:textId="4EEBF49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B37D4B" w14:textId="1D40ED01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DA82B6" w14:textId="10713A3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D53923" w14:textId="02EE84CF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1.6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FDD652" w14:textId="044747A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0</w:t>
            </w:r>
          </w:p>
        </w:tc>
      </w:tr>
      <w:tr w:rsidR="006C5069" w:rsidRPr="00EF6CBC" w14:paraId="6A352AD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FD2C93" w14:textId="476CD161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A3D718" w14:textId="184B98BA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7FAFCC" w14:textId="4D74ABE3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881D84" w14:textId="78E39FE2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E14D42" w14:textId="36122D62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1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5DC401" w14:textId="06BE0FA4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3</w:t>
            </w:r>
          </w:p>
        </w:tc>
      </w:tr>
      <w:tr w:rsidR="006C5069" w:rsidRPr="00EF6CBC" w14:paraId="42C2294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B930BB" w14:textId="6096E83C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8F395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98B74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BBB00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5CCDD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518E0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105E83BA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B6BCB2" w14:textId="0A7742B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71D713" w14:textId="4CFAA20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54C8A5" w14:textId="07EEF590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A24C7E" w14:textId="7FEFC4C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5D3C7D" w14:textId="259BF0A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E66286" w14:textId="4F2C781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90</w:t>
            </w:r>
          </w:p>
        </w:tc>
      </w:tr>
      <w:tr w:rsidR="006C5069" w:rsidRPr="00EF6CBC" w14:paraId="17AD9A2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F03045" w14:textId="7ACDB2A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78754C" w14:textId="045CB5A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38C138" w14:textId="70AD40C3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596EAA" w14:textId="5D75F48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F74A32" w14:textId="3D36CE8A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E64338" w14:textId="2965412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80</w:t>
            </w:r>
          </w:p>
        </w:tc>
      </w:tr>
      <w:tr w:rsidR="006C5069" w:rsidRPr="00EF6CBC" w14:paraId="37EF2B5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FEB535" w14:textId="2A3BEF5C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7AAE9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878AF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EB694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333F6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1363F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3B368B7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5E60F3" w14:textId="212FDD3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BA3AE5" w14:textId="12E198F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723D54" w14:textId="1148408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A7AD0F" w14:textId="018AFFD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A707DF" w14:textId="1EDD3CC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E5AD4F" w14:textId="34D2A17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95</w:t>
            </w:r>
          </w:p>
        </w:tc>
      </w:tr>
      <w:tr w:rsidR="006C5069" w:rsidRPr="00EF6CBC" w14:paraId="08729BB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20171" w14:textId="071B0DD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4E2D63" w14:textId="1123A230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2FE091" w14:textId="06884C2D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C6FDF4" w14:textId="487E50B2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096D55" w14:textId="0E746B4E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5.0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B41ABD" w14:textId="33407D2A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</w:tr>
      <w:tr w:rsidR="006C5069" w:rsidRPr="00EF6CBC" w14:paraId="50FCAFC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CD0AF5" w14:textId="16389A6B" w:rsidR="006C5069" w:rsidRPr="00EF6CBC" w:rsidRDefault="007A19AA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2A316B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B6BC9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6E148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1705F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4CBD0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7C5AFD3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EF3C69" w14:textId="0BD2AAD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ED2B96" w14:textId="64A7CFAD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ADF01D" w14:textId="1882EC1A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E13B1C" w14:textId="619DD59A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A59250" w14:textId="23E80D9E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13.3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EAEB8B" w14:textId="6744D0A2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</w:tr>
      <w:tr w:rsidR="006C5069" w:rsidRPr="00EF6CBC" w14:paraId="55C1D7F9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B169B8" w14:textId="3A2BE382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3194FB" w14:textId="0D79C249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2D328F" w14:textId="2D4FBFFB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F95578" w14:textId="6C5704C0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5094F0" w14:textId="396D25DF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6EABCD" w14:textId="730B039D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4</w:t>
            </w:r>
          </w:p>
        </w:tc>
      </w:tr>
      <w:tr w:rsidR="006C5069" w:rsidRPr="00EF6CBC" w14:paraId="6C23F54A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75902" w14:textId="2EE3831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6E4445" w14:textId="14BA41E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3DDACA" w14:textId="5A024143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FF5B6A" w14:textId="2CB0F6E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62B7CA" w14:textId="5652422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1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31A8C2" w14:textId="24BF3C0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7</w:t>
            </w:r>
          </w:p>
        </w:tc>
      </w:tr>
      <w:tr w:rsidR="006C5069" w:rsidRPr="00EF6CBC" w14:paraId="0AFA41F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85F76B" w14:textId="050E731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718E20" w14:textId="48D6BB4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663BB0" w14:textId="0CB2274E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0CB583" w14:textId="2937954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5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9C55FB" w14:textId="747E0BE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1.6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9B4D89" w14:textId="266F826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9</w:t>
            </w:r>
          </w:p>
        </w:tc>
      </w:tr>
      <w:tr w:rsidR="006C5069" w:rsidRPr="00EF6CBC" w14:paraId="554A848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12EE4" w14:textId="5515388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30C75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5BCDE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F843A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486B36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45AEA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2520291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CA0D0D" w14:textId="4EF0AF5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636A70" w14:textId="3D4EBD1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F725CC" w14:textId="7CB545B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71FE84" w14:textId="1494C8B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3DEE16" w14:textId="1F8B3C3B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E39D8E" w14:textId="798FC9A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93</w:t>
            </w:r>
          </w:p>
        </w:tc>
      </w:tr>
      <w:tr w:rsidR="006C5069" w:rsidRPr="00EF6CBC" w14:paraId="371122B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D4AB99" w14:textId="7A7A4551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C7E36D" w14:textId="0B6E607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6C9415" w14:textId="0F1C116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79A80C" w14:textId="0B6B075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309399" w14:textId="309FBC4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1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9B3A1C" w14:textId="7BDBA61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7</w:t>
            </w:r>
          </w:p>
        </w:tc>
      </w:tr>
      <w:tr w:rsidR="006C5069" w:rsidRPr="00EF6CBC" w14:paraId="7882F29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6E429E" w14:textId="18E587AE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FE6357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35E66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D6046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73690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91700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4749279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A159FB" w14:textId="7551E9C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05C4D5" w14:textId="1308238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5CE044" w14:textId="105A133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147616" w14:textId="040E4A2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02D440" w14:textId="0D92BFA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95862D" w14:textId="7D762E4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87</w:t>
            </w:r>
          </w:p>
        </w:tc>
      </w:tr>
      <w:tr w:rsidR="006C5069" w:rsidRPr="00EF6CBC" w14:paraId="76A026B7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81A5DF" w14:textId="4BEB44D5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C5552B" w14:textId="5F66598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6147CF" w14:textId="1F2CCEFB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0CAD56" w14:textId="37C70E1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628D9E" w14:textId="21037ABC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20E26">
              <w:t>1.2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DFA3EA" w14:textId="7E2F9EE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920E26">
              <w:t>23</w:t>
            </w:r>
          </w:p>
        </w:tc>
      </w:tr>
      <w:tr w:rsidR="006C5069" w:rsidRPr="009566CF" w14:paraId="0B06ED7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FA2B18" w14:textId="29C23CA9" w:rsidR="006C5069" w:rsidRPr="00CF5E45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543839" w14:textId="15099AC8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FDA9F7" w14:textId="523C1A2B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6E389C" w14:textId="23B0D489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920E26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7E5DEA" w14:textId="23F47DAC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920E26">
              <w:t>-</w:t>
            </w:r>
            <w:r w:rsidR="005736A5">
              <w:t>.</w:t>
            </w:r>
            <w:r w:rsidRPr="00920E26">
              <w:t>4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E5980D" w14:textId="2EE1CC33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920E26">
              <w:t>63</w:t>
            </w:r>
          </w:p>
        </w:tc>
      </w:tr>
      <w:tr w:rsidR="003B3A6E" w:rsidRPr="00EF6CBC" w14:paraId="13C053F7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D181D2" w14:textId="77777777" w:rsidR="003B3A6E" w:rsidRPr="00EF6CBC" w:rsidRDefault="003B3A6E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76E0B9D" w14:textId="5E5B4B89" w:rsidR="003B3A6E" w:rsidRPr="00EF6CBC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43</w:t>
            </w:r>
          </w:p>
        </w:tc>
      </w:tr>
      <w:tr w:rsidR="003B3A6E" w:rsidRPr="00EF6CBC" w14:paraId="7D104ABB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461DA9C" w14:textId="77777777" w:rsidR="003B3A6E" w:rsidRPr="00EF6CBC" w:rsidRDefault="003B3A6E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490C6F22" w14:textId="3E787E35" w:rsidR="003B3A6E" w:rsidRPr="00CC6F3A" w:rsidRDefault="003B3A6E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8.64***</w:t>
            </w:r>
          </w:p>
        </w:tc>
      </w:tr>
    </w:tbl>
    <w:p w14:paraId="750FF0E6" w14:textId="77777777" w:rsidR="003B3A6E" w:rsidRDefault="003B3A6E" w:rsidP="003B3A6E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7F99A941" w14:textId="77777777" w:rsidR="003B3A6E" w:rsidRDefault="003B3A6E" w:rsidP="003B3A6E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44FF0CA3" w14:textId="77777777" w:rsidR="003B3A6E" w:rsidRDefault="003B3A6E" w:rsidP="003B3A6E">
      <w:pPr>
        <w:spacing w:after="0" w:line="240" w:lineRule="auto"/>
        <w:rPr>
          <w:lang w:val="en-US"/>
        </w:rPr>
      </w:pPr>
    </w:p>
    <w:p w14:paraId="50A1D22B" w14:textId="0DC65FD6" w:rsidR="009C5AF3" w:rsidRDefault="009C5AF3">
      <w:pPr>
        <w:rPr>
          <w:lang w:val="en-US"/>
        </w:rPr>
      </w:pPr>
      <w:r>
        <w:rPr>
          <w:lang w:val="en-US"/>
        </w:rPr>
        <w:br w:type="page"/>
      </w:r>
    </w:p>
    <w:p w14:paraId="6053C861" w14:textId="4904D36A" w:rsidR="00183E70" w:rsidRPr="00B1317C" w:rsidRDefault="00183E70" w:rsidP="00183E70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3</w:t>
      </w:r>
      <w:r>
        <w:rPr>
          <w:rFonts w:eastAsia="Calibri"/>
          <w:lang w:val="en-US"/>
        </w:rPr>
        <w:t xml:space="preserve">. Predictors of </w:t>
      </w:r>
      <w:r w:rsidR="00E70BDB">
        <w:rPr>
          <w:rFonts w:eastAsia="Calibri"/>
          <w:lang w:val="en-US"/>
        </w:rPr>
        <w:t>Life Satisfaction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183E70" w:rsidRPr="001B35AD" w14:paraId="151E5881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093B114D" w14:textId="77777777" w:rsidR="00183E70" w:rsidRPr="004C77BD" w:rsidRDefault="00183E70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3A136534" w14:textId="62DE7637" w:rsidR="00183E70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Life Satisfaction</w:t>
            </w:r>
          </w:p>
        </w:tc>
      </w:tr>
      <w:tr w:rsidR="00183E70" w:rsidRPr="00EF6CBC" w14:paraId="59E797C1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83613D2" w14:textId="77777777" w:rsidR="00183E70" w:rsidRPr="004C77BD" w:rsidRDefault="00183E70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DA339A7" w14:textId="77777777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183E70" w:rsidRPr="00EF6CBC" w14:paraId="0FE8D2C4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4B5AA05" w14:textId="77777777" w:rsidR="00183E70" w:rsidRPr="00EF6CBC" w:rsidRDefault="00183E70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84852A9" w14:textId="77777777" w:rsidR="00183E70" w:rsidRPr="00A33A80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9981D39" w14:textId="77777777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A5E8E7" w14:textId="77777777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6E4AD8D" w14:textId="77777777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DE2C693" w14:textId="77777777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771955" w:rsidRPr="00EF6CBC" w14:paraId="54DE0EE0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1EA691D" w14:textId="50E32E0A" w:rsidR="00771955" w:rsidRPr="00EF6CBC" w:rsidRDefault="00771955" w:rsidP="0077195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8CF7B6A" w14:textId="7739DB89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1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ABE7157" w14:textId="01A80298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.9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70EFCA8" w14:textId="25784362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43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4FFA201" w14:textId="11BDC8FE" w:rsidR="00771955" w:rsidRPr="00113261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3.93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DF6EC90" w14:textId="3359977E" w:rsidR="00771955" w:rsidRPr="00113261" w:rsidRDefault="005736A5" w:rsidP="0077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771955" w:rsidRPr="00113261">
              <w:rPr>
                <w:b/>
                <w:bCs/>
              </w:rPr>
              <w:t>00</w:t>
            </w:r>
          </w:p>
        </w:tc>
      </w:tr>
      <w:tr w:rsidR="00771955" w:rsidRPr="00EF6CBC" w14:paraId="53528473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77312" w14:textId="0B1E12C1" w:rsidR="00771955" w:rsidRPr="00EF6CBC" w:rsidRDefault="00771955" w:rsidP="0077195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E065ADF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4D8F4FA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3AFE19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C32F8C5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7E88CA" w14:textId="77777777" w:rsidR="00771955" w:rsidRPr="00EF6CBC" w:rsidRDefault="00771955" w:rsidP="0077195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0BABDDE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B00C2B" w14:textId="5B5CCC1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CF7FAC" w14:textId="4A90531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61D037" w14:textId="5B039A58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7D8295" w14:textId="55D901B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07553D" w14:textId="635391CF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1.1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5DC719" w14:textId="6966E52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26</w:t>
            </w:r>
          </w:p>
        </w:tc>
      </w:tr>
      <w:tr w:rsidR="006C5069" w:rsidRPr="00EF6CBC" w14:paraId="2779A9E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6DB0C0" w14:textId="3D0238A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22A5EC" w14:textId="2C9F801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43FEFD" w14:textId="45D89D32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9A08D9" w14:textId="5F12574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525DFA" w14:textId="259D2FB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1.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EBFDEF" w14:textId="1AB9F74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2</w:t>
            </w:r>
          </w:p>
        </w:tc>
      </w:tr>
      <w:tr w:rsidR="006C5069" w:rsidRPr="00EF6CBC" w14:paraId="189CCF37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786C06" w14:textId="759B3640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D4D8E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90FA2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D92A9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432EC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65C75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3056A17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C62175" w14:textId="019B75C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FE735A" w14:textId="60179B6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9C021C" w14:textId="3A0BCDC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09D1C6" w14:textId="2F71FF8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C17E76" w14:textId="6E2D6A7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1D2D11" w14:textId="252CEDD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92</w:t>
            </w:r>
          </w:p>
        </w:tc>
      </w:tr>
      <w:tr w:rsidR="006C5069" w:rsidRPr="00EF6CBC" w14:paraId="35DFF10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7E4115" w14:textId="35FA032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938218" w14:textId="6910826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F2A6CA" w14:textId="50350E6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F56595" w14:textId="3E5696F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46C292" w14:textId="2F2EBA8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A332C7" w14:textId="2CF402E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45</w:t>
            </w:r>
          </w:p>
        </w:tc>
      </w:tr>
      <w:tr w:rsidR="006C5069" w:rsidRPr="00EF6CBC" w14:paraId="0FF2558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2E9998" w14:textId="773AC877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C7465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E1730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07D3F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5CDDD7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B752DB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6708347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C8F2B0" w14:textId="3FB30BA1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133C6D" w14:textId="63D723D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02106B" w14:textId="63F96A1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3CA526" w14:textId="08D8BF0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987933" w14:textId="6432A47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5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6E5D90" w14:textId="5FDFFE2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60</w:t>
            </w:r>
          </w:p>
        </w:tc>
      </w:tr>
      <w:tr w:rsidR="006C5069" w:rsidRPr="00EF6CBC" w14:paraId="1AED6B7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D1297F" w14:textId="5B6E07A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31C16F" w14:textId="6C1BDB77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7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D68011" w14:textId="5C71F6A0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6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FBBD41" w14:textId="35D38AAA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8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983F7A" w14:textId="16AEDDB1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13.6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C8157E" w14:textId="0C9234D2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</w:tr>
      <w:tr w:rsidR="006C5069" w:rsidRPr="00EF6CBC" w14:paraId="509CF80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3FEB1A" w14:textId="59702B32" w:rsidR="006C5069" w:rsidRPr="00EF6CBC" w:rsidRDefault="007A19AA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2B137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97BAD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E6A8E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EBBDD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DE422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3E08646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E53722" w14:textId="1F964C5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80EB77" w14:textId="242B3F5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D62573" w14:textId="2C7EA18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6771DC" w14:textId="671EA32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87F0E6" w14:textId="46D0A5C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1.6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31514A" w14:textId="170898C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0</w:t>
            </w:r>
          </w:p>
        </w:tc>
      </w:tr>
      <w:tr w:rsidR="006C5069" w:rsidRPr="00EF6CBC" w14:paraId="1B7F12BE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00285E" w14:textId="4F24D68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198866" w14:textId="3B785C0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927A43" w14:textId="236444C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692192" w14:textId="63A486D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39D7F2" w14:textId="4A5EF7C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1E4D0E" w14:textId="25CF61B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62</w:t>
            </w:r>
          </w:p>
        </w:tc>
      </w:tr>
      <w:tr w:rsidR="006C5069" w:rsidRPr="00EF6CBC" w14:paraId="0E74512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FEB1DA" w14:textId="5BBF402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F9E630" w14:textId="25F4A63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00B227" w14:textId="595415EA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BF5F87" w14:textId="7E6E809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C0A453" w14:textId="3175A1EC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6CB54E" w14:textId="6CE4614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94</w:t>
            </w:r>
          </w:p>
        </w:tc>
      </w:tr>
      <w:tr w:rsidR="006C5069" w:rsidRPr="00EF6CBC" w14:paraId="2D1904B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5AC4AD" w14:textId="1662318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37E375" w14:textId="5573512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1DEBB4" w14:textId="0BD90F5E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2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E816F4" w14:textId="2DF8E37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5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C5822E" w14:textId="61239A8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1FFC25" w14:textId="02139D7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61</w:t>
            </w:r>
          </w:p>
        </w:tc>
      </w:tr>
      <w:tr w:rsidR="006C5069" w:rsidRPr="00EF6CBC" w14:paraId="5276A3B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D5A77C" w14:textId="6511F35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8707D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442A4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17C77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4B942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80061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22F2832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733132" w14:textId="17A399C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3307DB" w14:textId="1F22937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C13B57" w14:textId="224CCDB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0E7030" w14:textId="28AAC38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F2DDBF" w14:textId="6918FA4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31A90C" w14:textId="167F0FC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93</w:t>
            </w:r>
          </w:p>
        </w:tc>
      </w:tr>
      <w:tr w:rsidR="006C5069" w:rsidRPr="00EF6CBC" w14:paraId="5CE14DD2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25E34C" w14:textId="561F43D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8DD259" w14:textId="0A9F55D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CB5E00" w14:textId="7950B8A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E1EC48" w14:textId="4DADA3D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326E87" w14:textId="2EC132E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1.2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C7324C" w14:textId="2849A32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23</w:t>
            </w:r>
          </w:p>
        </w:tc>
      </w:tr>
      <w:tr w:rsidR="006C5069" w:rsidRPr="00EF6CBC" w14:paraId="532F8D07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7364AE" w14:textId="4D493CA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EA368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3BF37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F9506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8DCC8B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ECBD8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4DCD7F1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422D18" w14:textId="215AFEED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C8CC9C" w14:textId="31CAA6B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5E3CCF" w14:textId="1727095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4FBD9F" w14:textId="1600631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3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2A504E" w14:textId="6C980BA4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72155">
              <w:t>1.9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57AE7B" w14:textId="24DAD7E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5</w:t>
            </w:r>
          </w:p>
        </w:tc>
      </w:tr>
      <w:tr w:rsidR="006C5069" w:rsidRPr="00EF6CBC" w14:paraId="37544FC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92AB51" w14:textId="06E75E20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C32136" w14:textId="48FA16C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DDE5D8" w14:textId="46274D4B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C73F0D" w14:textId="0FFAC42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CA9650" w14:textId="370338C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F54492" w14:textId="7E7687A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A72155">
              <w:t>53</w:t>
            </w:r>
          </w:p>
        </w:tc>
      </w:tr>
      <w:tr w:rsidR="006C5069" w:rsidRPr="009566CF" w14:paraId="2EBE1BD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859515" w14:textId="680C9FD7" w:rsidR="006C5069" w:rsidRPr="00CF5E45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B50FE8" w14:textId="1B11C0AB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3029D8" w14:textId="461FAE96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72155">
              <w:t>-</w:t>
            </w:r>
            <w:r w:rsidR="005736A5">
              <w:t>.</w:t>
            </w:r>
            <w:r w:rsidRPr="00A72155"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C23954" w14:textId="7BA27AB1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A72155"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1E4114" w14:textId="33CCB94B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72155">
              <w:t>-1.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B375E0" w14:textId="620F49AD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A72155">
              <w:t>20</w:t>
            </w:r>
          </w:p>
        </w:tc>
      </w:tr>
      <w:tr w:rsidR="00183E70" w:rsidRPr="00EF6CBC" w14:paraId="05A07B87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FF97A" w14:textId="77777777" w:rsidR="00183E70" w:rsidRPr="00EF6CBC" w:rsidRDefault="00183E70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7529165" w14:textId="03A8B704" w:rsidR="00183E70" w:rsidRPr="00EF6CBC" w:rsidRDefault="00183E70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6453EC">
              <w:rPr>
                <w:rFonts w:eastAsia="Times New Roman" w:cs="Times New Roman"/>
                <w:color w:val="000000"/>
                <w:szCs w:val="24"/>
                <w:lang w:eastAsia="it-IT"/>
              </w:rPr>
              <w:t>40</w:t>
            </w:r>
          </w:p>
        </w:tc>
      </w:tr>
      <w:tr w:rsidR="00183E70" w:rsidRPr="00EF6CBC" w14:paraId="28D26ED6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8AFA77B" w14:textId="77777777" w:rsidR="00183E70" w:rsidRPr="00EF6CBC" w:rsidRDefault="00183E70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5B917CB" w14:textId="7275EB12" w:rsidR="00183E70" w:rsidRPr="00CC6F3A" w:rsidRDefault="006453EC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5</w:t>
            </w:r>
            <w:r w:rsidR="00183E70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2</w:t>
            </w:r>
            <w:r w:rsidR="00183E70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2BF2C20A" w14:textId="77777777" w:rsidR="00183E70" w:rsidRDefault="00183E70" w:rsidP="00183E70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1B0AB940" w14:textId="77777777" w:rsidR="00183E70" w:rsidRDefault="00183E70" w:rsidP="00183E70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4FC09803" w14:textId="47D1B340" w:rsidR="00E70BDB" w:rsidRDefault="00E70BDB">
      <w:pPr>
        <w:rPr>
          <w:lang w:val="en-US"/>
        </w:rPr>
      </w:pPr>
      <w:r>
        <w:rPr>
          <w:lang w:val="en-US"/>
        </w:rPr>
        <w:br w:type="page"/>
      </w:r>
    </w:p>
    <w:p w14:paraId="0920268A" w14:textId="099BA3AA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4</w:t>
      </w:r>
      <w:r>
        <w:rPr>
          <w:rFonts w:eastAsia="Calibri"/>
          <w:lang w:val="en-US"/>
        </w:rPr>
        <w:t>. Predictors of Purpose in Life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0232FE7B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317321D3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28E55D24" w14:textId="60F805F1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Purpose in Life</w:t>
            </w:r>
          </w:p>
        </w:tc>
      </w:tr>
      <w:tr w:rsidR="00E70BDB" w:rsidRPr="00EF6CBC" w14:paraId="2A7D98A5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596456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56B2529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1838EC00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55CA6F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943CBA9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8E8C2E0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88D2DB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00E0056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2FC8D8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C55351" w:rsidRPr="00EF6CBC" w14:paraId="6FE614A1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AC27432" w14:textId="618CC998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0F084D8" w14:textId="71E6D1D2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2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62534C6" w14:textId="3F0C5622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0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C6675C1" w14:textId="57511F1B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57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1C0678C" w14:textId="5E2336F5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9.83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D513835" w14:textId="7A4C70AA" w:rsidR="00C55351" w:rsidRPr="00113261" w:rsidRDefault="005736A5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C55351" w:rsidRPr="00113261">
              <w:rPr>
                <w:b/>
                <w:bCs/>
              </w:rPr>
              <w:t>00</w:t>
            </w:r>
          </w:p>
        </w:tc>
      </w:tr>
      <w:tr w:rsidR="00C55351" w:rsidRPr="00EF6CBC" w14:paraId="41D377B8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DFAB8D" w14:textId="25C9C974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C538A2" w14:textId="77777777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1A74B8" w14:textId="77777777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FC96D4" w14:textId="77777777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3310A4" w14:textId="77777777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12444F" w14:textId="77777777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660FAF3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A4B2C5" w14:textId="08F0202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6B231C" w14:textId="2FB67811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2EA018" w14:textId="6DD68EED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C09807" w14:textId="40CAA547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3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95202E" w14:textId="24E30248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2.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00642B" w14:textId="01E953E7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3</w:t>
            </w:r>
          </w:p>
        </w:tc>
      </w:tr>
      <w:tr w:rsidR="006C5069" w:rsidRPr="00EF6CBC" w14:paraId="2EE2745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C0E876" w14:textId="701196C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A29B6F" w14:textId="30FC6A2B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31BD62" w14:textId="33554951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3B0ABA" w14:textId="651E362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176F45" w14:textId="49E1F0A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145A8C" w14:textId="0485097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66</w:t>
            </w:r>
          </w:p>
        </w:tc>
      </w:tr>
      <w:tr w:rsidR="006C5069" w:rsidRPr="00EF6CBC" w14:paraId="2522CCB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961262" w14:textId="32D52A0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4C1F3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55F36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682E6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CA14C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8C79A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BFD08F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1436F0" w14:textId="2146EB4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8C6056" w14:textId="0156050A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58CA91" w14:textId="52B906D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5FD1F2" w14:textId="3BD6A4D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0636BD" w14:textId="78CDF0C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6EB406" w14:textId="6834C97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33</w:t>
            </w:r>
          </w:p>
        </w:tc>
      </w:tr>
      <w:tr w:rsidR="006C5069" w:rsidRPr="00EF6CBC" w14:paraId="7A36D39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4DF42E" w14:textId="354B448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9D3345" w14:textId="39F37C3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C4BE80" w14:textId="5BF4CA12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CD0593" w14:textId="60B8729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5BA069" w14:textId="04670EA3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1.1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25A4F9" w14:textId="685898D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27</w:t>
            </w:r>
          </w:p>
        </w:tc>
      </w:tr>
      <w:tr w:rsidR="006C5069" w:rsidRPr="00EF6CBC" w14:paraId="5E77134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5F96A1" w14:textId="2EA3F207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226B7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80966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17E5A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D1695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C41C1B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347FB65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2C1C22" w14:textId="32E0719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400FCE" w14:textId="049C7B07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AB284D" w14:textId="619FE25C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360357" w14:textId="3AF606DD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2AF3A1" w14:textId="67226ED7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3.7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D124DB" w14:textId="32E305AE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</w:tr>
      <w:tr w:rsidR="006C5069" w:rsidRPr="00EF6CBC" w14:paraId="23157EF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82AD61" w14:textId="45E58AD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421531" w14:textId="08C110D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33C00F" w14:textId="224B6FB8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5BCF52" w14:textId="6399217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2D6EC2" w14:textId="5A4FA1B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FEC698" w14:textId="4FE96F1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94</w:t>
            </w:r>
          </w:p>
        </w:tc>
      </w:tr>
      <w:tr w:rsidR="006C5069" w:rsidRPr="00EF6CBC" w14:paraId="4630502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B3FFEE" w14:textId="140136A9" w:rsidR="006C5069" w:rsidRPr="00EF6CBC" w:rsidRDefault="007A19AA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6E042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A2634D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C8429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B0390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87CF8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0A01170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806653" w14:textId="3D28A4A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E25CC9" w14:textId="1E246A3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0E74AA" w14:textId="327588D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9EA24E" w14:textId="28198AC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C5709D" w14:textId="6EF78723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7E0E8E" w14:textId="3951446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42</w:t>
            </w:r>
          </w:p>
        </w:tc>
      </w:tr>
      <w:tr w:rsidR="006C5069" w:rsidRPr="00EF6CBC" w14:paraId="0D364D50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DE5A23" w14:textId="11B695AE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34D9B0" w14:textId="12DA19EC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902123" w14:textId="17E8EA1A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53FA47" w14:textId="37971F56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B56955" w14:textId="59734071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2.9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96BF51" w14:textId="1F8EA575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0</w:t>
            </w:r>
          </w:p>
        </w:tc>
      </w:tr>
      <w:tr w:rsidR="006C5069" w:rsidRPr="00EF6CBC" w14:paraId="0E9D297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40A317" w14:textId="17762E3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BDAFEE" w14:textId="24B1DFF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12F9A1" w14:textId="0D63858A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FF69DB" w14:textId="218BE18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8CE4A1" w14:textId="4A80108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2BC7CF" w14:textId="66C76B2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43</w:t>
            </w:r>
          </w:p>
        </w:tc>
      </w:tr>
      <w:tr w:rsidR="006C5069" w:rsidRPr="00EF6CBC" w14:paraId="4196B8B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4B9457" w14:textId="50136275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86A199" w14:textId="34CC37D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2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F25C2C" w14:textId="6063C33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7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C6EBE9" w14:textId="59BAC803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1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552116" w14:textId="52A1960B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1.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E321DB" w14:textId="799C202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22</w:t>
            </w:r>
          </w:p>
        </w:tc>
      </w:tr>
      <w:tr w:rsidR="006C5069" w:rsidRPr="00EF6CBC" w14:paraId="2D9CB90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9C688" w14:textId="0B4C84F7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823F2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BC81C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CC3A6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E9BD0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05FBE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B56BC8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726C7F" w14:textId="1FED0B32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B93E1E" w14:textId="39AEB41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90FA04" w14:textId="478E678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D41B56" w14:textId="6BBC240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296858" w14:textId="01AB3A4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94B0FD" w14:textId="6A031F2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71</w:t>
            </w:r>
          </w:p>
        </w:tc>
      </w:tr>
      <w:tr w:rsidR="006C5069" w:rsidRPr="00EF6CBC" w14:paraId="07B2140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8AEF4B" w14:textId="38C42C54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0AD3D5" w14:textId="3CF1112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6D6614" w14:textId="4074CC9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F1BC9E" w14:textId="1A75ABA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DDF1D0" w14:textId="5426547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926825" w14:textId="2586342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44</w:t>
            </w:r>
          </w:p>
        </w:tc>
      </w:tr>
      <w:tr w:rsidR="006C5069" w:rsidRPr="00EF6CBC" w14:paraId="5736892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B74069" w14:textId="720AECC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2EDD4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EAC9AD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47BB3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E58D1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616A4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23B0C00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392823" w14:textId="16A07561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C5A7AC" w14:textId="66C5608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BE4CF9" w14:textId="5F9774C4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2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9BBDFC" w14:textId="2B999BF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D411A3" w14:textId="059C9E68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B570AF" w14:textId="0F4D659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61</w:t>
            </w:r>
          </w:p>
        </w:tc>
      </w:tr>
      <w:tr w:rsidR="006C5069" w:rsidRPr="00EF6CBC" w14:paraId="50FC859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C43100" w14:textId="077F628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98A005" w14:textId="66050A7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3FC38D" w14:textId="52652210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3DA2A2" w14:textId="6DF59D0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94F359" w14:textId="66A72D7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2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4876A6" w14:textId="39D647B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8A4F8A">
              <w:t>77</w:t>
            </w:r>
          </w:p>
        </w:tc>
      </w:tr>
      <w:tr w:rsidR="006C5069" w:rsidRPr="009566CF" w14:paraId="2E70D3C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9CB531" w14:textId="1168918F" w:rsidR="006C5069" w:rsidRPr="00CF5E45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DFBE0A" w14:textId="08684139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8A6A0A" w14:textId="29B4ED4D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8A4F8A">
              <w:t>-</w:t>
            </w:r>
            <w:r w:rsidR="005736A5">
              <w:t>.</w:t>
            </w:r>
            <w:r w:rsidRPr="008A4F8A">
              <w:t>1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12DB67" w14:textId="32997916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8A4F8A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77A2C3" w14:textId="7C860A23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8A4F8A">
              <w:t>-1.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ABC9FD" w14:textId="23D640A4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8A4F8A">
              <w:t>08</w:t>
            </w:r>
          </w:p>
        </w:tc>
      </w:tr>
      <w:tr w:rsidR="00E70BDB" w:rsidRPr="00EF6CBC" w14:paraId="3C85436C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787066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C7CD85D" w14:textId="0C3669F1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</w:p>
        </w:tc>
      </w:tr>
      <w:tr w:rsidR="00E70BDB" w:rsidRPr="00EF6CBC" w14:paraId="06140898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F7865B1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8E220E0" w14:textId="13113603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8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499A732E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45417BE2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7C3A7493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52D67A56" w14:textId="787F724E" w:rsidR="00E23852" w:rsidRDefault="00E23852" w:rsidP="004C3D93">
      <w:pPr>
        <w:spacing w:after="0" w:line="432" w:lineRule="auto"/>
        <w:ind w:left="709" w:hanging="709"/>
        <w:rPr>
          <w:lang w:val="en-US"/>
        </w:rPr>
      </w:pPr>
    </w:p>
    <w:p w14:paraId="11CBD677" w14:textId="77777777" w:rsidR="009C5AF3" w:rsidRDefault="009C5AF3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6C2D750D" w14:textId="31576D0A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5</w:t>
      </w:r>
      <w:r>
        <w:rPr>
          <w:rFonts w:eastAsia="Calibri"/>
          <w:lang w:val="en-US"/>
        </w:rPr>
        <w:t>. Predictors of Self-Acceptance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48666DE7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26F06850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6FDE90D0" w14:textId="18FE644D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Self-Acceptance</w:t>
            </w:r>
          </w:p>
        </w:tc>
      </w:tr>
      <w:tr w:rsidR="00E70BDB" w:rsidRPr="00EF6CBC" w14:paraId="7DD1A4B2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C9317F4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20AA7BB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68C43869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EA832DA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5B3CE81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0607B4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86239E3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53ADD5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4407B39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C55351" w:rsidRPr="00EF6CBC" w14:paraId="66B58A82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AB4F3FA" w14:textId="26BB21D4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B00A3E0" w14:textId="0105E76E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3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9B8AFE" w14:textId="5A8C071B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1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42FD1BF" w14:textId="48F96DBA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.51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98E4AF4" w14:textId="23F3527C" w:rsidR="00C55351" w:rsidRPr="00113261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41.55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2DE56D2" w14:textId="140B8E30" w:rsidR="00C55351" w:rsidRPr="00113261" w:rsidRDefault="005736A5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C55351" w:rsidRPr="00113261">
              <w:rPr>
                <w:b/>
                <w:bCs/>
              </w:rPr>
              <w:t>00</w:t>
            </w:r>
          </w:p>
        </w:tc>
      </w:tr>
      <w:tr w:rsidR="00C55351" w:rsidRPr="00EF6CBC" w14:paraId="3098ADBB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B8A3DC" w14:textId="3870C3EC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731067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492553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C2995D3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265B418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BABAAF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2F99BFC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DB6D2" w14:textId="61795E4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6B98F6" w14:textId="1CD6ACE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D80D2D" w14:textId="16B93E5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7E6245" w14:textId="2267460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8CD2A0" w14:textId="34444B8F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1.2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790AA2" w14:textId="75F6FFF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23</w:t>
            </w:r>
          </w:p>
        </w:tc>
      </w:tr>
      <w:tr w:rsidR="006C5069" w:rsidRPr="00EF6CBC" w14:paraId="76BE6CE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5EB704" w14:textId="4217EC50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9FF51D" w14:textId="3E593589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8B1927" w14:textId="42E7CE19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50A8D0" w14:textId="44066399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</w:t>
            </w:r>
            <w:r w:rsidR="005736A5" w:rsidRPr="00113261">
              <w:rPr>
                <w:b/>
                <w:bCs/>
              </w:rPr>
              <w:t>.</w:t>
            </w:r>
            <w:r w:rsidRPr="00113261">
              <w:rPr>
                <w:b/>
                <w:bCs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68FD85" w14:textId="09E3C74A" w:rsidR="006C5069" w:rsidRPr="00113261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-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D29582" w14:textId="40CA290C" w:rsidR="006C5069" w:rsidRPr="00113261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3261">
              <w:rPr>
                <w:b/>
                <w:bCs/>
              </w:rPr>
              <w:t>.</w:t>
            </w:r>
            <w:r w:rsidR="006C5069" w:rsidRPr="00113261">
              <w:rPr>
                <w:b/>
                <w:bCs/>
              </w:rPr>
              <w:t>02</w:t>
            </w:r>
          </w:p>
        </w:tc>
      </w:tr>
      <w:tr w:rsidR="006C5069" w:rsidRPr="00EF6CBC" w14:paraId="3156A35A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658BA1" w14:textId="476A5DA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AA569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C79932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4CFD8D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A7F89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F8A81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ACFF08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C5715C" w14:textId="17D23DE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9AC312" w14:textId="54099E2E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3A4B8D" w14:textId="55F18FB0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713B09" w14:textId="4ECBCC9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F2A7CE" w14:textId="11C1232C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1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1C5403" w14:textId="1F8F91E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17</w:t>
            </w:r>
          </w:p>
        </w:tc>
      </w:tr>
      <w:tr w:rsidR="006C5069" w:rsidRPr="00EF6CBC" w14:paraId="3A6190A2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C15A1" w14:textId="7F8D0CA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E6BB78" w14:textId="7B1480F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B2DFB5" w14:textId="07D735AE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3CF8EC" w14:textId="4F0E18D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264B3A" w14:textId="28E2F7E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9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20D393" w14:textId="1177C71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32</w:t>
            </w:r>
          </w:p>
        </w:tc>
      </w:tr>
      <w:tr w:rsidR="006C5069" w:rsidRPr="00EF6CBC" w14:paraId="20D723E2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F675B6" w14:textId="51362A90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0E9F4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026B8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E3B4A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95E3E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55C79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4ACA161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884CC5" w14:textId="282CC875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F62033" w14:textId="079205D2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3DF71B" w14:textId="0276025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3D9197" w14:textId="267B22EB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070BF8" w14:textId="2B9F6151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8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631930" w14:textId="159A08B6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7EA6DEA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BE270E" w14:textId="457BBD7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ED0E7E" w14:textId="116E083E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3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51B969" w14:textId="196EFB26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42CF7B" w14:textId="5986B0B2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4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1E6F76" w14:textId="7EA6728B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7.2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A6CA2D" w14:textId="637A08BA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280B54DD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B9E492" w14:textId="00AE10F2" w:rsidR="006C5069" w:rsidRPr="00EF6CBC" w:rsidRDefault="007A19AA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829EC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1183FD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01895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FF390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3CB57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92A6D4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C37950" w14:textId="44D6554B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11DE25" w14:textId="3437AFB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841F24" w14:textId="1F719751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AB588E" w14:textId="5C8EEF7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712D6F" w14:textId="2EE84E7F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1.4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E8B9BD" w14:textId="787983E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16</w:t>
            </w:r>
          </w:p>
        </w:tc>
      </w:tr>
      <w:tr w:rsidR="006C5069" w:rsidRPr="00EF6CBC" w14:paraId="45947602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AE88DE" w14:textId="3C523DF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C58B36" w14:textId="6C62622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7A52F0" w14:textId="1294869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CC7D21" w14:textId="129E36A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E957D2" w14:textId="4FDF97CC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1.9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DADE70" w14:textId="5C19C78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6</w:t>
            </w:r>
          </w:p>
        </w:tc>
      </w:tr>
      <w:tr w:rsidR="006C5069" w:rsidRPr="00EF6CBC" w14:paraId="3191FCDA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80065D" w14:textId="298F7902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80FD3F" w14:textId="455560CE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801D3F" w14:textId="0F43D665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EEDF0A" w14:textId="50888F0D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EF64B7" w14:textId="456C19BF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2.1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F79168" w14:textId="6213EC46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3</w:t>
            </w:r>
          </w:p>
        </w:tc>
      </w:tr>
      <w:tr w:rsidR="006C5069" w:rsidRPr="00EF6CBC" w14:paraId="764B302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9E0844" w14:textId="12B50ED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B00712" w14:textId="475D128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0C2CBC" w14:textId="2869492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1CF10E" w14:textId="1C58AF8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4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5867DF" w14:textId="2E0D379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95C248" w14:textId="384E4A2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60</w:t>
            </w:r>
          </w:p>
        </w:tc>
      </w:tr>
      <w:tr w:rsidR="006C5069" w:rsidRPr="00EF6CBC" w14:paraId="4B27CEC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823216" w14:textId="7E59035D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C8569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AE246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B7B646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D8650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A7E5C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1DD73C5B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3471F2" w14:textId="339ECA5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043FF5" w14:textId="046E6FC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167B30" w14:textId="2B2E6C0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80AA78" w14:textId="42E7BF5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1882C0" w14:textId="6AF3234F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1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5CF2B1" w14:textId="3897359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90</w:t>
            </w:r>
          </w:p>
        </w:tc>
      </w:tr>
      <w:tr w:rsidR="006C5069" w:rsidRPr="00EF6CBC" w14:paraId="1F36148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33308B" w14:textId="50CD24E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DA3B41" w14:textId="61FE8EB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2028FF" w14:textId="550BAC9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D18632" w14:textId="6C342E1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15F18D" w14:textId="3515806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805F5">
              <w:t>1.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E06957" w14:textId="0AC51D0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11</w:t>
            </w:r>
          </w:p>
        </w:tc>
      </w:tr>
      <w:tr w:rsidR="006C5069" w:rsidRPr="00EF6CBC" w14:paraId="531A5BF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BD9A43" w14:textId="577B2D9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D3F0C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C8E6A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4443E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EE664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D5F4B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414368A1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47B946" w14:textId="580E6312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9B8D65" w14:textId="7A004CD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8C22CD" w14:textId="3B1B482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1FD469" w14:textId="538220F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2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2493FD" w14:textId="689108B5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4E3491" w14:textId="3CBAB54E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3</w:t>
            </w:r>
          </w:p>
        </w:tc>
      </w:tr>
      <w:tr w:rsidR="006C5069" w:rsidRPr="00EF6CBC" w14:paraId="43AE988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11CD0B" w14:textId="623BC03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F3EFB2" w14:textId="250F78EC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3F4B32" w14:textId="2F5D59C9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34743D" w14:textId="5901EBFA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5C0F0B" w14:textId="18646004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B9EC64" w14:textId="4A07F79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3805F5">
              <w:t>44</w:t>
            </w:r>
          </w:p>
        </w:tc>
      </w:tr>
      <w:tr w:rsidR="006C5069" w:rsidRPr="009566CF" w14:paraId="2B11DA6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1EA24E" w14:textId="4325E25B" w:rsidR="006C5069" w:rsidRPr="00CF5E45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453857" w14:textId="2B774D10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8F4FAD" w14:textId="565560F7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F0732B" w14:textId="5624029F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3805F5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7F11DD" w14:textId="1FBEC6CA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3805F5">
              <w:t>-</w:t>
            </w:r>
            <w:r w:rsidR="005736A5">
              <w:t>.</w:t>
            </w:r>
            <w:r w:rsidRPr="003805F5"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DD0B93" w14:textId="5E4E6104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3805F5">
              <w:t>81</w:t>
            </w:r>
          </w:p>
        </w:tc>
      </w:tr>
      <w:tr w:rsidR="00E70BDB" w:rsidRPr="00EF6CBC" w14:paraId="5E909CFE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44648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4392015" w14:textId="59818543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24</w:t>
            </w:r>
          </w:p>
        </w:tc>
      </w:tr>
      <w:tr w:rsidR="00E70BDB" w:rsidRPr="00EF6CBC" w14:paraId="4EA7C241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CE3B488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691B3B3" w14:textId="3FC97CE0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8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14D40491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24BFF70F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7375BFC1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48EB86EF" w14:textId="73A4E786" w:rsidR="00E70BDB" w:rsidRDefault="00E70BDB">
      <w:pPr>
        <w:rPr>
          <w:lang w:val="en-US"/>
        </w:rPr>
      </w:pPr>
    </w:p>
    <w:p w14:paraId="1CC067B4" w14:textId="77777777" w:rsidR="009C5AF3" w:rsidRDefault="009C5AF3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60303925" w14:textId="2C4CE1C5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6</w:t>
      </w:r>
      <w:r>
        <w:rPr>
          <w:rFonts w:eastAsia="Calibri"/>
          <w:lang w:val="en-US"/>
        </w:rPr>
        <w:t xml:space="preserve">. Predictors of </w:t>
      </w:r>
      <w:r w:rsidR="006B3C0A">
        <w:rPr>
          <w:rFonts w:eastAsia="Calibri"/>
          <w:lang w:val="en-US"/>
        </w:rPr>
        <w:t>Positive Relations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268FC25C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350D3927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5756588B" w14:textId="26372D16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Positive Relations</w:t>
            </w:r>
          </w:p>
        </w:tc>
      </w:tr>
      <w:tr w:rsidR="00E70BDB" w:rsidRPr="00EF6CBC" w14:paraId="434DD731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420128B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D745782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43DF2518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C4538C9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A04386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D4B309C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894D511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BEEBE2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76BF693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C55351" w:rsidRPr="00EF6CBC" w14:paraId="48752424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29ED7CB" w14:textId="10084916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C96AEE" w14:textId="36994908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6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417DA52" w14:textId="319383F6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3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21F3590" w14:textId="033A35DC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93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256A182" w14:textId="6B30E2F4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2.71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07EB866" w14:textId="39F9D377" w:rsidR="00C55351" w:rsidRPr="00C1696F" w:rsidRDefault="005736A5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C55351" w:rsidRPr="00C1696F">
              <w:rPr>
                <w:b/>
                <w:bCs/>
              </w:rPr>
              <w:t>00</w:t>
            </w:r>
          </w:p>
        </w:tc>
      </w:tr>
      <w:tr w:rsidR="00C55351" w:rsidRPr="00EF6CBC" w14:paraId="31F0B211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14A414" w14:textId="18C149FE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7E749D0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079365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AE5392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C8E5A0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1DFFF1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1B4DE66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EC1734" w14:textId="71FECEE7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432EB5" w14:textId="658748EF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63C9AB" w14:textId="07BCAF69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3C7EF6" w14:textId="20A14489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3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DF750A" w14:textId="3C9A564B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0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99DA06" w14:textId="52776A9F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4</w:t>
            </w:r>
          </w:p>
        </w:tc>
      </w:tr>
      <w:tr w:rsidR="006C5069" w:rsidRPr="00EF6CBC" w14:paraId="0209BF9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8CEF89" w14:textId="5C4E2E2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CE26BF" w14:textId="6A062326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B14E44" w14:textId="16127B4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148195" w14:textId="1E92810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BC2D22" w14:textId="0138BC4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1C62DE" w14:textId="065D598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96</w:t>
            </w:r>
          </w:p>
        </w:tc>
      </w:tr>
      <w:tr w:rsidR="006C5069" w:rsidRPr="00EF6CBC" w14:paraId="15DE54A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0878CC" w14:textId="3540C41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0EFBA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D8584F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C09C1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315D46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D4196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D94029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61C61D" w14:textId="336662EC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F9F24A" w14:textId="36AE09C4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D10415" w14:textId="5E53929E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967591" w14:textId="160B88F8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2910A4" w14:textId="1B437F2B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2.5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706307" w14:textId="30696259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1</w:t>
            </w:r>
          </w:p>
        </w:tc>
      </w:tr>
      <w:tr w:rsidR="006C5069" w:rsidRPr="00EF6CBC" w14:paraId="44D42B2C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356A00" w14:textId="30380C7C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304C7B" w14:textId="40A17BC4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F2D34B" w14:textId="7929030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A09818" w14:textId="2934369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F7C53B" w14:textId="14697984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5653A9" w14:textId="73E0E2A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51</w:t>
            </w:r>
          </w:p>
        </w:tc>
      </w:tr>
      <w:tr w:rsidR="006C5069" w:rsidRPr="00EF6CBC" w14:paraId="646DACB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891A58" w14:textId="502FFF1F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C466E8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AC89F4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352DE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2EF61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A2F3BE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1B6BF850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88E471" w14:textId="2E019F1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B0A0B6" w14:textId="5B1225FD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1241E7" w14:textId="0A6C7546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772851" w14:textId="71FCAF2A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526665" w14:textId="0C692D5D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2F08A9" w14:textId="694BC419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00B8B304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1E264" w14:textId="45D56036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F6DB2F" w14:textId="42C6BF91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439782" w14:textId="4041D0F3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180C3F" w14:textId="037F94C7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3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9ACBAB" w14:textId="3F70DC6B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841F7B" w14:textId="2345CDB3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74F79587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B84159" w14:textId="3C350B8D" w:rsidR="006C5069" w:rsidRPr="00EF6CBC" w:rsidRDefault="007A19AA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AFC33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E09F51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4CE92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9A3BD6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F66E7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132ADA5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3049E3" w14:textId="19530BD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8F6E65" w14:textId="06584914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8AE5DF" w14:textId="64A4A403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A152F0" w14:textId="5A0CD4F2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1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F77A23" w14:textId="621D5D8E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5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1545FD" w14:textId="216C7DB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1E423E0B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0831B8" w14:textId="16C1280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685D6C" w14:textId="634C29F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D4E28E" w14:textId="533DBEA1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04581F" w14:textId="28615CCF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B584E4" w14:textId="33C98617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B7DA65" w14:textId="4284EEF9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49</w:t>
            </w:r>
          </w:p>
        </w:tc>
      </w:tr>
      <w:tr w:rsidR="006C5069" w:rsidRPr="00EF6CBC" w14:paraId="061E48E6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52EE74" w14:textId="4EA7C0D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92DCC3" w14:textId="5BA2D7CF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2C1229" w14:textId="1588226A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3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C18956" w14:textId="794DAC9D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</w:t>
            </w:r>
            <w:r w:rsidR="005736A5" w:rsidRPr="00C1696F">
              <w:rPr>
                <w:b/>
                <w:bCs/>
              </w:rPr>
              <w:t>.</w:t>
            </w:r>
            <w:r w:rsidRPr="00C1696F">
              <w:rPr>
                <w:b/>
                <w:bCs/>
              </w:rPr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BE64F0" w14:textId="508A1851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5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33039B" w14:textId="4B4C24B4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3A099C2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DF4F22" w14:textId="47078DB2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  <w:r w:rsidR="005736A5">
              <w:rPr>
                <w:rFonts w:eastAsia="Times New Roman" w:cs="Times New Roman"/>
                <w:color w:val="000000"/>
                <w:szCs w:val="24"/>
                <w:lang w:eastAsia="it-IT"/>
              </w:rPr>
              <w:t>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EBB24D" w14:textId="076A811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2423D6" w14:textId="63F4BAB6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7FD037" w14:textId="5F210FC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6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63910A" w14:textId="21D5E8CC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9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C01C46" w14:textId="7F903468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34</w:t>
            </w:r>
          </w:p>
        </w:tc>
      </w:tr>
      <w:tr w:rsidR="006C5069" w:rsidRPr="00EF6CBC" w14:paraId="14143F48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814CE" w14:textId="2364B9FD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02E2C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C1B745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A08B8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15ECD3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2B1D69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6E8A9DE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CC637A" w14:textId="3DDE7D23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11339C" w14:textId="1A614C2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F5BDEA" w14:textId="4B028C62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839678" w14:textId="42946B75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3058FB" w14:textId="28502675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D2516E" w14:textId="2418D83D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44</w:t>
            </w:r>
          </w:p>
        </w:tc>
      </w:tr>
      <w:tr w:rsidR="006C5069" w:rsidRPr="00EF6CBC" w14:paraId="4E343B59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9C3C6" w14:textId="37104F59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3856C5" w14:textId="09A6F2F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65CD96" w14:textId="58DA023E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8CBD72" w14:textId="741FD98B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4CA2F7" w14:textId="1248736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14D4CB" w14:textId="467EE4E4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48</w:t>
            </w:r>
          </w:p>
        </w:tc>
      </w:tr>
      <w:tr w:rsidR="006C5069" w:rsidRPr="00EF6CBC" w14:paraId="70939335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5A9BC" w14:textId="0CDAEC0A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DD7A6C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AE5500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FFE40D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DC94BA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425A6B" w14:textId="77777777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C5069" w:rsidRPr="00EF6CBC" w14:paraId="55828DAF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835E60" w14:textId="5974799D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C8681D" w14:textId="1701F534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4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4ECED8" w14:textId="4B76F621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2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61F1AF" w14:textId="31A548E1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6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81AFC7" w14:textId="53BAD0B3" w:rsidR="006C5069" w:rsidRPr="00C1696F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7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4119AB" w14:textId="1D30B810" w:rsidR="006C5069" w:rsidRPr="00C1696F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6C5069" w:rsidRPr="00C1696F">
              <w:rPr>
                <w:b/>
                <w:bCs/>
              </w:rPr>
              <w:t>00</w:t>
            </w:r>
          </w:p>
        </w:tc>
      </w:tr>
      <w:tr w:rsidR="006C5069" w:rsidRPr="00EF6CBC" w14:paraId="4B2A5253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82673E" w14:textId="628394F8" w:rsidR="006C5069" w:rsidRPr="00EF6CBC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BF61E3" w14:textId="585CB5D0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1AE2F6" w14:textId="616E21A3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81B243" w14:textId="71AFE870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A09C57" w14:textId="1958151D" w:rsidR="006C5069" w:rsidRPr="00EF6CBC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9A93F1" w14:textId="122E6C91" w:rsidR="006C5069" w:rsidRPr="00EF6CBC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6C5069" w:rsidRPr="00C75277">
              <w:t>81</w:t>
            </w:r>
          </w:p>
        </w:tc>
      </w:tr>
      <w:tr w:rsidR="006C5069" w:rsidRPr="009566CF" w14:paraId="18AF06FE" w14:textId="77777777" w:rsidTr="006C506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A528D3" w14:textId="5779F2C8" w:rsidR="006C5069" w:rsidRPr="00CF5E45" w:rsidRDefault="006C5069" w:rsidP="006C5069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1BE4FF" w14:textId="315F9FA1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C75277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2CC2E8" w14:textId="6ECB1756" w:rsidR="006C5069" w:rsidRPr="00CF5E45" w:rsidRDefault="006C5069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C75277">
              <w:t>-</w:t>
            </w:r>
            <w:r w:rsidR="005736A5">
              <w:t>.</w:t>
            </w:r>
            <w:r w:rsidRPr="00C75277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3E27EE" w14:textId="5FCD2293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C75277"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8EB3A6" w14:textId="2CC1B48A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C75277">
              <w:t>1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8EA725" w14:textId="608476BA" w:rsidR="006C5069" w:rsidRPr="00CF5E45" w:rsidRDefault="005736A5" w:rsidP="006C50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="006C5069" w:rsidRPr="00C75277">
              <w:t>89</w:t>
            </w:r>
          </w:p>
        </w:tc>
      </w:tr>
      <w:tr w:rsidR="00E70BDB" w:rsidRPr="00EF6CBC" w14:paraId="48B1F3DD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ABFBDE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9EA32F7" w14:textId="35C0CB1D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25</w:t>
            </w:r>
          </w:p>
        </w:tc>
      </w:tr>
      <w:tr w:rsidR="00E70BDB" w:rsidRPr="00EF6CBC" w14:paraId="09810C47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DE53FB9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ECA7F44" w14:textId="539D1D68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5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36C0B897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1A76468F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467D9D49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5209E202" w14:textId="5C07E258" w:rsidR="00E70BDB" w:rsidRDefault="00E70BDB" w:rsidP="004C3D93">
      <w:pPr>
        <w:spacing w:after="0" w:line="432" w:lineRule="auto"/>
        <w:ind w:left="709" w:hanging="709"/>
        <w:rPr>
          <w:lang w:val="en-US"/>
        </w:rPr>
      </w:pPr>
    </w:p>
    <w:p w14:paraId="5931F828" w14:textId="77777777" w:rsidR="009C5AF3" w:rsidRDefault="009C5AF3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4FEA229B" w14:textId="29C7907B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7</w:t>
      </w:r>
      <w:r>
        <w:rPr>
          <w:rFonts w:eastAsia="Calibri"/>
          <w:lang w:val="en-US"/>
        </w:rPr>
        <w:t xml:space="preserve">. Predictors of </w:t>
      </w:r>
      <w:r w:rsidR="006B3C0A">
        <w:rPr>
          <w:rFonts w:eastAsia="Calibri"/>
          <w:lang w:val="en-US"/>
        </w:rPr>
        <w:t>Personal Growth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5F0D0092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643E7676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4B538B1F" w14:textId="66314259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Personal Growth</w:t>
            </w:r>
          </w:p>
        </w:tc>
      </w:tr>
      <w:tr w:rsidR="00E70BDB" w:rsidRPr="00EF6CBC" w14:paraId="6C36D8CC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DBD8DA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D1AE7AE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3138AAB4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F27FB1B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D8EAFE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BBBDE2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C705601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CA0221B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493310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C55351" w:rsidRPr="00EF6CBC" w14:paraId="1D8F0DCA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F99694" w14:textId="3F981456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31287C7" w14:textId="210E228D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9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8EFB93A" w14:textId="36503704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7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FA1E167" w14:textId="3E5B6C58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18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0510583" w14:textId="54584848" w:rsidR="00C55351" w:rsidRPr="00C1696F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2.63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F4D24F2" w14:textId="21120D9B" w:rsidR="00C55351" w:rsidRPr="00C1696F" w:rsidRDefault="005736A5" w:rsidP="00C553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C55351" w:rsidRPr="00C1696F">
              <w:rPr>
                <w:b/>
                <w:bCs/>
              </w:rPr>
              <w:t>00</w:t>
            </w:r>
          </w:p>
        </w:tc>
      </w:tr>
      <w:tr w:rsidR="00C55351" w:rsidRPr="00EF6CBC" w14:paraId="74E41CB3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5CCD48" w14:textId="2FFDB48A" w:rsidR="00C55351" w:rsidRPr="00EF6CBC" w:rsidRDefault="00C55351" w:rsidP="00C5535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A3C2B3B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1535BD1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F60B2F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B17F4FF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11EC7CE" w14:textId="77777777" w:rsidR="00C55351" w:rsidRPr="00EF6CBC" w:rsidRDefault="00C55351" w:rsidP="00C5535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1AD613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2DEA52" w14:textId="57A0A76D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83502F" w14:textId="49F4A126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4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A819C7" w14:textId="7C9E91AC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3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F1C720" w14:textId="4E9901DD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6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70FCAD" w14:textId="3A820F05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5.8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9A61F9" w14:textId="39EC0D5B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221463DF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77CAC3" w14:textId="4A569569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AA4267" w14:textId="54A9EFC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C23FAA" w14:textId="1DF7806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1112DC" w14:textId="3D5E85F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0D3AF1" w14:textId="5FED4BC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1.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9B1228" w14:textId="0A71879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10</w:t>
            </w:r>
          </w:p>
        </w:tc>
      </w:tr>
      <w:tr w:rsidR="005736A5" w:rsidRPr="00EF6CBC" w14:paraId="2B53480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48259A" w14:textId="2A9A1198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D73248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B0A384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7DC1A3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7A4F61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43E274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466B0C4C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FFA7E9" w14:textId="21C6E2FC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D96E49" w14:textId="68D7BD6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68BBCB" w14:textId="4B32372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F902FB" w14:textId="5E65AAB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F445C7" w14:textId="66295D8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1.1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25C107" w14:textId="0398E084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26</w:t>
            </w:r>
          </w:p>
        </w:tc>
      </w:tr>
      <w:tr w:rsidR="005736A5" w:rsidRPr="00EF6CBC" w14:paraId="6E0C144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C3A8E3" w14:textId="753EC01F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32C7CF" w14:textId="1682F46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2824A5" w14:textId="34FCCF7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129C9F" w14:textId="0E44CB0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0F2898" w14:textId="722FFD6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1.1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954F33" w14:textId="1B91D59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24</w:t>
            </w:r>
          </w:p>
        </w:tc>
      </w:tr>
      <w:tr w:rsidR="005736A5" w:rsidRPr="00EF6CBC" w14:paraId="2E36ABC4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7366FF" w14:textId="2E0DBA6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433840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D1D38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ABD70D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65E9B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C4AD3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6F83E06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68574C" w14:textId="145542E2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E9B0F5" w14:textId="64D6E04C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36A99B" w14:textId="7CE4CCE0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1580CA" w14:textId="130D55EE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FAAB49" w14:textId="4A6DE2BD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8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89EA8F" w14:textId="61EBCD4E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5176840C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70505D" w14:textId="0B979A6F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C7ADA4" w14:textId="06FBC430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5D4CB6" w14:textId="7E7CE556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54BDAF" w14:textId="2CDC39C7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3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FD94B4" w14:textId="38B9B7D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4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3E84B9" w14:textId="243AD0FC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53E2F077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4AE34" w14:textId="261911D4" w:rsidR="005736A5" w:rsidRPr="00EF6CBC" w:rsidRDefault="007A19AA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8BE5AC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F6B6B9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CCBCBC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7156D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1DF23D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4A343CF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2FEB0F" w14:textId="114EF720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597284" w14:textId="094891A8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8B2A83" w14:textId="2174998F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EAC778" w14:textId="09BBF053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F32561" w14:textId="2CB57661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9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EDCB77" w14:textId="20D6B49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350D3425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6D4327" w14:textId="33E3542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B5F8AB" w14:textId="40003AC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11BF97" w14:textId="63E534E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EFED47" w14:textId="673584E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6EAC83" w14:textId="21176D8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DCF0C3" w14:textId="53D2755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80</w:t>
            </w:r>
          </w:p>
        </w:tc>
      </w:tr>
      <w:tr w:rsidR="005736A5" w:rsidRPr="00EF6CBC" w14:paraId="1EB94C99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9637F9" w14:textId="09541B1E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EE1EB3" w14:textId="637DF10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1CB1A9" w14:textId="02F9C74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D88B2B" w14:textId="33DFA3C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5FC43D" w14:textId="4A09E4D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F84D46" w14:textId="10379BD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43</w:t>
            </w:r>
          </w:p>
        </w:tc>
      </w:tr>
      <w:tr w:rsidR="005736A5" w:rsidRPr="00EF6CBC" w14:paraId="3CF5C89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BC5F13" w14:textId="07D3D0F7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983F68" w14:textId="50B13B9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C55B02" w14:textId="57242E2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5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4160F3" w14:textId="2954756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1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31229F" w14:textId="3FF0186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1.0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09E728" w14:textId="3CB97C1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31</w:t>
            </w:r>
          </w:p>
        </w:tc>
      </w:tr>
      <w:tr w:rsidR="005736A5" w:rsidRPr="00EF6CBC" w14:paraId="1E2CCDE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E1C22" w14:textId="5D1D3C9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2A09C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C732A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EEEC1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E3E36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97D75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317884A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E380E4" w14:textId="1A828A06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D4753C" w14:textId="275265B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A2406F" w14:textId="79DDF87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8EC0A9" w14:textId="3F6EA694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81E12B" w14:textId="049D72B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1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A81D4B" w14:textId="703198C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87</w:t>
            </w:r>
          </w:p>
        </w:tc>
      </w:tr>
      <w:tr w:rsidR="005736A5" w:rsidRPr="00EF6CBC" w14:paraId="6CC006ED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862CFF" w14:textId="1CF5CDA2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791829" w14:textId="7C7F17A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A0E1E4" w14:textId="5C49FB7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06D18E" w14:textId="3AB3D06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A1F361" w14:textId="3146BC8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1.0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028BF5" w14:textId="18686E3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30</w:t>
            </w:r>
          </w:p>
        </w:tc>
      </w:tr>
      <w:tr w:rsidR="005736A5" w:rsidRPr="00EF6CBC" w14:paraId="72B2032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D69288" w14:textId="1EFAD82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C03C8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DFE290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03730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607650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A79955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32D3C24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30E97C" w14:textId="79EAE054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7A0880" w14:textId="5A9042F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A4D0CB" w14:textId="140FE5C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EAE1B9" w14:textId="7EDAFD5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E2584A" w14:textId="6A29CEB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3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61DFCE" w14:textId="7A97D2F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75</w:t>
            </w:r>
          </w:p>
        </w:tc>
      </w:tr>
      <w:tr w:rsidR="005736A5" w:rsidRPr="00EF6CBC" w14:paraId="2DB855D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D0A225" w14:textId="0230EF32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E90715" w14:textId="4C64BF3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C19FD3" w14:textId="0ECD5D5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D5A82">
              <w:t>-</w:t>
            </w:r>
            <w:r>
              <w:t>.</w:t>
            </w:r>
            <w:r w:rsidRPr="00AD5A82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1D35E0" w14:textId="0687076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A88C25" w14:textId="2F1548A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154301" w14:textId="79D5995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D5A82">
              <w:t>78</w:t>
            </w:r>
          </w:p>
        </w:tc>
      </w:tr>
      <w:tr w:rsidR="005736A5" w:rsidRPr="009566CF" w14:paraId="23DE3822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C279E5" w14:textId="1AF33581" w:rsidR="005736A5" w:rsidRPr="00CF5E45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CAF6AC" w14:textId="76BD9D08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D5A82">
              <w:t>-</w:t>
            </w:r>
            <w:r>
              <w:t>.</w:t>
            </w:r>
            <w:r w:rsidRPr="00AD5A82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65EBF7" w14:textId="63DD03C7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D5A82">
              <w:t>-</w:t>
            </w:r>
            <w:r>
              <w:t>.</w:t>
            </w:r>
            <w:r w:rsidRPr="00AD5A82"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1A4783" w14:textId="245F2CE8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Pr="00AD5A82"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362BD4" w14:textId="14EBD997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AD5A82">
              <w:t>-1.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3C498C" w14:textId="3149DCFB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Pr="00AD5A82">
              <w:t>11</w:t>
            </w:r>
          </w:p>
        </w:tc>
      </w:tr>
      <w:tr w:rsidR="00E70BDB" w:rsidRPr="00EF6CBC" w14:paraId="4EBD606D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1C33A4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7F5E0CA" w14:textId="74504216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16</w:t>
            </w:r>
          </w:p>
        </w:tc>
      </w:tr>
      <w:tr w:rsidR="00E70BDB" w:rsidRPr="00EF6CBC" w14:paraId="27BB7C61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2291488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D058492" w14:textId="6FF8D817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3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5E9F5693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21C92E3B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3DFF4555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5B3BF05D" w14:textId="7F585B78" w:rsidR="00E70BDB" w:rsidRDefault="00E70BDB">
      <w:pPr>
        <w:rPr>
          <w:lang w:val="en-US"/>
        </w:rPr>
      </w:pPr>
    </w:p>
    <w:p w14:paraId="34429C8F" w14:textId="77777777" w:rsidR="009C5AF3" w:rsidRDefault="009C5AF3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2D459431" w14:textId="2959EA74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8</w:t>
      </w:r>
      <w:r>
        <w:rPr>
          <w:rFonts w:eastAsia="Calibri"/>
          <w:lang w:val="en-US"/>
        </w:rPr>
        <w:t xml:space="preserve">. Predictors of </w:t>
      </w:r>
      <w:r w:rsidR="006B3C0A">
        <w:rPr>
          <w:rFonts w:eastAsia="Calibri"/>
          <w:lang w:val="en-US"/>
        </w:rPr>
        <w:t>Environmental Mastery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2FC12508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6152F81C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470541FB" w14:textId="5E596D49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Environmental Mastery</w:t>
            </w:r>
          </w:p>
        </w:tc>
      </w:tr>
      <w:tr w:rsidR="00E70BDB" w:rsidRPr="00EF6CBC" w14:paraId="52346DBF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B67E7F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71F98C4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28EE1FB2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0630A5C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913A53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8773FE6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1DB0171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9D3304E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F0FB87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36619A" w:rsidRPr="00EF6CBC" w14:paraId="40DB3B16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242A53D" w14:textId="36CECAA4" w:rsidR="0036619A" w:rsidRPr="00EF6CBC" w:rsidRDefault="0036619A" w:rsidP="0036619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1C9EA21" w14:textId="42425109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0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A27CD15" w14:textId="052B9DDE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8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3F350FC" w14:textId="7553F32F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26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876896C" w14:textId="30A5525A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6.28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682BEB6" w14:textId="5665C6A5" w:rsidR="0036619A" w:rsidRPr="00C1696F" w:rsidRDefault="005736A5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36619A" w:rsidRPr="00C1696F">
              <w:rPr>
                <w:b/>
                <w:bCs/>
              </w:rPr>
              <w:t>00</w:t>
            </w:r>
          </w:p>
        </w:tc>
      </w:tr>
      <w:tr w:rsidR="0036619A" w:rsidRPr="00EF6CBC" w14:paraId="6619B2C4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C9B3CE" w14:textId="485FF83A" w:rsidR="0036619A" w:rsidRPr="00EF6CBC" w:rsidRDefault="0036619A" w:rsidP="0036619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03E9F0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3258A8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7FEEE9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FD3E3B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493240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7258616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EBEA3D" w14:textId="322693BC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85E241" w14:textId="4314F52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45A504" w14:textId="229F932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D86D49" w14:textId="0B6A62D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2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E55366" w14:textId="442502C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1.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BD4DA4" w14:textId="6773A0F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9</w:t>
            </w:r>
          </w:p>
        </w:tc>
      </w:tr>
      <w:tr w:rsidR="005736A5" w:rsidRPr="00EF6CBC" w14:paraId="7E979A50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9D5135" w14:textId="13667AAA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413F4A" w14:textId="6AA05BC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.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25B5FA" w14:textId="63BD2C5B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.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C30539" w14:textId="318FC65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.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AC2788" w14:textId="7D0AC3E9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-2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7585B6" w14:textId="01033203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1</w:t>
            </w:r>
          </w:p>
        </w:tc>
      </w:tr>
      <w:tr w:rsidR="005736A5" w:rsidRPr="00EF6CBC" w14:paraId="4CFFED1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7F15E" w14:textId="0BAE5809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C351D4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271213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ED377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76DFB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728FB5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8871F81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3873FD" w14:textId="0DA51F0E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C66D74" w14:textId="59DC869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61CBFE" w14:textId="419C649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DB8260" w14:textId="4362EE7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257211" w14:textId="6727751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1.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95F28F" w14:textId="3003E36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9</w:t>
            </w:r>
          </w:p>
        </w:tc>
      </w:tr>
      <w:tr w:rsidR="005736A5" w:rsidRPr="00EF6CBC" w14:paraId="0973C7B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D0839C" w14:textId="64A89293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55D928" w14:textId="73A97F5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789313" w14:textId="5C73E3B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AEF495" w14:textId="1F5844C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1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E99FD7" w14:textId="6613FE4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9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A5DF49" w14:textId="435DCDE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34</w:t>
            </w:r>
          </w:p>
        </w:tc>
      </w:tr>
      <w:tr w:rsidR="005736A5" w:rsidRPr="00EF6CBC" w14:paraId="4C8410EC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C27DCB" w14:textId="0EC815A3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60B04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589F31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DFE234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F5E910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FAF48A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71DDA8C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8A0FD2" w14:textId="7A1CBC87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8D95DA" w14:textId="26775EED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BA8644" w14:textId="1B12008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BDBB47" w14:textId="564D7A1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C66969" w14:textId="12918B4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9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C6BA15" w14:textId="6A313AE3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7D727A3D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A0720B" w14:textId="3E778288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44002A" w14:textId="6F43A9B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2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C721E0" w14:textId="71AEA9E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6B6750" w14:textId="686379AC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3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675934" w14:textId="118FC8E2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D6045F" w14:textId="642D61D8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5243553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C86C2C" w14:textId="324676EC" w:rsidR="005736A5" w:rsidRPr="00EF6CBC" w:rsidRDefault="007A19AA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EAB11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99C3A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F301B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9641A5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61213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6B607C41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2978A5" w14:textId="1CF40922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064554" w14:textId="3B80E1ED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9E9D3B" w14:textId="6828CBFC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02A19F" w14:textId="5E59499B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FF2BA6" w14:textId="3EBD7C4B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5.8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3A65CE" w14:textId="489541D2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43921DB5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8BC372" w14:textId="33727644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D5D3BD" w14:textId="39A48C4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28E615" w14:textId="03A05D6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0F871A" w14:textId="2AD2CD0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BEB142" w14:textId="55337C2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4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A30F64" w14:textId="2AA54F0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69</w:t>
            </w:r>
          </w:p>
        </w:tc>
      </w:tr>
      <w:tr w:rsidR="005736A5" w:rsidRPr="00EF6CBC" w14:paraId="7280AB9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8A934D" w14:textId="4A35F97E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41D60C" w14:textId="0EED477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BD8BD6" w14:textId="622BD31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AA65C9" w14:textId="50D232D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0FB013" w14:textId="7D03756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E2C3DD" w14:textId="4614F51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56</w:t>
            </w:r>
          </w:p>
        </w:tc>
      </w:tr>
      <w:tr w:rsidR="005736A5" w:rsidRPr="00EF6CBC" w14:paraId="3365DD7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44D99" w14:textId="64044B66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61BCD3" w14:textId="148C24F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95C71D" w14:textId="2CBFEDF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4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0482EC" w14:textId="36269C7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1F53FA" w14:textId="00ADECC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7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E57929" w14:textId="2DE2734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48</w:t>
            </w:r>
          </w:p>
        </w:tc>
      </w:tr>
      <w:tr w:rsidR="005736A5" w:rsidRPr="00EF6CBC" w14:paraId="6C5491A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EE8B60" w14:textId="73BE1D0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65DDF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00D20D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87129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E10AD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69A7BC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77215462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513B5" w14:textId="729DDC9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B1BE6D" w14:textId="73BF07A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E333DD" w14:textId="23174BB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497E14" w14:textId="37716F0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76821B" w14:textId="32F9692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1.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6A3288" w14:textId="3EF7ED7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29</w:t>
            </w:r>
          </w:p>
        </w:tc>
      </w:tr>
      <w:tr w:rsidR="005736A5" w:rsidRPr="00EF6CBC" w14:paraId="740B33C7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AF30A8" w14:textId="492DD549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EA7D03" w14:textId="7C5C76A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CAD014" w14:textId="392D265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9D7000" w14:textId="74B76DB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DE7695" w14:textId="79E67C8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781004" w14:textId="6AD2A19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61</w:t>
            </w:r>
          </w:p>
        </w:tc>
      </w:tr>
      <w:tr w:rsidR="005736A5" w:rsidRPr="00EF6CBC" w14:paraId="1E7B1EC1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CE60B0" w14:textId="2FD5E728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602278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172A0A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B49050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10F5E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B6522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8E0F3E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579180" w14:textId="0F952FC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75CEF7" w14:textId="30B948D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91B01F" w14:textId="680F374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2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1E7FA9" w14:textId="65FFA51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144D8A" w14:textId="5B9B766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E04E1">
              <w:t>-1.9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EF641F" w14:textId="4376568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6</w:t>
            </w:r>
          </w:p>
        </w:tc>
      </w:tr>
      <w:tr w:rsidR="005736A5" w:rsidRPr="00EF6CBC" w14:paraId="2624ED3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FA658C" w14:textId="500393D4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168A45" w14:textId="5A230CD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C34DD1" w14:textId="5DDFA9E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E04E1">
              <w:t>-</w:t>
            </w:r>
            <w:r>
              <w:t>.</w:t>
            </w:r>
            <w:r w:rsidRPr="00EE04E1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8CE8BF" w14:textId="0E936C3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C9CC77" w14:textId="46E4E75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B5D7CF" w14:textId="2DE87D3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EE04E1">
              <w:t>47</w:t>
            </w:r>
          </w:p>
        </w:tc>
      </w:tr>
      <w:tr w:rsidR="005736A5" w:rsidRPr="009566CF" w14:paraId="6CEDD2FB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AD996B" w14:textId="3E1829A0" w:rsidR="005736A5" w:rsidRPr="00CF5E45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E3856C" w14:textId="2B6E3BB2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EE04E1">
              <w:t>-</w:t>
            </w:r>
            <w:r>
              <w:t>.</w:t>
            </w:r>
            <w:r w:rsidRPr="00EE04E1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825B45" w14:textId="5428224E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EE04E1">
              <w:t>-</w:t>
            </w:r>
            <w:r>
              <w:t>.</w:t>
            </w:r>
            <w:r w:rsidRPr="00EE04E1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F45A81" w14:textId="2B60F526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Pr="00EE04E1"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40EB0B" w14:textId="1E6BDFCD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EE04E1">
              <w:t>-</w:t>
            </w:r>
            <w:r>
              <w:t>.</w:t>
            </w:r>
            <w:r w:rsidRPr="00EE04E1">
              <w:t>4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85D94B" w14:textId="539E4CE8" w:rsidR="005736A5" w:rsidRPr="00CF5E45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t>.</w:t>
            </w:r>
            <w:r w:rsidRPr="00EE04E1">
              <w:t>65</w:t>
            </w:r>
          </w:p>
        </w:tc>
      </w:tr>
      <w:tr w:rsidR="00E70BDB" w:rsidRPr="00EF6CBC" w14:paraId="248BF40D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3E4FC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83496DA" w14:textId="2A1DCA7E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26</w:t>
            </w:r>
          </w:p>
        </w:tc>
      </w:tr>
      <w:tr w:rsidR="00E70BDB" w:rsidRPr="00EF6CBC" w14:paraId="4814AA39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81E5BCF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FB4D9CF" w14:textId="4E2D311F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7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5BD3263F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4E6F1B0C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176D853C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6187AEB1" w14:textId="5F9D1B86" w:rsidR="00E70BDB" w:rsidRDefault="00E70BDB" w:rsidP="004C3D93">
      <w:pPr>
        <w:spacing w:after="0" w:line="432" w:lineRule="auto"/>
        <w:ind w:left="709" w:hanging="709"/>
        <w:rPr>
          <w:lang w:val="en-US"/>
        </w:rPr>
      </w:pPr>
    </w:p>
    <w:p w14:paraId="26FD59EB" w14:textId="77777777" w:rsidR="009C5AF3" w:rsidRDefault="009C5AF3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10E8D733" w14:textId="5F1A1113" w:rsidR="00E70BDB" w:rsidRPr="00B1317C" w:rsidRDefault="00E70BDB" w:rsidP="00E70BDB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A561AC">
        <w:rPr>
          <w:rFonts w:eastAsia="Calibri"/>
          <w:lang w:val="en-US"/>
        </w:rPr>
        <w:t>S</w:t>
      </w:r>
      <w:r w:rsidR="00A561AC">
        <w:rPr>
          <w:rFonts w:eastAsia="Calibri"/>
          <w:lang w:val="en-US"/>
        </w:rPr>
        <w:t>9</w:t>
      </w:r>
      <w:r>
        <w:rPr>
          <w:rFonts w:eastAsia="Calibri"/>
          <w:lang w:val="en-US"/>
        </w:rPr>
        <w:t xml:space="preserve">. Predictors of </w:t>
      </w:r>
      <w:r w:rsidR="006B3C0A">
        <w:rPr>
          <w:rFonts w:eastAsia="Calibri"/>
          <w:lang w:val="en-US"/>
        </w:rPr>
        <w:t>Autonomy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out Covariates</w:t>
      </w:r>
    </w:p>
    <w:tbl>
      <w:tblPr>
        <w:tblW w:w="88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</w:tblGrid>
      <w:tr w:rsidR="00E70BDB" w:rsidRPr="001B35AD" w14:paraId="4E279A3C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4F948B47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10B01523" w14:textId="1A6B24C8" w:rsidR="00E70BDB" w:rsidRPr="001B35AD" w:rsidRDefault="006B3C0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Autonomy</w:t>
            </w:r>
          </w:p>
        </w:tc>
      </w:tr>
      <w:tr w:rsidR="00E70BDB" w:rsidRPr="00EF6CBC" w14:paraId="1B59D69F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54C450" w14:textId="77777777" w:rsidR="00E70BDB" w:rsidRPr="004C77BD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EFC2D12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0</w:t>
            </w:r>
          </w:p>
        </w:tc>
      </w:tr>
      <w:tr w:rsidR="00E70BDB" w:rsidRPr="00EF6CBC" w14:paraId="4C8BBB62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8B4563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9F1C692" w14:textId="77777777" w:rsidR="00E70BDB" w:rsidRPr="00A33A80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B5BC68D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DCDE32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6450F3E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266605E" w14:textId="77777777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36619A" w:rsidRPr="00EF6CBC" w14:paraId="28436E2E" w14:textId="77777777" w:rsidTr="006C506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7A07226" w14:textId="7A0ED693" w:rsidR="0036619A" w:rsidRPr="00EF6CBC" w:rsidRDefault="0036619A" w:rsidP="0036619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147E396" w14:textId="10BC385A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1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DF2CBC8" w14:textId="1FCA83FA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.86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6808CC6" w14:textId="3735D8E6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34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CA56EF5" w14:textId="27CEC98C" w:rsidR="0036619A" w:rsidRPr="00C1696F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33.15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19E7D8E" w14:textId="450F7641" w:rsidR="0036619A" w:rsidRPr="00C1696F" w:rsidRDefault="005736A5" w:rsidP="0036619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</w:t>
            </w:r>
            <w:r w:rsidR="0036619A" w:rsidRPr="00C1696F">
              <w:rPr>
                <w:b/>
                <w:bCs/>
              </w:rPr>
              <w:t>00</w:t>
            </w:r>
          </w:p>
        </w:tc>
      </w:tr>
      <w:tr w:rsidR="0036619A" w:rsidRPr="00EF6CBC" w14:paraId="434A0089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2494DA" w14:textId="77740ED4" w:rsidR="0036619A" w:rsidRPr="00EF6CBC" w:rsidRDefault="0036619A" w:rsidP="0036619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6F340E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D2CD427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D3B88E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5BF801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745FEBB" w14:textId="77777777" w:rsidR="0036619A" w:rsidRPr="00EF6CBC" w:rsidRDefault="0036619A" w:rsidP="0036619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203EA9D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34EE1" w14:textId="3A0699B6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F5CFAC" w14:textId="7A4F313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2CF3B2" w14:textId="7F04AC5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8DB0F5" w14:textId="69C83D3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3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CA70D0" w14:textId="641EFC1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1.6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568BD0" w14:textId="0384969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0</w:t>
            </w:r>
          </w:p>
        </w:tc>
      </w:tr>
      <w:tr w:rsidR="005736A5" w:rsidRPr="00EF6CBC" w14:paraId="0E308251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07800B" w14:textId="0159F10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C7EA07" w14:textId="5D35049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6A0C0B" w14:textId="6B8C4FF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5D0BC9" w14:textId="5A09D41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9A1FB9" w14:textId="210C4BD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1.6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BFBFDF" w14:textId="204098A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0</w:t>
            </w:r>
          </w:p>
        </w:tc>
      </w:tr>
      <w:tr w:rsidR="005736A5" w:rsidRPr="00EF6CBC" w14:paraId="790CCDD0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0408A8" w14:textId="1B8AE3F0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CD0DD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97DD4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1091C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B681B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9A7F2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0592196A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408BCF" w14:textId="3DEC6ED3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409016" w14:textId="698C1F58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E4A0FE" w14:textId="474E0B4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00F3A2" w14:textId="5C0C51B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8F7301" w14:textId="76D9A6D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1.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3BCF73" w14:textId="1A780E04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4</w:t>
            </w:r>
          </w:p>
        </w:tc>
      </w:tr>
      <w:tr w:rsidR="005736A5" w:rsidRPr="00EF6CBC" w14:paraId="57C556CF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E5B88B" w14:textId="5051BC1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E59FD0" w14:textId="459E0DD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30B6F1" w14:textId="4E6D273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E72738" w14:textId="65990D5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D89038" w14:textId="6DBE41AA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1.1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219E5E" w14:textId="5500F80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6</w:t>
            </w:r>
          </w:p>
        </w:tc>
      </w:tr>
      <w:tr w:rsidR="005736A5" w:rsidRPr="00EF6CBC" w14:paraId="2FD89C30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03B29" w14:textId="6762B6DC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0A6651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0403C6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118E4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8D3C32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4B3FBA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434A6240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EC9A35" w14:textId="2399252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E4A2A5" w14:textId="5F7F1150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40610B" w14:textId="1D083E0F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D7B950" w14:textId="4A33747F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ED157E" w14:textId="0911C396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2.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5E5E09" w14:textId="79C475AF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1</w:t>
            </w:r>
          </w:p>
        </w:tc>
      </w:tr>
      <w:tr w:rsidR="005736A5" w:rsidRPr="00EF6CBC" w14:paraId="20018966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A80912" w14:textId="2E74DAD1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70A685" w14:textId="38175D5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B111E3" w14:textId="0E379134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07F592" w14:textId="5CE8700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64E682" w14:textId="6A32C3F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0680">
              <w:t>1.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EC0ED2" w14:textId="4AF2A81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0</w:t>
            </w:r>
          </w:p>
        </w:tc>
      </w:tr>
      <w:tr w:rsidR="005736A5" w:rsidRPr="00EF6CBC" w14:paraId="7883883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00D23D" w14:textId="2D442E70" w:rsidR="005736A5" w:rsidRPr="00EF6CBC" w:rsidRDefault="007A19AA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8E533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1C265A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F80057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320BE8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FF9853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1D528CC5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0D5436" w14:textId="404487F3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64784E" w14:textId="6291228F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681644" w14:textId="79AEA09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2ADE96" w14:textId="073BE553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1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A9D697" w14:textId="46994EED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4.2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9A3E3E" w14:textId="712B83A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1696F">
              <w:rPr>
                <w:b/>
                <w:bCs/>
              </w:rPr>
              <w:t>.00</w:t>
            </w:r>
          </w:p>
        </w:tc>
      </w:tr>
      <w:tr w:rsidR="005736A5" w:rsidRPr="00EF6CBC" w14:paraId="7B1F37BB" w14:textId="77777777" w:rsidTr="00E70BD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EF168B" w14:textId="138AB7EF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409615" w14:textId="63DD77B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CA7754" w14:textId="4B42E9A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5097DF" w14:textId="0F23659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DF355A" w14:textId="5FB55B1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1.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0EBAC1" w14:textId="41EE774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8</w:t>
            </w:r>
          </w:p>
        </w:tc>
      </w:tr>
      <w:tr w:rsidR="005736A5" w:rsidRPr="00EF6CBC" w14:paraId="1FF5F2C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A9F4EB" w14:textId="7B2C696F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25E277" w14:textId="03981DFE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6DDC41" w14:textId="4A529D2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A7681A" w14:textId="587F5DF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519A04" w14:textId="4D54971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9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8E6CF0" w14:textId="0EF96DBF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35</w:t>
            </w:r>
          </w:p>
        </w:tc>
      </w:tr>
      <w:tr w:rsidR="005736A5" w:rsidRPr="00EF6CBC" w14:paraId="6A35FCE4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70847B" w14:textId="13CD86B0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0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972CA4" w14:textId="00B066A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984DC5" w14:textId="49C78B0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6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EC4F43" w14:textId="1248A0C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A9AF3B" w14:textId="2502B0A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1.2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B447DE" w14:textId="47885DB9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1</w:t>
            </w:r>
          </w:p>
        </w:tc>
      </w:tr>
      <w:tr w:rsidR="005736A5" w:rsidRPr="00EF6CBC" w14:paraId="67C5DABE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3B096" w14:textId="7C12E139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7A19AA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0A4AB3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E0978F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231D51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289A7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BBCD75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575DEC3D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6591AD" w14:textId="1CDBD0AF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926DD7" w14:textId="36AE9D2C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8CC2B2" w14:textId="4F5E09D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160E98" w14:textId="09D34DF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3A8E38" w14:textId="06CF75C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7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6EF29A" w14:textId="12E4302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47</w:t>
            </w:r>
          </w:p>
        </w:tc>
      </w:tr>
      <w:tr w:rsidR="005736A5" w:rsidRPr="00EF6CBC" w14:paraId="1B742FC6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3CC863" w14:textId="654FB64D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E04AD8" w14:textId="745C422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A401E2" w14:textId="4C90208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E90487" w14:textId="3957ADF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5FAF8C" w14:textId="3D09EA6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1.0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DE551D" w14:textId="563F4466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31</w:t>
            </w:r>
          </w:p>
        </w:tc>
      </w:tr>
      <w:tr w:rsidR="005736A5" w:rsidRPr="00EF6CBC" w14:paraId="12CEE673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98AAE" w14:textId="41FB4B3C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2A278E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3C2D1B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9B3954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F32128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4BECFA" w14:textId="77777777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736A5" w:rsidRPr="00EF6CBC" w14:paraId="78BC1BC3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6B8307" w14:textId="76F39C2E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8E6555" w14:textId="4C874784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D233CA" w14:textId="3C2BBDD1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1991EB" w14:textId="12674CA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FFAD6E" w14:textId="1CB39DDD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7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AD0C42" w14:textId="108A6815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46</w:t>
            </w:r>
          </w:p>
        </w:tc>
      </w:tr>
      <w:tr w:rsidR="005736A5" w:rsidRPr="00EF6CBC" w14:paraId="4E6D5A8D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81F53C" w14:textId="089C33CB" w:rsidR="005736A5" w:rsidRPr="00EF6CBC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A9E022" w14:textId="0D935973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0829F5" w14:textId="3F93FAC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0680">
              <w:t>-</w:t>
            </w:r>
            <w:r>
              <w:t>.</w:t>
            </w:r>
            <w:r w:rsidRPr="007A0680"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3E58EC" w14:textId="57080640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E62310" w14:textId="06052102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DBE1AC" w14:textId="01876AAB" w:rsidR="005736A5" w:rsidRPr="00EF6CBC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7A0680">
              <w:t>54</w:t>
            </w:r>
          </w:p>
        </w:tc>
      </w:tr>
      <w:tr w:rsidR="005736A5" w:rsidRPr="009566CF" w14:paraId="273DC444" w14:textId="77777777" w:rsidTr="0011326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37AF9C" w14:textId="01D2A850" w:rsidR="005736A5" w:rsidRPr="00CF5E45" w:rsidRDefault="005736A5" w:rsidP="005736A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58CC16" w14:textId="68EAF7CA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it-IT"/>
              </w:rPr>
            </w:pPr>
            <w:r w:rsidRPr="00C1696F">
              <w:rPr>
                <w:b/>
                <w:bCs/>
              </w:rPr>
              <w:t>-.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9A4EB9" w14:textId="0701B6E7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it-IT"/>
              </w:rPr>
            </w:pPr>
            <w:r w:rsidRPr="00C1696F">
              <w:rPr>
                <w:b/>
                <w:bCs/>
              </w:rPr>
              <w:t>-.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CAC3E2" w14:textId="0E7B6DB4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it-IT"/>
              </w:rPr>
            </w:pPr>
            <w:r w:rsidRPr="00C1696F">
              <w:rPr>
                <w:b/>
                <w:bCs/>
              </w:rPr>
              <w:t>-.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C9832D" w14:textId="4BBA7CE0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it-IT"/>
              </w:rPr>
            </w:pPr>
            <w:r w:rsidRPr="00C1696F">
              <w:rPr>
                <w:b/>
                <w:bCs/>
              </w:rPr>
              <w:t>-2.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BA3986" w14:textId="2EF3F6A3" w:rsidR="005736A5" w:rsidRPr="00C1696F" w:rsidRDefault="005736A5" w:rsidP="005736A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it-IT"/>
              </w:rPr>
            </w:pPr>
            <w:r w:rsidRPr="00C1696F">
              <w:rPr>
                <w:b/>
                <w:bCs/>
              </w:rPr>
              <w:t>.01</w:t>
            </w:r>
          </w:p>
        </w:tc>
      </w:tr>
      <w:tr w:rsidR="00E70BDB" w:rsidRPr="00EF6CBC" w14:paraId="66053DCE" w14:textId="77777777" w:rsidTr="00E70BDB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9F1E7A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E60E384" w14:textId="54BF649F" w:rsidR="00E70BDB" w:rsidRPr="00EF6CBC" w:rsidRDefault="00E70BDB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0D0D3A">
              <w:rPr>
                <w:rFonts w:eastAsia="Times New Roman" w:cs="Times New Roman"/>
                <w:color w:val="000000"/>
                <w:szCs w:val="24"/>
                <w:lang w:eastAsia="it-IT"/>
              </w:rPr>
              <w:t>12</w:t>
            </w:r>
          </w:p>
        </w:tc>
      </w:tr>
      <w:tr w:rsidR="00E70BDB" w:rsidRPr="00EF6CBC" w14:paraId="0E7F7DA0" w14:textId="77777777" w:rsidTr="00E70BDB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220F59A" w14:textId="77777777" w:rsidR="00E70BDB" w:rsidRPr="00EF6CBC" w:rsidRDefault="00E70BDB" w:rsidP="00E70BDB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57B191E" w14:textId="7FE69306" w:rsidR="00E70BDB" w:rsidRPr="00CC6F3A" w:rsidRDefault="000D0D3A" w:rsidP="00E70BD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9</w:t>
            </w:r>
            <w:r w:rsidR="00E70BDB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</w:tbl>
    <w:p w14:paraId="4C0321FD" w14:textId="77777777" w:rsidR="00E70BDB" w:rsidRDefault="00E70BDB" w:rsidP="00E70BDB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lower limit of the confidence interval; UL = upper limit of the confidence interval. Significant predictors are depicted in bold. </w:t>
      </w:r>
    </w:p>
    <w:p w14:paraId="2F3BCFF6" w14:textId="77777777" w:rsidR="00E70BDB" w:rsidRDefault="00E70BDB" w:rsidP="00E70BDB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24A5DD2C" w14:textId="77777777" w:rsidR="00E70BDB" w:rsidRDefault="00E70BDB" w:rsidP="00E70BDB">
      <w:pPr>
        <w:spacing w:after="0" w:line="432" w:lineRule="auto"/>
        <w:ind w:left="709" w:hanging="709"/>
        <w:rPr>
          <w:lang w:val="en-US"/>
        </w:rPr>
      </w:pPr>
    </w:p>
    <w:p w14:paraId="5D2C8B4C" w14:textId="0A229B6F" w:rsidR="00E70BDB" w:rsidRDefault="00E70BDB" w:rsidP="004C3D93">
      <w:pPr>
        <w:spacing w:after="0" w:line="432" w:lineRule="auto"/>
        <w:ind w:left="709" w:hanging="709"/>
        <w:rPr>
          <w:lang w:val="en-US"/>
        </w:rPr>
      </w:pPr>
    </w:p>
    <w:sectPr w:rsidR="00E70BDB" w:rsidSect="009C5AF3">
      <w:type w:val="continuous"/>
      <w:pgSz w:w="11906" w:h="16838"/>
      <w:pgMar w:top="1134" w:right="1134" w:bottom="1276" w:left="85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8C0CF" w16cex:dateUtc="2020-06-08T11:51:00Z"/>
  <w16cex:commentExtensible w16cex:durableId="2288C04D" w16cex:dateUtc="2020-06-08T11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C690F" w14:textId="77777777" w:rsidR="00B7643E" w:rsidRDefault="00B7643E" w:rsidP="00D0016A">
      <w:pPr>
        <w:spacing w:after="0" w:line="240" w:lineRule="auto"/>
      </w:pPr>
      <w:r>
        <w:separator/>
      </w:r>
    </w:p>
  </w:endnote>
  <w:endnote w:type="continuationSeparator" w:id="0">
    <w:p w14:paraId="3293C5A2" w14:textId="77777777" w:rsidR="00B7643E" w:rsidRDefault="00B7643E" w:rsidP="00D00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8CCE2" w14:textId="77777777" w:rsidR="00B7643E" w:rsidRDefault="00B7643E" w:rsidP="00D0016A">
      <w:pPr>
        <w:spacing w:after="0" w:line="240" w:lineRule="auto"/>
      </w:pPr>
      <w:r>
        <w:separator/>
      </w:r>
    </w:p>
  </w:footnote>
  <w:footnote w:type="continuationSeparator" w:id="0">
    <w:p w14:paraId="56842DAB" w14:textId="77777777" w:rsidR="00B7643E" w:rsidRDefault="00B7643E" w:rsidP="00D00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EC721" w14:textId="27E5132E" w:rsidR="00113261" w:rsidRPr="00C52D70" w:rsidRDefault="00113261">
    <w:pPr>
      <w:pStyle w:val="Intestazione"/>
      <w:jc w:val="right"/>
      <w:rPr>
        <w:lang w:val="en-US"/>
      </w:rPr>
    </w:pPr>
    <w:r w:rsidRPr="0035265F">
      <w:rPr>
        <w:lang w:val="en-US"/>
      </w:rPr>
      <w:t xml:space="preserve">RUNNING HEAD: WORKERS </w:t>
    </w:r>
    <w:r>
      <w:rPr>
        <w:lang w:val="en-US"/>
      </w:rPr>
      <w:t>W</w:t>
    </w:r>
    <w:r w:rsidRPr="0035265F">
      <w:rPr>
        <w:lang w:val="en-US"/>
      </w:rPr>
      <w:t>ELL-BEING</w:t>
    </w:r>
    <w:r>
      <w:rPr>
        <w:lang w:val="en-US"/>
      </w:rPr>
      <w:tab/>
    </w:r>
    <w:r>
      <w:rPr>
        <w:lang w:val="en-US"/>
      </w:rPr>
      <w:tab/>
    </w:r>
    <w:sdt>
      <w:sdtPr>
        <w:id w:val="-7611348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 w:rsidRPr="00C52D70">
          <w:rPr>
            <w:lang w:val="en-US"/>
          </w:rPr>
          <w:instrText xml:space="preserve"> PAGE   \* MERGEFORMAT </w:instrText>
        </w:r>
        <w:r>
          <w:fldChar w:fldCharType="separate"/>
        </w:r>
        <w:r w:rsidRPr="00C52D70">
          <w:rPr>
            <w:noProof/>
            <w:lang w:val="en-US"/>
          </w:rPr>
          <w:t>2</w:t>
        </w:r>
        <w:r>
          <w:rPr>
            <w:noProof/>
          </w:rPr>
          <w:fldChar w:fldCharType="end"/>
        </w:r>
      </w:sdtContent>
    </w:sdt>
  </w:p>
  <w:p w14:paraId="31DFA7DF" w14:textId="44910AF9" w:rsidR="00113261" w:rsidRPr="00DD61BF" w:rsidRDefault="00113261">
    <w:pPr>
      <w:pStyle w:val="Intestazion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040BB2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3C085C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1C240E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3E29D2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245F4E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96107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540DD2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76C07C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04A33C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1EFA00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EE1384"/>
    <w:multiLevelType w:val="hybridMultilevel"/>
    <w:tmpl w:val="A3FA5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B6EB9"/>
    <w:multiLevelType w:val="hybridMultilevel"/>
    <w:tmpl w:val="F7AC062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6C014B7"/>
    <w:multiLevelType w:val="hybridMultilevel"/>
    <w:tmpl w:val="D83C36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E39ED"/>
    <w:multiLevelType w:val="hybridMultilevel"/>
    <w:tmpl w:val="162C00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A1F4F"/>
    <w:multiLevelType w:val="hybridMultilevel"/>
    <w:tmpl w:val="B560D3FA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1"/>
  </w:num>
  <w:num w:numId="4">
    <w:abstractNumId w:val="13"/>
  </w:num>
  <w:num w:numId="5">
    <w:abstractNumId w:val="12"/>
  </w:num>
  <w:num w:numId="6">
    <w:abstractNumId w:val="12"/>
  </w:num>
  <w:num w:numId="7">
    <w:abstractNumId w:val="13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A1NjI1NzYzMTFV0lEKTi0uzszPAykwrAUAhEnJaywAAAA="/>
  </w:docVars>
  <w:rsids>
    <w:rsidRoot w:val="00705CA4"/>
    <w:rsid w:val="00000303"/>
    <w:rsid w:val="000006CC"/>
    <w:rsid w:val="000015C5"/>
    <w:rsid w:val="00001845"/>
    <w:rsid w:val="00001B98"/>
    <w:rsid w:val="00001D17"/>
    <w:rsid w:val="0000277E"/>
    <w:rsid w:val="000033A0"/>
    <w:rsid w:val="00003A56"/>
    <w:rsid w:val="00003B9D"/>
    <w:rsid w:val="00003FE6"/>
    <w:rsid w:val="00004B19"/>
    <w:rsid w:val="00004B72"/>
    <w:rsid w:val="00004FE0"/>
    <w:rsid w:val="00005A27"/>
    <w:rsid w:val="00006367"/>
    <w:rsid w:val="000065A0"/>
    <w:rsid w:val="00010499"/>
    <w:rsid w:val="00010930"/>
    <w:rsid w:val="00011C8C"/>
    <w:rsid w:val="00011E8A"/>
    <w:rsid w:val="00011F44"/>
    <w:rsid w:val="000129F7"/>
    <w:rsid w:val="00012B96"/>
    <w:rsid w:val="00014C86"/>
    <w:rsid w:val="00017493"/>
    <w:rsid w:val="000177BA"/>
    <w:rsid w:val="000178BA"/>
    <w:rsid w:val="0001793F"/>
    <w:rsid w:val="00017A1D"/>
    <w:rsid w:val="00020003"/>
    <w:rsid w:val="000202C0"/>
    <w:rsid w:val="00020CA2"/>
    <w:rsid w:val="0002106D"/>
    <w:rsid w:val="0002108C"/>
    <w:rsid w:val="00021908"/>
    <w:rsid w:val="00021E89"/>
    <w:rsid w:val="00023B59"/>
    <w:rsid w:val="00023CB2"/>
    <w:rsid w:val="00023D96"/>
    <w:rsid w:val="0002442E"/>
    <w:rsid w:val="000246C9"/>
    <w:rsid w:val="000246E1"/>
    <w:rsid w:val="00024B7E"/>
    <w:rsid w:val="00025499"/>
    <w:rsid w:val="00025805"/>
    <w:rsid w:val="0002587C"/>
    <w:rsid w:val="00025F7E"/>
    <w:rsid w:val="00026500"/>
    <w:rsid w:val="000268A7"/>
    <w:rsid w:val="00026E65"/>
    <w:rsid w:val="000271C9"/>
    <w:rsid w:val="0002734D"/>
    <w:rsid w:val="00027609"/>
    <w:rsid w:val="000278BC"/>
    <w:rsid w:val="000278F7"/>
    <w:rsid w:val="00027C08"/>
    <w:rsid w:val="00030B04"/>
    <w:rsid w:val="00030FBA"/>
    <w:rsid w:val="00031A69"/>
    <w:rsid w:val="00031CB6"/>
    <w:rsid w:val="00032510"/>
    <w:rsid w:val="0003267F"/>
    <w:rsid w:val="00032791"/>
    <w:rsid w:val="00033139"/>
    <w:rsid w:val="000338B9"/>
    <w:rsid w:val="00033AE2"/>
    <w:rsid w:val="00033BFB"/>
    <w:rsid w:val="000351AA"/>
    <w:rsid w:val="000354C3"/>
    <w:rsid w:val="0003582C"/>
    <w:rsid w:val="00036C21"/>
    <w:rsid w:val="00036E53"/>
    <w:rsid w:val="00037174"/>
    <w:rsid w:val="000377CA"/>
    <w:rsid w:val="00040087"/>
    <w:rsid w:val="00040837"/>
    <w:rsid w:val="00042A07"/>
    <w:rsid w:val="00042C04"/>
    <w:rsid w:val="00045F65"/>
    <w:rsid w:val="000460FA"/>
    <w:rsid w:val="000474DC"/>
    <w:rsid w:val="000476E5"/>
    <w:rsid w:val="00050179"/>
    <w:rsid w:val="0005058D"/>
    <w:rsid w:val="00050EDA"/>
    <w:rsid w:val="00051420"/>
    <w:rsid w:val="00051D4A"/>
    <w:rsid w:val="000525E4"/>
    <w:rsid w:val="00052E05"/>
    <w:rsid w:val="00055B3B"/>
    <w:rsid w:val="000561F5"/>
    <w:rsid w:val="0005716C"/>
    <w:rsid w:val="00057A2B"/>
    <w:rsid w:val="00060010"/>
    <w:rsid w:val="0006020F"/>
    <w:rsid w:val="00060832"/>
    <w:rsid w:val="00061188"/>
    <w:rsid w:val="000622CE"/>
    <w:rsid w:val="000628C2"/>
    <w:rsid w:val="00062B8A"/>
    <w:rsid w:val="00063265"/>
    <w:rsid w:val="00063428"/>
    <w:rsid w:val="000637E9"/>
    <w:rsid w:val="00063DD3"/>
    <w:rsid w:val="00064C25"/>
    <w:rsid w:val="00064E09"/>
    <w:rsid w:val="00065412"/>
    <w:rsid w:val="00065AFD"/>
    <w:rsid w:val="00065B03"/>
    <w:rsid w:val="000661E3"/>
    <w:rsid w:val="000665E4"/>
    <w:rsid w:val="00070296"/>
    <w:rsid w:val="00071365"/>
    <w:rsid w:val="000713A6"/>
    <w:rsid w:val="00071803"/>
    <w:rsid w:val="00072010"/>
    <w:rsid w:val="00072AD3"/>
    <w:rsid w:val="00072CD4"/>
    <w:rsid w:val="000732CA"/>
    <w:rsid w:val="000737FF"/>
    <w:rsid w:val="0007486B"/>
    <w:rsid w:val="000748F9"/>
    <w:rsid w:val="00074B6C"/>
    <w:rsid w:val="00075105"/>
    <w:rsid w:val="000763C1"/>
    <w:rsid w:val="00076A65"/>
    <w:rsid w:val="00076B10"/>
    <w:rsid w:val="00076FAD"/>
    <w:rsid w:val="000775C2"/>
    <w:rsid w:val="0007782D"/>
    <w:rsid w:val="000806C4"/>
    <w:rsid w:val="00082B53"/>
    <w:rsid w:val="00082DF2"/>
    <w:rsid w:val="00084037"/>
    <w:rsid w:val="000840B7"/>
    <w:rsid w:val="00084403"/>
    <w:rsid w:val="00084B84"/>
    <w:rsid w:val="00084F0C"/>
    <w:rsid w:val="0008501A"/>
    <w:rsid w:val="00085289"/>
    <w:rsid w:val="00085445"/>
    <w:rsid w:val="0008560C"/>
    <w:rsid w:val="00086C36"/>
    <w:rsid w:val="00086EBF"/>
    <w:rsid w:val="00090204"/>
    <w:rsid w:val="000903A5"/>
    <w:rsid w:val="000914FF"/>
    <w:rsid w:val="000917ED"/>
    <w:rsid w:val="00091CFF"/>
    <w:rsid w:val="00091F34"/>
    <w:rsid w:val="00092156"/>
    <w:rsid w:val="00092728"/>
    <w:rsid w:val="00092FF6"/>
    <w:rsid w:val="00093210"/>
    <w:rsid w:val="0009339E"/>
    <w:rsid w:val="00094CFF"/>
    <w:rsid w:val="00094D9C"/>
    <w:rsid w:val="000951D3"/>
    <w:rsid w:val="0009563E"/>
    <w:rsid w:val="00095672"/>
    <w:rsid w:val="0009596A"/>
    <w:rsid w:val="00097BFA"/>
    <w:rsid w:val="000A1985"/>
    <w:rsid w:val="000A1B1C"/>
    <w:rsid w:val="000A45C0"/>
    <w:rsid w:val="000A4CB7"/>
    <w:rsid w:val="000A57F3"/>
    <w:rsid w:val="000A5EEA"/>
    <w:rsid w:val="000A5F00"/>
    <w:rsid w:val="000A6FC7"/>
    <w:rsid w:val="000A7B50"/>
    <w:rsid w:val="000A7F0D"/>
    <w:rsid w:val="000B2422"/>
    <w:rsid w:val="000B2C00"/>
    <w:rsid w:val="000B3985"/>
    <w:rsid w:val="000B54FD"/>
    <w:rsid w:val="000B6754"/>
    <w:rsid w:val="000B7674"/>
    <w:rsid w:val="000B7BE2"/>
    <w:rsid w:val="000B7CCC"/>
    <w:rsid w:val="000C072E"/>
    <w:rsid w:val="000C0D97"/>
    <w:rsid w:val="000C12D0"/>
    <w:rsid w:val="000C2222"/>
    <w:rsid w:val="000C2287"/>
    <w:rsid w:val="000C2817"/>
    <w:rsid w:val="000C2F0C"/>
    <w:rsid w:val="000C2F0F"/>
    <w:rsid w:val="000C4251"/>
    <w:rsid w:val="000C4BF0"/>
    <w:rsid w:val="000C4C37"/>
    <w:rsid w:val="000C5551"/>
    <w:rsid w:val="000C6077"/>
    <w:rsid w:val="000C60E1"/>
    <w:rsid w:val="000C6C1B"/>
    <w:rsid w:val="000C75F7"/>
    <w:rsid w:val="000D0564"/>
    <w:rsid w:val="000D0BAA"/>
    <w:rsid w:val="000D0D3A"/>
    <w:rsid w:val="000D135C"/>
    <w:rsid w:val="000D2817"/>
    <w:rsid w:val="000D29AC"/>
    <w:rsid w:val="000D29C4"/>
    <w:rsid w:val="000D2A60"/>
    <w:rsid w:val="000D2CD7"/>
    <w:rsid w:val="000D4625"/>
    <w:rsid w:val="000D4CF2"/>
    <w:rsid w:val="000D4F2E"/>
    <w:rsid w:val="000D4F6E"/>
    <w:rsid w:val="000D501F"/>
    <w:rsid w:val="000D5E22"/>
    <w:rsid w:val="000D6356"/>
    <w:rsid w:val="000D64D8"/>
    <w:rsid w:val="000D66D2"/>
    <w:rsid w:val="000D6E56"/>
    <w:rsid w:val="000D7165"/>
    <w:rsid w:val="000D7280"/>
    <w:rsid w:val="000D76F3"/>
    <w:rsid w:val="000D772C"/>
    <w:rsid w:val="000E14F7"/>
    <w:rsid w:val="000E1828"/>
    <w:rsid w:val="000E188C"/>
    <w:rsid w:val="000E2AE2"/>
    <w:rsid w:val="000E32D2"/>
    <w:rsid w:val="000E3FC0"/>
    <w:rsid w:val="000E4245"/>
    <w:rsid w:val="000E47B4"/>
    <w:rsid w:val="000E58CE"/>
    <w:rsid w:val="000E6962"/>
    <w:rsid w:val="000E697B"/>
    <w:rsid w:val="000E6B17"/>
    <w:rsid w:val="000E7428"/>
    <w:rsid w:val="000E75A4"/>
    <w:rsid w:val="000E7A08"/>
    <w:rsid w:val="000F1277"/>
    <w:rsid w:val="000F2B72"/>
    <w:rsid w:val="000F4211"/>
    <w:rsid w:val="000F4F6D"/>
    <w:rsid w:val="000F63D2"/>
    <w:rsid w:val="000F6AC4"/>
    <w:rsid w:val="000F6F5F"/>
    <w:rsid w:val="00100282"/>
    <w:rsid w:val="00100388"/>
    <w:rsid w:val="0010042D"/>
    <w:rsid w:val="00100781"/>
    <w:rsid w:val="00100824"/>
    <w:rsid w:val="0010113F"/>
    <w:rsid w:val="00101587"/>
    <w:rsid w:val="00101F25"/>
    <w:rsid w:val="00102739"/>
    <w:rsid w:val="00102EB5"/>
    <w:rsid w:val="001037C0"/>
    <w:rsid w:val="00103BBF"/>
    <w:rsid w:val="00104172"/>
    <w:rsid w:val="00105444"/>
    <w:rsid w:val="001058D3"/>
    <w:rsid w:val="0010592B"/>
    <w:rsid w:val="00105D78"/>
    <w:rsid w:val="00105D97"/>
    <w:rsid w:val="001072D3"/>
    <w:rsid w:val="00107B05"/>
    <w:rsid w:val="0011009A"/>
    <w:rsid w:val="00110A3D"/>
    <w:rsid w:val="00112023"/>
    <w:rsid w:val="001120D8"/>
    <w:rsid w:val="0011219E"/>
    <w:rsid w:val="00112390"/>
    <w:rsid w:val="0011260F"/>
    <w:rsid w:val="00113261"/>
    <w:rsid w:val="001135C2"/>
    <w:rsid w:val="00114242"/>
    <w:rsid w:val="00114BD9"/>
    <w:rsid w:val="00114F96"/>
    <w:rsid w:val="00116197"/>
    <w:rsid w:val="001169EE"/>
    <w:rsid w:val="00116B57"/>
    <w:rsid w:val="00116CA1"/>
    <w:rsid w:val="00116D64"/>
    <w:rsid w:val="0011755B"/>
    <w:rsid w:val="00117D9F"/>
    <w:rsid w:val="001206A8"/>
    <w:rsid w:val="0012085F"/>
    <w:rsid w:val="00120E4D"/>
    <w:rsid w:val="00120F65"/>
    <w:rsid w:val="001258BF"/>
    <w:rsid w:val="00125B2E"/>
    <w:rsid w:val="001262BB"/>
    <w:rsid w:val="00127B2E"/>
    <w:rsid w:val="001301A5"/>
    <w:rsid w:val="00130398"/>
    <w:rsid w:val="001305B9"/>
    <w:rsid w:val="001310DD"/>
    <w:rsid w:val="00131187"/>
    <w:rsid w:val="00131815"/>
    <w:rsid w:val="00132C2C"/>
    <w:rsid w:val="00132C36"/>
    <w:rsid w:val="001330A2"/>
    <w:rsid w:val="0013398E"/>
    <w:rsid w:val="00134251"/>
    <w:rsid w:val="00134BC0"/>
    <w:rsid w:val="00135208"/>
    <w:rsid w:val="0013539F"/>
    <w:rsid w:val="00135994"/>
    <w:rsid w:val="0013618E"/>
    <w:rsid w:val="00136732"/>
    <w:rsid w:val="001367A0"/>
    <w:rsid w:val="0013685A"/>
    <w:rsid w:val="0013723E"/>
    <w:rsid w:val="0013792E"/>
    <w:rsid w:val="001406E3"/>
    <w:rsid w:val="00141C07"/>
    <w:rsid w:val="00141FB8"/>
    <w:rsid w:val="0014379F"/>
    <w:rsid w:val="00143C19"/>
    <w:rsid w:val="00145C2D"/>
    <w:rsid w:val="00145CC8"/>
    <w:rsid w:val="001461C6"/>
    <w:rsid w:val="00146AE8"/>
    <w:rsid w:val="0014741E"/>
    <w:rsid w:val="00147623"/>
    <w:rsid w:val="0015149C"/>
    <w:rsid w:val="0015231E"/>
    <w:rsid w:val="00152545"/>
    <w:rsid w:val="00152BE0"/>
    <w:rsid w:val="001537CB"/>
    <w:rsid w:val="001538B1"/>
    <w:rsid w:val="00153C30"/>
    <w:rsid w:val="0015426F"/>
    <w:rsid w:val="00154F6C"/>
    <w:rsid w:val="00154F90"/>
    <w:rsid w:val="0015543E"/>
    <w:rsid w:val="0016048E"/>
    <w:rsid w:val="001606CF"/>
    <w:rsid w:val="00160F7A"/>
    <w:rsid w:val="00161045"/>
    <w:rsid w:val="00161144"/>
    <w:rsid w:val="00161392"/>
    <w:rsid w:val="0016447C"/>
    <w:rsid w:val="00164B05"/>
    <w:rsid w:val="00164B28"/>
    <w:rsid w:val="00164CDC"/>
    <w:rsid w:val="00164CE2"/>
    <w:rsid w:val="00164E22"/>
    <w:rsid w:val="00165BC1"/>
    <w:rsid w:val="00165BE7"/>
    <w:rsid w:val="00165F11"/>
    <w:rsid w:val="001660B5"/>
    <w:rsid w:val="001660F1"/>
    <w:rsid w:val="0016685F"/>
    <w:rsid w:val="00166D29"/>
    <w:rsid w:val="00167A71"/>
    <w:rsid w:val="00167E52"/>
    <w:rsid w:val="00170A6F"/>
    <w:rsid w:val="00170B97"/>
    <w:rsid w:val="001716EA"/>
    <w:rsid w:val="001734B7"/>
    <w:rsid w:val="00173589"/>
    <w:rsid w:val="00173DEE"/>
    <w:rsid w:val="001747CC"/>
    <w:rsid w:val="00175F07"/>
    <w:rsid w:val="0017634E"/>
    <w:rsid w:val="00176368"/>
    <w:rsid w:val="00176C3F"/>
    <w:rsid w:val="00176DF1"/>
    <w:rsid w:val="00177490"/>
    <w:rsid w:val="00177D0C"/>
    <w:rsid w:val="00177D33"/>
    <w:rsid w:val="00180313"/>
    <w:rsid w:val="00180FE6"/>
    <w:rsid w:val="001817A0"/>
    <w:rsid w:val="001823C1"/>
    <w:rsid w:val="001825DF"/>
    <w:rsid w:val="001825FB"/>
    <w:rsid w:val="00183E70"/>
    <w:rsid w:val="00184044"/>
    <w:rsid w:val="00184183"/>
    <w:rsid w:val="00184FE0"/>
    <w:rsid w:val="00185513"/>
    <w:rsid w:val="001856DA"/>
    <w:rsid w:val="00187266"/>
    <w:rsid w:val="001876F2"/>
    <w:rsid w:val="00187FF8"/>
    <w:rsid w:val="00190246"/>
    <w:rsid w:val="00190302"/>
    <w:rsid w:val="00190B12"/>
    <w:rsid w:val="00192D14"/>
    <w:rsid w:val="00193392"/>
    <w:rsid w:val="00194292"/>
    <w:rsid w:val="00194C23"/>
    <w:rsid w:val="00194DA8"/>
    <w:rsid w:val="0019504D"/>
    <w:rsid w:val="001953CC"/>
    <w:rsid w:val="001957E0"/>
    <w:rsid w:val="001960B9"/>
    <w:rsid w:val="00196AC3"/>
    <w:rsid w:val="00196D38"/>
    <w:rsid w:val="00196F8C"/>
    <w:rsid w:val="001A0A27"/>
    <w:rsid w:val="001A0B2A"/>
    <w:rsid w:val="001A0C08"/>
    <w:rsid w:val="001A0CCE"/>
    <w:rsid w:val="001A20EE"/>
    <w:rsid w:val="001A2339"/>
    <w:rsid w:val="001A276F"/>
    <w:rsid w:val="001A2F4E"/>
    <w:rsid w:val="001A30B8"/>
    <w:rsid w:val="001A313F"/>
    <w:rsid w:val="001A3215"/>
    <w:rsid w:val="001A3470"/>
    <w:rsid w:val="001A3D83"/>
    <w:rsid w:val="001A3DF3"/>
    <w:rsid w:val="001A424B"/>
    <w:rsid w:val="001A429D"/>
    <w:rsid w:val="001A4AE0"/>
    <w:rsid w:val="001A4FE3"/>
    <w:rsid w:val="001A556E"/>
    <w:rsid w:val="001A560C"/>
    <w:rsid w:val="001A72F0"/>
    <w:rsid w:val="001A77CB"/>
    <w:rsid w:val="001A78B9"/>
    <w:rsid w:val="001A7A2B"/>
    <w:rsid w:val="001A7B3A"/>
    <w:rsid w:val="001A7B53"/>
    <w:rsid w:val="001A7ED6"/>
    <w:rsid w:val="001B10F7"/>
    <w:rsid w:val="001B1373"/>
    <w:rsid w:val="001B2372"/>
    <w:rsid w:val="001B2BB2"/>
    <w:rsid w:val="001B35AD"/>
    <w:rsid w:val="001B3A94"/>
    <w:rsid w:val="001B3B6D"/>
    <w:rsid w:val="001B4A43"/>
    <w:rsid w:val="001B4D47"/>
    <w:rsid w:val="001C0C47"/>
    <w:rsid w:val="001C16A8"/>
    <w:rsid w:val="001C1932"/>
    <w:rsid w:val="001C1AC1"/>
    <w:rsid w:val="001C21D5"/>
    <w:rsid w:val="001C2A82"/>
    <w:rsid w:val="001C30B8"/>
    <w:rsid w:val="001C3125"/>
    <w:rsid w:val="001C3A53"/>
    <w:rsid w:val="001C3BF4"/>
    <w:rsid w:val="001C4C48"/>
    <w:rsid w:val="001C52FA"/>
    <w:rsid w:val="001C5C67"/>
    <w:rsid w:val="001C5FB4"/>
    <w:rsid w:val="001C6442"/>
    <w:rsid w:val="001C66EF"/>
    <w:rsid w:val="001C6820"/>
    <w:rsid w:val="001D036A"/>
    <w:rsid w:val="001D2090"/>
    <w:rsid w:val="001D295A"/>
    <w:rsid w:val="001D2BBA"/>
    <w:rsid w:val="001D3154"/>
    <w:rsid w:val="001D3F1F"/>
    <w:rsid w:val="001D42F8"/>
    <w:rsid w:val="001D4661"/>
    <w:rsid w:val="001D4788"/>
    <w:rsid w:val="001D4B9D"/>
    <w:rsid w:val="001D6211"/>
    <w:rsid w:val="001D63F7"/>
    <w:rsid w:val="001E0F79"/>
    <w:rsid w:val="001E1012"/>
    <w:rsid w:val="001E1117"/>
    <w:rsid w:val="001E1795"/>
    <w:rsid w:val="001E20C4"/>
    <w:rsid w:val="001E2136"/>
    <w:rsid w:val="001E3570"/>
    <w:rsid w:val="001E394F"/>
    <w:rsid w:val="001E3D17"/>
    <w:rsid w:val="001E4FE8"/>
    <w:rsid w:val="001E5169"/>
    <w:rsid w:val="001E578F"/>
    <w:rsid w:val="001E6F7A"/>
    <w:rsid w:val="001E73A3"/>
    <w:rsid w:val="001E7C5F"/>
    <w:rsid w:val="001E7C9E"/>
    <w:rsid w:val="001E7D2D"/>
    <w:rsid w:val="001F0057"/>
    <w:rsid w:val="001F01B8"/>
    <w:rsid w:val="001F1FE4"/>
    <w:rsid w:val="001F2473"/>
    <w:rsid w:val="001F26A2"/>
    <w:rsid w:val="001F2C6D"/>
    <w:rsid w:val="001F2C74"/>
    <w:rsid w:val="001F2D95"/>
    <w:rsid w:val="001F34F5"/>
    <w:rsid w:val="001F392B"/>
    <w:rsid w:val="001F4BA1"/>
    <w:rsid w:val="001F5602"/>
    <w:rsid w:val="001F63BD"/>
    <w:rsid w:val="001F6FAE"/>
    <w:rsid w:val="001F7744"/>
    <w:rsid w:val="001F7782"/>
    <w:rsid w:val="002003BA"/>
    <w:rsid w:val="0020106D"/>
    <w:rsid w:val="0020142F"/>
    <w:rsid w:val="00201957"/>
    <w:rsid w:val="00202B1B"/>
    <w:rsid w:val="002037C8"/>
    <w:rsid w:val="00204664"/>
    <w:rsid w:val="00204718"/>
    <w:rsid w:val="00204B5F"/>
    <w:rsid w:val="00204BDD"/>
    <w:rsid w:val="00206281"/>
    <w:rsid w:val="002070AF"/>
    <w:rsid w:val="00207638"/>
    <w:rsid w:val="00207789"/>
    <w:rsid w:val="00210C13"/>
    <w:rsid w:val="0021139F"/>
    <w:rsid w:val="00212803"/>
    <w:rsid w:val="002130C8"/>
    <w:rsid w:val="00213B1A"/>
    <w:rsid w:val="00213C00"/>
    <w:rsid w:val="00214093"/>
    <w:rsid w:val="002141A3"/>
    <w:rsid w:val="002141CB"/>
    <w:rsid w:val="002147F8"/>
    <w:rsid w:val="00214FD8"/>
    <w:rsid w:val="00215225"/>
    <w:rsid w:val="00215C94"/>
    <w:rsid w:val="00216102"/>
    <w:rsid w:val="002164FD"/>
    <w:rsid w:val="00217700"/>
    <w:rsid w:val="002177BA"/>
    <w:rsid w:val="0022002C"/>
    <w:rsid w:val="00220649"/>
    <w:rsid w:val="002210B4"/>
    <w:rsid w:val="0022144B"/>
    <w:rsid w:val="00222207"/>
    <w:rsid w:val="002223EB"/>
    <w:rsid w:val="0022313D"/>
    <w:rsid w:val="002237E0"/>
    <w:rsid w:val="002240B7"/>
    <w:rsid w:val="0022472C"/>
    <w:rsid w:val="00224CDD"/>
    <w:rsid w:val="00224DE6"/>
    <w:rsid w:val="00226E2E"/>
    <w:rsid w:val="00227ADA"/>
    <w:rsid w:val="00227C3C"/>
    <w:rsid w:val="002315E6"/>
    <w:rsid w:val="00231D41"/>
    <w:rsid w:val="00232068"/>
    <w:rsid w:val="0023209A"/>
    <w:rsid w:val="0023211C"/>
    <w:rsid w:val="00232974"/>
    <w:rsid w:val="00233298"/>
    <w:rsid w:val="00233B16"/>
    <w:rsid w:val="00233B7E"/>
    <w:rsid w:val="00234269"/>
    <w:rsid w:val="002351F0"/>
    <w:rsid w:val="00236218"/>
    <w:rsid w:val="002363D3"/>
    <w:rsid w:val="0023706F"/>
    <w:rsid w:val="002371BD"/>
    <w:rsid w:val="002408CB"/>
    <w:rsid w:val="00240F0B"/>
    <w:rsid w:val="00241C1C"/>
    <w:rsid w:val="00241C4B"/>
    <w:rsid w:val="00242A1B"/>
    <w:rsid w:val="00243351"/>
    <w:rsid w:val="002451FE"/>
    <w:rsid w:val="0024525E"/>
    <w:rsid w:val="00245AB6"/>
    <w:rsid w:val="00245F45"/>
    <w:rsid w:val="002465D7"/>
    <w:rsid w:val="00250EA6"/>
    <w:rsid w:val="00251A42"/>
    <w:rsid w:val="00251D20"/>
    <w:rsid w:val="0025369B"/>
    <w:rsid w:val="0025370A"/>
    <w:rsid w:val="0025419C"/>
    <w:rsid w:val="00254389"/>
    <w:rsid w:val="00255146"/>
    <w:rsid w:val="002563B4"/>
    <w:rsid w:val="00256715"/>
    <w:rsid w:val="002571A6"/>
    <w:rsid w:val="00257A39"/>
    <w:rsid w:val="00257F8D"/>
    <w:rsid w:val="002600EB"/>
    <w:rsid w:val="00260C88"/>
    <w:rsid w:val="00260DD4"/>
    <w:rsid w:val="002614DB"/>
    <w:rsid w:val="00262979"/>
    <w:rsid w:val="00262E22"/>
    <w:rsid w:val="002630DC"/>
    <w:rsid w:val="002641B0"/>
    <w:rsid w:val="0026431E"/>
    <w:rsid w:val="002647BD"/>
    <w:rsid w:val="00264936"/>
    <w:rsid w:val="00265164"/>
    <w:rsid w:val="00265169"/>
    <w:rsid w:val="00265597"/>
    <w:rsid w:val="00266337"/>
    <w:rsid w:val="00266CD9"/>
    <w:rsid w:val="00266EE3"/>
    <w:rsid w:val="002707B3"/>
    <w:rsid w:val="002707DD"/>
    <w:rsid w:val="00270EFD"/>
    <w:rsid w:val="00271D4B"/>
    <w:rsid w:val="002724E8"/>
    <w:rsid w:val="002726B0"/>
    <w:rsid w:val="002733EA"/>
    <w:rsid w:val="00273876"/>
    <w:rsid w:val="00274216"/>
    <w:rsid w:val="00274895"/>
    <w:rsid w:val="0027600C"/>
    <w:rsid w:val="00276904"/>
    <w:rsid w:val="00276A3E"/>
    <w:rsid w:val="00277F53"/>
    <w:rsid w:val="002800A8"/>
    <w:rsid w:val="002813D6"/>
    <w:rsid w:val="00283335"/>
    <w:rsid w:val="00284941"/>
    <w:rsid w:val="00284AE7"/>
    <w:rsid w:val="00286824"/>
    <w:rsid w:val="00286D44"/>
    <w:rsid w:val="0029058B"/>
    <w:rsid w:val="00291F3F"/>
    <w:rsid w:val="00292C15"/>
    <w:rsid w:val="00292DFB"/>
    <w:rsid w:val="002939C7"/>
    <w:rsid w:val="00293ADB"/>
    <w:rsid w:val="00294CC2"/>
    <w:rsid w:val="0029532F"/>
    <w:rsid w:val="00295339"/>
    <w:rsid w:val="0029638C"/>
    <w:rsid w:val="002967F5"/>
    <w:rsid w:val="002968F2"/>
    <w:rsid w:val="002969AA"/>
    <w:rsid w:val="0029707E"/>
    <w:rsid w:val="00297404"/>
    <w:rsid w:val="00297727"/>
    <w:rsid w:val="0029781A"/>
    <w:rsid w:val="002A0549"/>
    <w:rsid w:val="002A25FA"/>
    <w:rsid w:val="002A2E72"/>
    <w:rsid w:val="002A32A2"/>
    <w:rsid w:val="002A35D7"/>
    <w:rsid w:val="002A38BC"/>
    <w:rsid w:val="002A3EA9"/>
    <w:rsid w:val="002A3F85"/>
    <w:rsid w:val="002A4ACB"/>
    <w:rsid w:val="002A5A8C"/>
    <w:rsid w:val="002A5B1E"/>
    <w:rsid w:val="002A5D70"/>
    <w:rsid w:val="002A6A52"/>
    <w:rsid w:val="002A6FF0"/>
    <w:rsid w:val="002A7087"/>
    <w:rsid w:val="002B00E1"/>
    <w:rsid w:val="002B0252"/>
    <w:rsid w:val="002B039B"/>
    <w:rsid w:val="002B0949"/>
    <w:rsid w:val="002B1F3C"/>
    <w:rsid w:val="002B301A"/>
    <w:rsid w:val="002B31CF"/>
    <w:rsid w:val="002B3302"/>
    <w:rsid w:val="002B3ECC"/>
    <w:rsid w:val="002B4014"/>
    <w:rsid w:val="002B4382"/>
    <w:rsid w:val="002B4D87"/>
    <w:rsid w:val="002B5389"/>
    <w:rsid w:val="002B5F5A"/>
    <w:rsid w:val="002B673A"/>
    <w:rsid w:val="002B6D8D"/>
    <w:rsid w:val="002B74A5"/>
    <w:rsid w:val="002B74F0"/>
    <w:rsid w:val="002B7A85"/>
    <w:rsid w:val="002C0BAE"/>
    <w:rsid w:val="002C29CB"/>
    <w:rsid w:val="002C2DDD"/>
    <w:rsid w:val="002C2F77"/>
    <w:rsid w:val="002C6EAA"/>
    <w:rsid w:val="002C714A"/>
    <w:rsid w:val="002C7D7C"/>
    <w:rsid w:val="002C7EF1"/>
    <w:rsid w:val="002D241E"/>
    <w:rsid w:val="002D2669"/>
    <w:rsid w:val="002D28B8"/>
    <w:rsid w:val="002D31BD"/>
    <w:rsid w:val="002D32DC"/>
    <w:rsid w:val="002D3CCE"/>
    <w:rsid w:val="002D3E62"/>
    <w:rsid w:val="002D43B4"/>
    <w:rsid w:val="002D45C8"/>
    <w:rsid w:val="002D4953"/>
    <w:rsid w:val="002D4985"/>
    <w:rsid w:val="002D4A30"/>
    <w:rsid w:val="002D5C00"/>
    <w:rsid w:val="002D7278"/>
    <w:rsid w:val="002E00C1"/>
    <w:rsid w:val="002E0550"/>
    <w:rsid w:val="002E0924"/>
    <w:rsid w:val="002E0C7A"/>
    <w:rsid w:val="002E0EFF"/>
    <w:rsid w:val="002E1890"/>
    <w:rsid w:val="002E265F"/>
    <w:rsid w:val="002E3103"/>
    <w:rsid w:val="002E31AC"/>
    <w:rsid w:val="002E3D19"/>
    <w:rsid w:val="002E3D9B"/>
    <w:rsid w:val="002E46A5"/>
    <w:rsid w:val="002E4AC6"/>
    <w:rsid w:val="002E4EE6"/>
    <w:rsid w:val="002E5008"/>
    <w:rsid w:val="002E58E7"/>
    <w:rsid w:val="002E69C5"/>
    <w:rsid w:val="002E6A7D"/>
    <w:rsid w:val="002E6EFF"/>
    <w:rsid w:val="002E70A3"/>
    <w:rsid w:val="002E76E9"/>
    <w:rsid w:val="002E7B2E"/>
    <w:rsid w:val="002F0248"/>
    <w:rsid w:val="002F0B2C"/>
    <w:rsid w:val="002F0D70"/>
    <w:rsid w:val="002F124F"/>
    <w:rsid w:val="002F1A9A"/>
    <w:rsid w:val="002F1B81"/>
    <w:rsid w:val="002F2188"/>
    <w:rsid w:val="002F31A0"/>
    <w:rsid w:val="002F3FA7"/>
    <w:rsid w:val="002F547A"/>
    <w:rsid w:val="002F5789"/>
    <w:rsid w:val="002F5CD2"/>
    <w:rsid w:val="002F60E7"/>
    <w:rsid w:val="002F6A44"/>
    <w:rsid w:val="002F6C3B"/>
    <w:rsid w:val="002F6EF7"/>
    <w:rsid w:val="002F7767"/>
    <w:rsid w:val="002F77E2"/>
    <w:rsid w:val="002F7895"/>
    <w:rsid w:val="00300CB1"/>
    <w:rsid w:val="0030128E"/>
    <w:rsid w:val="003012C8"/>
    <w:rsid w:val="003014D4"/>
    <w:rsid w:val="00301D59"/>
    <w:rsid w:val="00301E2F"/>
    <w:rsid w:val="00305075"/>
    <w:rsid w:val="00305F76"/>
    <w:rsid w:val="0030640C"/>
    <w:rsid w:val="003064F9"/>
    <w:rsid w:val="003078B7"/>
    <w:rsid w:val="00307C78"/>
    <w:rsid w:val="00307F38"/>
    <w:rsid w:val="003100A5"/>
    <w:rsid w:val="00310726"/>
    <w:rsid w:val="00311755"/>
    <w:rsid w:val="003121AD"/>
    <w:rsid w:val="0031299E"/>
    <w:rsid w:val="00312D45"/>
    <w:rsid w:val="00313C56"/>
    <w:rsid w:val="00313C7D"/>
    <w:rsid w:val="00313FB4"/>
    <w:rsid w:val="003140B8"/>
    <w:rsid w:val="0031441E"/>
    <w:rsid w:val="00314CCF"/>
    <w:rsid w:val="00315120"/>
    <w:rsid w:val="003153F3"/>
    <w:rsid w:val="003157A1"/>
    <w:rsid w:val="003159E8"/>
    <w:rsid w:val="00315C70"/>
    <w:rsid w:val="00316E6B"/>
    <w:rsid w:val="003172C2"/>
    <w:rsid w:val="00317328"/>
    <w:rsid w:val="00317362"/>
    <w:rsid w:val="00317363"/>
    <w:rsid w:val="0031762F"/>
    <w:rsid w:val="00317BCA"/>
    <w:rsid w:val="00317F3E"/>
    <w:rsid w:val="003201A4"/>
    <w:rsid w:val="003203F6"/>
    <w:rsid w:val="003208F1"/>
    <w:rsid w:val="003209A5"/>
    <w:rsid w:val="00320A1D"/>
    <w:rsid w:val="00321C3F"/>
    <w:rsid w:val="00321EE4"/>
    <w:rsid w:val="00322A12"/>
    <w:rsid w:val="00322B12"/>
    <w:rsid w:val="00322C03"/>
    <w:rsid w:val="003233CC"/>
    <w:rsid w:val="003237A6"/>
    <w:rsid w:val="00323DD5"/>
    <w:rsid w:val="00324A77"/>
    <w:rsid w:val="00324B88"/>
    <w:rsid w:val="003269E2"/>
    <w:rsid w:val="00326B78"/>
    <w:rsid w:val="00330816"/>
    <w:rsid w:val="003312A2"/>
    <w:rsid w:val="00331308"/>
    <w:rsid w:val="00331D70"/>
    <w:rsid w:val="003320B8"/>
    <w:rsid w:val="0033212A"/>
    <w:rsid w:val="00332280"/>
    <w:rsid w:val="00332669"/>
    <w:rsid w:val="0033377D"/>
    <w:rsid w:val="00333819"/>
    <w:rsid w:val="00333EE2"/>
    <w:rsid w:val="003347B1"/>
    <w:rsid w:val="00335122"/>
    <w:rsid w:val="0033564F"/>
    <w:rsid w:val="00335B15"/>
    <w:rsid w:val="003370F5"/>
    <w:rsid w:val="003379ED"/>
    <w:rsid w:val="00337AB1"/>
    <w:rsid w:val="00337DC1"/>
    <w:rsid w:val="0034024C"/>
    <w:rsid w:val="00340D27"/>
    <w:rsid w:val="00341A4A"/>
    <w:rsid w:val="00341B31"/>
    <w:rsid w:val="00341B9B"/>
    <w:rsid w:val="00341EE1"/>
    <w:rsid w:val="003421DF"/>
    <w:rsid w:val="00343395"/>
    <w:rsid w:val="003433A8"/>
    <w:rsid w:val="003434D2"/>
    <w:rsid w:val="003439D2"/>
    <w:rsid w:val="00344DF9"/>
    <w:rsid w:val="00346812"/>
    <w:rsid w:val="00346D8C"/>
    <w:rsid w:val="003475F0"/>
    <w:rsid w:val="00347CFD"/>
    <w:rsid w:val="00350787"/>
    <w:rsid w:val="0035147E"/>
    <w:rsid w:val="00351ABF"/>
    <w:rsid w:val="0035265F"/>
    <w:rsid w:val="0035309E"/>
    <w:rsid w:val="00353330"/>
    <w:rsid w:val="00354F8C"/>
    <w:rsid w:val="003552A4"/>
    <w:rsid w:val="00355B0C"/>
    <w:rsid w:val="00356C13"/>
    <w:rsid w:val="0036094B"/>
    <w:rsid w:val="00360C41"/>
    <w:rsid w:val="00360D14"/>
    <w:rsid w:val="00361011"/>
    <w:rsid w:val="00361019"/>
    <w:rsid w:val="0036322D"/>
    <w:rsid w:val="00363BE3"/>
    <w:rsid w:val="00363CA8"/>
    <w:rsid w:val="00364007"/>
    <w:rsid w:val="00364E57"/>
    <w:rsid w:val="003652E3"/>
    <w:rsid w:val="0036619A"/>
    <w:rsid w:val="0036653B"/>
    <w:rsid w:val="003668A4"/>
    <w:rsid w:val="00366A45"/>
    <w:rsid w:val="00366E05"/>
    <w:rsid w:val="003714EF"/>
    <w:rsid w:val="00371581"/>
    <w:rsid w:val="003720A7"/>
    <w:rsid w:val="00372605"/>
    <w:rsid w:val="003727D7"/>
    <w:rsid w:val="00372C41"/>
    <w:rsid w:val="00372E38"/>
    <w:rsid w:val="0037313C"/>
    <w:rsid w:val="00373296"/>
    <w:rsid w:val="00373534"/>
    <w:rsid w:val="003744E7"/>
    <w:rsid w:val="003746DE"/>
    <w:rsid w:val="003749AA"/>
    <w:rsid w:val="00374C90"/>
    <w:rsid w:val="00374D12"/>
    <w:rsid w:val="00374E3E"/>
    <w:rsid w:val="003767FD"/>
    <w:rsid w:val="00376CB6"/>
    <w:rsid w:val="00376D20"/>
    <w:rsid w:val="003778F2"/>
    <w:rsid w:val="00377EDA"/>
    <w:rsid w:val="00380A5E"/>
    <w:rsid w:val="003810A7"/>
    <w:rsid w:val="00381162"/>
    <w:rsid w:val="003815B0"/>
    <w:rsid w:val="00381F7D"/>
    <w:rsid w:val="003821D8"/>
    <w:rsid w:val="00382499"/>
    <w:rsid w:val="00383118"/>
    <w:rsid w:val="00383A5C"/>
    <w:rsid w:val="00383C9A"/>
    <w:rsid w:val="00383D78"/>
    <w:rsid w:val="003841F6"/>
    <w:rsid w:val="003843F1"/>
    <w:rsid w:val="00384BDE"/>
    <w:rsid w:val="00385081"/>
    <w:rsid w:val="00385224"/>
    <w:rsid w:val="003855A0"/>
    <w:rsid w:val="00385685"/>
    <w:rsid w:val="003860EA"/>
    <w:rsid w:val="003866F9"/>
    <w:rsid w:val="003871BB"/>
    <w:rsid w:val="00387225"/>
    <w:rsid w:val="00387DE3"/>
    <w:rsid w:val="0039052E"/>
    <w:rsid w:val="0039181B"/>
    <w:rsid w:val="003924B1"/>
    <w:rsid w:val="00392639"/>
    <w:rsid w:val="00392C59"/>
    <w:rsid w:val="0039319E"/>
    <w:rsid w:val="00393E2F"/>
    <w:rsid w:val="00394B4F"/>
    <w:rsid w:val="00394F5F"/>
    <w:rsid w:val="00395769"/>
    <w:rsid w:val="0039661D"/>
    <w:rsid w:val="00396B1B"/>
    <w:rsid w:val="003A0251"/>
    <w:rsid w:val="003A0AB8"/>
    <w:rsid w:val="003A10D3"/>
    <w:rsid w:val="003A15C1"/>
    <w:rsid w:val="003A213C"/>
    <w:rsid w:val="003A2C09"/>
    <w:rsid w:val="003A2E1D"/>
    <w:rsid w:val="003A320B"/>
    <w:rsid w:val="003A4276"/>
    <w:rsid w:val="003A46D2"/>
    <w:rsid w:val="003A4F5D"/>
    <w:rsid w:val="003A531D"/>
    <w:rsid w:val="003A5C4C"/>
    <w:rsid w:val="003A5F3D"/>
    <w:rsid w:val="003A5F6A"/>
    <w:rsid w:val="003A739A"/>
    <w:rsid w:val="003A7FE1"/>
    <w:rsid w:val="003B06F7"/>
    <w:rsid w:val="003B1A59"/>
    <w:rsid w:val="003B24AC"/>
    <w:rsid w:val="003B2B29"/>
    <w:rsid w:val="003B31BF"/>
    <w:rsid w:val="003B34F1"/>
    <w:rsid w:val="003B3A6E"/>
    <w:rsid w:val="003B5183"/>
    <w:rsid w:val="003B51BE"/>
    <w:rsid w:val="003B567C"/>
    <w:rsid w:val="003B57CE"/>
    <w:rsid w:val="003B5A4C"/>
    <w:rsid w:val="003B5DEE"/>
    <w:rsid w:val="003B6CBC"/>
    <w:rsid w:val="003C1B9D"/>
    <w:rsid w:val="003C1BB8"/>
    <w:rsid w:val="003C1FDB"/>
    <w:rsid w:val="003C27BB"/>
    <w:rsid w:val="003C2BC7"/>
    <w:rsid w:val="003C41E2"/>
    <w:rsid w:val="003C6060"/>
    <w:rsid w:val="003C6184"/>
    <w:rsid w:val="003C7691"/>
    <w:rsid w:val="003D0427"/>
    <w:rsid w:val="003D07BB"/>
    <w:rsid w:val="003D0CC1"/>
    <w:rsid w:val="003D2179"/>
    <w:rsid w:val="003D2466"/>
    <w:rsid w:val="003D28DD"/>
    <w:rsid w:val="003D2F88"/>
    <w:rsid w:val="003D31CD"/>
    <w:rsid w:val="003D36F9"/>
    <w:rsid w:val="003D4945"/>
    <w:rsid w:val="003D4A21"/>
    <w:rsid w:val="003D504D"/>
    <w:rsid w:val="003D6DBA"/>
    <w:rsid w:val="003D7445"/>
    <w:rsid w:val="003D797E"/>
    <w:rsid w:val="003D7BB7"/>
    <w:rsid w:val="003E0CB5"/>
    <w:rsid w:val="003E0DE6"/>
    <w:rsid w:val="003E1652"/>
    <w:rsid w:val="003E3709"/>
    <w:rsid w:val="003E4865"/>
    <w:rsid w:val="003E4908"/>
    <w:rsid w:val="003E4A9B"/>
    <w:rsid w:val="003E4E05"/>
    <w:rsid w:val="003E51E9"/>
    <w:rsid w:val="003E5DED"/>
    <w:rsid w:val="003E630D"/>
    <w:rsid w:val="003E68EE"/>
    <w:rsid w:val="003E71ED"/>
    <w:rsid w:val="003E75F4"/>
    <w:rsid w:val="003E7E1E"/>
    <w:rsid w:val="003E7F5E"/>
    <w:rsid w:val="003F06FC"/>
    <w:rsid w:val="003F091E"/>
    <w:rsid w:val="003F0E1F"/>
    <w:rsid w:val="003F1BDA"/>
    <w:rsid w:val="003F1FEB"/>
    <w:rsid w:val="003F207B"/>
    <w:rsid w:val="003F21DB"/>
    <w:rsid w:val="003F2687"/>
    <w:rsid w:val="003F2B0B"/>
    <w:rsid w:val="003F2B68"/>
    <w:rsid w:val="003F33BD"/>
    <w:rsid w:val="003F3D4D"/>
    <w:rsid w:val="003F3F7A"/>
    <w:rsid w:val="003F4B28"/>
    <w:rsid w:val="003F55C2"/>
    <w:rsid w:val="003F6408"/>
    <w:rsid w:val="003F6541"/>
    <w:rsid w:val="003F6D12"/>
    <w:rsid w:val="003F701A"/>
    <w:rsid w:val="003F706B"/>
    <w:rsid w:val="003F78EF"/>
    <w:rsid w:val="003F7FC1"/>
    <w:rsid w:val="004009D6"/>
    <w:rsid w:val="00400F5B"/>
    <w:rsid w:val="00400F66"/>
    <w:rsid w:val="00400FFF"/>
    <w:rsid w:val="004016B6"/>
    <w:rsid w:val="00401932"/>
    <w:rsid w:val="004029E6"/>
    <w:rsid w:val="00402E94"/>
    <w:rsid w:val="00403718"/>
    <w:rsid w:val="00404310"/>
    <w:rsid w:val="00406E54"/>
    <w:rsid w:val="004073A9"/>
    <w:rsid w:val="004074BC"/>
    <w:rsid w:val="00407A4F"/>
    <w:rsid w:val="00407B37"/>
    <w:rsid w:val="004102E4"/>
    <w:rsid w:val="00410705"/>
    <w:rsid w:val="00410827"/>
    <w:rsid w:val="0041144B"/>
    <w:rsid w:val="00411B99"/>
    <w:rsid w:val="00411D72"/>
    <w:rsid w:val="00411EFF"/>
    <w:rsid w:val="00411F1A"/>
    <w:rsid w:val="00411F60"/>
    <w:rsid w:val="0041211F"/>
    <w:rsid w:val="004121AF"/>
    <w:rsid w:val="00412234"/>
    <w:rsid w:val="0041232F"/>
    <w:rsid w:val="00412734"/>
    <w:rsid w:val="00412E12"/>
    <w:rsid w:val="00413825"/>
    <w:rsid w:val="00413F04"/>
    <w:rsid w:val="0041484E"/>
    <w:rsid w:val="00414C29"/>
    <w:rsid w:val="0041508B"/>
    <w:rsid w:val="004152D1"/>
    <w:rsid w:val="00415869"/>
    <w:rsid w:val="00415926"/>
    <w:rsid w:val="00416009"/>
    <w:rsid w:val="00416298"/>
    <w:rsid w:val="0041641D"/>
    <w:rsid w:val="004164B9"/>
    <w:rsid w:val="00416C9C"/>
    <w:rsid w:val="00416FAA"/>
    <w:rsid w:val="004176F1"/>
    <w:rsid w:val="0042032C"/>
    <w:rsid w:val="00420CB6"/>
    <w:rsid w:val="004210E2"/>
    <w:rsid w:val="0042197D"/>
    <w:rsid w:val="00421BBA"/>
    <w:rsid w:val="0042257C"/>
    <w:rsid w:val="0042298C"/>
    <w:rsid w:val="00422CAC"/>
    <w:rsid w:val="004234F4"/>
    <w:rsid w:val="004243BA"/>
    <w:rsid w:val="00424431"/>
    <w:rsid w:val="004246DB"/>
    <w:rsid w:val="00424CA8"/>
    <w:rsid w:val="00424CE8"/>
    <w:rsid w:val="00425310"/>
    <w:rsid w:val="00425384"/>
    <w:rsid w:val="004255DE"/>
    <w:rsid w:val="00425F16"/>
    <w:rsid w:val="00426CC3"/>
    <w:rsid w:val="004277E4"/>
    <w:rsid w:val="004300AB"/>
    <w:rsid w:val="0043067A"/>
    <w:rsid w:val="00430B6F"/>
    <w:rsid w:val="00430ED0"/>
    <w:rsid w:val="0043158F"/>
    <w:rsid w:val="0043188B"/>
    <w:rsid w:val="00432092"/>
    <w:rsid w:val="004324C2"/>
    <w:rsid w:val="004324C6"/>
    <w:rsid w:val="004332EF"/>
    <w:rsid w:val="00433CF2"/>
    <w:rsid w:val="00433FF8"/>
    <w:rsid w:val="004344F7"/>
    <w:rsid w:val="00434799"/>
    <w:rsid w:val="004353FF"/>
    <w:rsid w:val="0043647D"/>
    <w:rsid w:val="00436AA2"/>
    <w:rsid w:val="00436E2F"/>
    <w:rsid w:val="0043716A"/>
    <w:rsid w:val="00437978"/>
    <w:rsid w:val="00437E71"/>
    <w:rsid w:val="00437F99"/>
    <w:rsid w:val="0044157B"/>
    <w:rsid w:val="00441AA2"/>
    <w:rsid w:val="00441B2D"/>
    <w:rsid w:val="0044227A"/>
    <w:rsid w:val="00442E37"/>
    <w:rsid w:val="00443051"/>
    <w:rsid w:val="004431A3"/>
    <w:rsid w:val="00443BA6"/>
    <w:rsid w:val="00444D82"/>
    <w:rsid w:val="00444F4E"/>
    <w:rsid w:val="004453BD"/>
    <w:rsid w:val="00445A40"/>
    <w:rsid w:val="00445E4A"/>
    <w:rsid w:val="0044646F"/>
    <w:rsid w:val="004467FC"/>
    <w:rsid w:val="00446C8E"/>
    <w:rsid w:val="00450028"/>
    <w:rsid w:val="004501FA"/>
    <w:rsid w:val="00450822"/>
    <w:rsid w:val="00450AE4"/>
    <w:rsid w:val="00450B9D"/>
    <w:rsid w:val="00451389"/>
    <w:rsid w:val="00452929"/>
    <w:rsid w:val="004529E8"/>
    <w:rsid w:val="00453F91"/>
    <w:rsid w:val="00454460"/>
    <w:rsid w:val="004545AA"/>
    <w:rsid w:val="004547FD"/>
    <w:rsid w:val="00455667"/>
    <w:rsid w:val="00455934"/>
    <w:rsid w:val="0045650A"/>
    <w:rsid w:val="004566D0"/>
    <w:rsid w:val="004567D5"/>
    <w:rsid w:val="004575DE"/>
    <w:rsid w:val="004607A0"/>
    <w:rsid w:val="00461214"/>
    <w:rsid w:val="00461B97"/>
    <w:rsid w:val="00461DEE"/>
    <w:rsid w:val="004633D1"/>
    <w:rsid w:val="00464005"/>
    <w:rsid w:val="004648E4"/>
    <w:rsid w:val="004648E7"/>
    <w:rsid w:val="0046555C"/>
    <w:rsid w:val="004665F6"/>
    <w:rsid w:val="00466B08"/>
    <w:rsid w:val="00467176"/>
    <w:rsid w:val="00467B8E"/>
    <w:rsid w:val="0047064A"/>
    <w:rsid w:val="00471C48"/>
    <w:rsid w:val="004734A0"/>
    <w:rsid w:val="00474153"/>
    <w:rsid w:val="00474156"/>
    <w:rsid w:val="00474199"/>
    <w:rsid w:val="004743B7"/>
    <w:rsid w:val="0047441F"/>
    <w:rsid w:val="0047465E"/>
    <w:rsid w:val="00475062"/>
    <w:rsid w:val="00475080"/>
    <w:rsid w:val="00475C96"/>
    <w:rsid w:val="00476640"/>
    <w:rsid w:val="00476C9E"/>
    <w:rsid w:val="0048059A"/>
    <w:rsid w:val="00481CD4"/>
    <w:rsid w:val="00481E0A"/>
    <w:rsid w:val="00481EEF"/>
    <w:rsid w:val="0048215F"/>
    <w:rsid w:val="004822D3"/>
    <w:rsid w:val="00482678"/>
    <w:rsid w:val="004828ED"/>
    <w:rsid w:val="00482D22"/>
    <w:rsid w:val="00482F8C"/>
    <w:rsid w:val="00483BC3"/>
    <w:rsid w:val="00484430"/>
    <w:rsid w:val="00484E23"/>
    <w:rsid w:val="00486D84"/>
    <w:rsid w:val="00487DC4"/>
    <w:rsid w:val="0049080E"/>
    <w:rsid w:val="00490D0E"/>
    <w:rsid w:val="00490FA1"/>
    <w:rsid w:val="00491135"/>
    <w:rsid w:val="00491155"/>
    <w:rsid w:val="00491AF0"/>
    <w:rsid w:val="00492277"/>
    <w:rsid w:val="00492441"/>
    <w:rsid w:val="004928AF"/>
    <w:rsid w:val="00492B74"/>
    <w:rsid w:val="004934D6"/>
    <w:rsid w:val="00493CAF"/>
    <w:rsid w:val="0049441C"/>
    <w:rsid w:val="00494DAD"/>
    <w:rsid w:val="00494FED"/>
    <w:rsid w:val="00495FAF"/>
    <w:rsid w:val="004965A6"/>
    <w:rsid w:val="00496EB1"/>
    <w:rsid w:val="00497F6C"/>
    <w:rsid w:val="004A0112"/>
    <w:rsid w:val="004A0388"/>
    <w:rsid w:val="004A1B43"/>
    <w:rsid w:val="004A1D74"/>
    <w:rsid w:val="004A2890"/>
    <w:rsid w:val="004A2B9A"/>
    <w:rsid w:val="004A3570"/>
    <w:rsid w:val="004A3AF7"/>
    <w:rsid w:val="004A3DF0"/>
    <w:rsid w:val="004A3E7D"/>
    <w:rsid w:val="004A4C64"/>
    <w:rsid w:val="004A4E63"/>
    <w:rsid w:val="004A58C7"/>
    <w:rsid w:val="004A632B"/>
    <w:rsid w:val="004A677A"/>
    <w:rsid w:val="004A6A3B"/>
    <w:rsid w:val="004A6D34"/>
    <w:rsid w:val="004A6ECE"/>
    <w:rsid w:val="004A7044"/>
    <w:rsid w:val="004A7A67"/>
    <w:rsid w:val="004B13E2"/>
    <w:rsid w:val="004B1CF3"/>
    <w:rsid w:val="004B36E2"/>
    <w:rsid w:val="004B467A"/>
    <w:rsid w:val="004B5166"/>
    <w:rsid w:val="004B554E"/>
    <w:rsid w:val="004B5688"/>
    <w:rsid w:val="004B5D12"/>
    <w:rsid w:val="004B615E"/>
    <w:rsid w:val="004B656C"/>
    <w:rsid w:val="004B6851"/>
    <w:rsid w:val="004B69BF"/>
    <w:rsid w:val="004B6E07"/>
    <w:rsid w:val="004C0326"/>
    <w:rsid w:val="004C03D1"/>
    <w:rsid w:val="004C2547"/>
    <w:rsid w:val="004C3D93"/>
    <w:rsid w:val="004C3EF2"/>
    <w:rsid w:val="004C4445"/>
    <w:rsid w:val="004C6ABE"/>
    <w:rsid w:val="004C74A3"/>
    <w:rsid w:val="004C77BD"/>
    <w:rsid w:val="004C7942"/>
    <w:rsid w:val="004C79C3"/>
    <w:rsid w:val="004D0946"/>
    <w:rsid w:val="004D22BE"/>
    <w:rsid w:val="004D2986"/>
    <w:rsid w:val="004D38B2"/>
    <w:rsid w:val="004D3D89"/>
    <w:rsid w:val="004D427F"/>
    <w:rsid w:val="004D4A1B"/>
    <w:rsid w:val="004D54BC"/>
    <w:rsid w:val="004D5CA1"/>
    <w:rsid w:val="004D61B9"/>
    <w:rsid w:val="004D6252"/>
    <w:rsid w:val="004D62C5"/>
    <w:rsid w:val="004D67D1"/>
    <w:rsid w:val="004D7621"/>
    <w:rsid w:val="004D7814"/>
    <w:rsid w:val="004E00FF"/>
    <w:rsid w:val="004E0899"/>
    <w:rsid w:val="004E0D93"/>
    <w:rsid w:val="004E1058"/>
    <w:rsid w:val="004E107D"/>
    <w:rsid w:val="004E10C9"/>
    <w:rsid w:val="004E198B"/>
    <w:rsid w:val="004E2076"/>
    <w:rsid w:val="004E2361"/>
    <w:rsid w:val="004E23C9"/>
    <w:rsid w:val="004E24B7"/>
    <w:rsid w:val="004E24E2"/>
    <w:rsid w:val="004E27D4"/>
    <w:rsid w:val="004E2803"/>
    <w:rsid w:val="004E3508"/>
    <w:rsid w:val="004E36FC"/>
    <w:rsid w:val="004E3A83"/>
    <w:rsid w:val="004E40A3"/>
    <w:rsid w:val="004E484D"/>
    <w:rsid w:val="004E4C94"/>
    <w:rsid w:val="004E4CC3"/>
    <w:rsid w:val="004E5228"/>
    <w:rsid w:val="004E55E4"/>
    <w:rsid w:val="004E572F"/>
    <w:rsid w:val="004E602A"/>
    <w:rsid w:val="004E6167"/>
    <w:rsid w:val="004E69E0"/>
    <w:rsid w:val="004E70C6"/>
    <w:rsid w:val="004E772D"/>
    <w:rsid w:val="004E7A0A"/>
    <w:rsid w:val="004E7CB2"/>
    <w:rsid w:val="004F08CA"/>
    <w:rsid w:val="004F09F2"/>
    <w:rsid w:val="004F0A45"/>
    <w:rsid w:val="004F105B"/>
    <w:rsid w:val="004F423D"/>
    <w:rsid w:val="004F44C4"/>
    <w:rsid w:val="004F4DB6"/>
    <w:rsid w:val="004F5522"/>
    <w:rsid w:val="004F5950"/>
    <w:rsid w:val="004F6358"/>
    <w:rsid w:val="004F72A0"/>
    <w:rsid w:val="004F7409"/>
    <w:rsid w:val="004F7EF0"/>
    <w:rsid w:val="005006CB"/>
    <w:rsid w:val="00500975"/>
    <w:rsid w:val="0050099D"/>
    <w:rsid w:val="005015C4"/>
    <w:rsid w:val="00501F2D"/>
    <w:rsid w:val="00502373"/>
    <w:rsid w:val="00502B5F"/>
    <w:rsid w:val="00503073"/>
    <w:rsid w:val="00504DDA"/>
    <w:rsid w:val="005052E8"/>
    <w:rsid w:val="0050636B"/>
    <w:rsid w:val="00506533"/>
    <w:rsid w:val="0050696E"/>
    <w:rsid w:val="00506B34"/>
    <w:rsid w:val="00506BEA"/>
    <w:rsid w:val="00506D07"/>
    <w:rsid w:val="00507696"/>
    <w:rsid w:val="005104BB"/>
    <w:rsid w:val="00510686"/>
    <w:rsid w:val="00510787"/>
    <w:rsid w:val="00510A6F"/>
    <w:rsid w:val="00510C14"/>
    <w:rsid w:val="0051159E"/>
    <w:rsid w:val="00511EA6"/>
    <w:rsid w:val="00512227"/>
    <w:rsid w:val="00512538"/>
    <w:rsid w:val="005127D4"/>
    <w:rsid w:val="00512C19"/>
    <w:rsid w:val="0051440B"/>
    <w:rsid w:val="005162F6"/>
    <w:rsid w:val="00516CDE"/>
    <w:rsid w:val="00517502"/>
    <w:rsid w:val="00520BAF"/>
    <w:rsid w:val="005210A8"/>
    <w:rsid w:val="005217F2"/>
    <w:rsid w:val="00521A89"/>
    <w:rsid w:val="00521DFB"/>
    <w:rsid w:val="00521F59"/>
    <w:rsid w:val="00522021"/>
    <w:rsid w:val="00522CF8"/>
    <w:rsid w:val="00522DC7"/>
    <w:rsid w:val="00522EF5"/>
    <w:rsid w:val="005232CA"/>
    <w:rsid w:val="005236B7"/>
    <w:rsid w:val="00523C9E"/>
    <w:rsid w:val="00523E7C"/>
    <w:rsid w:val="00524052"/>
    <w:rsid w:val="005242A6"/>
    <w:rsid w:val="00524368"/>
    <w:rsid w:val="00525625"/>
    <w:rsid w:val="0052574C"/>
    <w:rsid w:val="00526845"/>
    <w:rsid w:val="00526D34"/>
    <w:rsid w:val="005273B4"/>
    <w:rsid w:val="00527C2A"/>
    <w:rsid w:val="00530D01"/>
    <w:rsid w:val="00531C19"/>
    <w:rsid w:val="005324B8"/>
    <w:rsid w:val="005327CF"/>
    <w:rsid w:val="00532DE6"/>
    <w:rsid w:val="00533383"/>
    <w:rsid w:val="00533DB7"/>
    <w:rsid w:val="005340D7"/>
    <w:rsid w:val="005342BA"/>
    <w:rsid w:val="00535341"/>
    <w:rsid w:val="005358B9"/>
    <w:rsid w:val="00536090"/>
    <w:rsid w:val="00536219"/>
    <w:rsid w:val="00536493"/>
    <w:rsid w:val="00537719"/>
    <w:rsid w:val="00537911"/>
    <w:rsid w:val="0054053F"/>
    <w:rsid w:val="005406A5"/>
    <w:rsid w:val="00540767"/>
    <w:rsid w:val="00540C70"/>
    <w:rsid w:val="00540C8B"/>
    <w:rsid w:val="00540EA2"/>
    <w:rsid w:val="0054101B"/>
    <w:rsid w:val="00541088"/>
    <w:rsid w:val="00541979"/>
    <w:rsid w:val="00541B01"/>
    <w:rsid w:val="005424D7"/>
    <w:rsid w:val="00542817"/>
    <w:rsid w:val="005431C4"/>
    <w:rsid w:val="00543499"/>
    <w:rsid w:val="005434D5"/>
    <w:rsid w:val="00544785"/>
    <w:rsid w:val="0054490D"/>
    <w:rsid w:val="00545197"/>
    <w:rsid w:val="00545C54"/>
    <w:rsid w:val="00546389"/>
    <w:rsid w:val="005474C1"/>
    <w:rsid w:val="00547613"/>
    <w:rsid w:val="00547F12"/>
    <w:rsid w:val="0055111D"/>
    <w:rsid w:val="0055115B"/>
    <w:rsid w:val="0055120C"/>
    <w:rsid w:val="0055223F"/>
    <w:rsid w:val="00553057"/>
    <w:rsid w:val="0055398C"/>
    <w:rsid w:val="00553F91"/>
    <w:rsid w:val="00555C2F"/>
    <w:rsid w:val="00556F23"/>
    <w:rsid w:val="005574AF"/>
    <w:rsid w:val="00557BCC"/>
    <w:rsid w:val="00557E65"/>
    <w:rsid w:val="00560087"/>
    <w:rsid w:val="0056184D"/>
    <w:rsid w:val="005618B9"/>
    <w:rsid w:val="00561FD5"/>
    <w:rsid w:val="0056211B"/>
    <w:rsid w:val="00562553"/>
    <w:rsid w:val="00562917"/>
    <w:rsid w:val="005633F7"/>
    <w:rsid w:val="005635B0"/>
    <w:rsid w:val="00563D1E"/>
    <w:rsid w:val="0056477B"/>
    <w:rsid w:val="00564CB8"/>
    <w:rsid w:val="005651AB"/>
    <w:rsid w:val="00566493"/>
    <w:rsid w:val="00566EA2"/>
    <w:rsid w:val="005678F7"/>
    <w:rsid w:val="005700FC"/>
    <w:rsid w:val="00570586"/>
    <w:rsid w:val="005705B7"/>
    <w:rsid w:val="00570B3B"/>
    <w:rsid w:val="00571D1C"/>
    <w:rsid w:val="00572206"/>
    <w:rsid w:val="00572208"/>
    <w:rsid w:val="00573471"/>
    <w:rsid w:val="005736A5"/>
    <w:rsid w:val="00574981"/>
    <w:rsid w:val="00574DD7"/>
    <w:rsid w:val="00575067"/>
    <w:rsid w:val="005761B8"/>
    <w:rsid w:val="00577424"/>
    <w:rsid w:val="005774A2"/>
    <w:rsid w:val="00577BE3"/>
    <w:rsid w:val="00577CFD"/>
    <w:rsid w:val="00580EC0"/>
    <w:rsid w:val="005811DB"/>
    <w:rsid w:val="00582D09"/>
    <w:rsid w:val="00582DB1"/>
    <w:rsid w:val="00583481"/>
    <w:rsid w:val="00583A15"/>
    <w:rsid w:val="00584365"/>
    <w:rsid w:val="0058554E"/>
    <w:rsid w:val="00585DEF"/>
    <w:rsid w:val="0058631F"/>
    <w:rsid w:val="005864E5"/>
    <w:rsid w:val="00586BE6"/>
    <w:rsid w:val="00586F23"/>
    <w:rsid w:val="00586F2B"/>
    <w:rsid w:val="00587245"/>
    <w:rsid w:val="005875CA"/>
    <w:rsid w:val="00587939"/>
    <w:rsid w:val="005879F9"/>
    <w:rsid w:val="00590D5E"/>
    <w:rsid w:val="00590E3A"/>
    <w:rsid w:val="00591050"/>
    <w:rsid w:val="005910D5"/>
    <w:rsid w:val="005919D2"/>
    <w:rsid w:val="00591EA4"/>
    <w:rsid w:val="00592361"/>
    <w:rsid w:val="00592A80"/>
    <w:rsid w:val="00593343"/>
    <w:rsid w:val="00593442"/>
    <w:rsid w:val="00593C33"/>
    <w:rsid w:val="00594CB0"/>
    <w:rsid w:val="005950D8"/>
    <w:rsid w:val="0059580D"/>
    <w:rsid w:val="00595F29"/>
    <w:rsid w:val="00596050"/>
    <w:rsid w:val="00596173"/>
    <w:rsid w:val="00596BC3"/>
    <w:rsid w:val="00596F7B"/>
    <w:rsid w:val="00597AF7"/>
    <w:rsid w:val="00597D5E"/>
    <w:rsid w:val="005A0DC5"/>
    <w:rsid w:val="005A0E16"/>
    <w:rsid w:val="005A1685"/>
    <w:rsid w:val="005A39BD"/>
    <w:rsid w:val="005A3C93"/>
    <w:rsid w:val="005A3D05"/>
    <w:rsid w:val="005A4A70"/>
    <w:rsid w:val="005A5298"/>
    <w:rsid w:val="005A5486"/>
    <w:rsid w:val="005A7117"/>
    <w:rsid w:val="005A723C"/>
    <w:rsid w:val="005B07D6"/>
    <w:rsid w:val="005B0B43"/>
    <w:rsid w:val="005B1027"/>
    <w:rsid w:val="005B1B18"/>
    <w:rsid w:val="005B266E"/>
    <w:rsid w:val="005B31B7"/>
    <w:rsid w:val="005B36F1"/>
    <w:rsid w:val="005B3734"/>
    <w:rsid w:val="005B4B01"/>
    <w:rsid w:val="005B4F57"/>
    <w:rsid w:val="005B510D"/>
    <w:rsid w:val="005B58AE"/>
    <w:rsid w:val="005B5FE9"/>
    <w:rsid w:val="005B61FC"/>
    <w:rsid w:val="005B6F4F"/>
    <w:rsid w:val="005B75AD"/>
    <w:rsid w:val="005B779C"/>
    <w:rsid w:val="005C0B50"/>
    <w:rsid w:val="005C1385"/>
    <w:rsid w:val="005C15A7"/>
    <w:rsid w:val="005C2060"/>
    <w:rsid w:val="005C26CD"/>
    <w:rsid w:val="005C2D06"/>
    <w:rsid w:val="005C3401"/>
    <w:rsid w:val="005C3AA2"/>
    <w:rsid w:val="005C3D8D"/>
    <w:rsid w:val="005C3E24"/>
    <w:rsid w:val="005C4243"/>
    <w:rsid w:val="005C433A"/>
    <w:rsid w:val="005C4F3A"/>
    <w:rsid w:val="005C5A21"/>
    <w:rsid w:val="005C5F70"/>
    <w:rsid w:val="005C6BED"/>
    <w:rsid w:val="005C774E"/>
    <w:rsid w:val="005C78E6"/>
    <w:rsid w:val="005D1087"/>
    <w:rsid w:val="005D1D7C"/>
    <w:rsid w:val="005D2109"/>
    <w:rsid w:val="005D2189"/>
    <w:rsid w:val="005D24EA"/>
    <w:rsid w:val="005D2810"/>
    <w:rsid w:val="005D28EF"/>
    <w:rsid w:val="005D2B8A"/>
    <w:rsid w:val="005D407C"/>
    <w:rsid w:val="005D4193"/>
    <w:rsid w:val="005D4A5B"/>
    <w:rsid w:val="005D52AA"/>
    <w:rsid w:val="005D559F"/>
    <w:rsid w:val="005D7271"/>
    <w:rsid w:val="005D7986"/>
    <w:rsid w:val="005D7BB7"/>
    <w:rsid w:val="005E04AC"/>
    <w:rsid w:val="005E10F7"/>
    <w:rsid w:val="005E112E"/>
    <w:rsid w:val="005E13FB"/>
    <w:rsid w:val="005E357F"/>
    <w:rsid w:val="005E3F0F"/>
    <w:rsid w:val="005E4024"/>
    <w:rsid w:val="005E4848"/>
    <w:rsid w:val="005E4BA7"/>
    <w:rsid w:val="005E4E21"/>
    <w:rsid w:val="005E5325"/>
    <w:rsid w:val="005E58B0"/>
    <w:rsid w:val="005E5D57"/>
    <w:rsid w:val="005E6655"/>
    <w:rsid w:val="005E77C2"/>
    <w:rsid w:val="005F05C7"/>
    <w:rsid w:val="005F0682"/>
    <w:rsid w:val="005F10F5"/>
    <w:rsid w:val="005F121C"/>
    <w:rsid w:val="005F1D12"/>
    <w:rsid w:val="005F1EAB"/>
    <w:rsid w:val="005F31F4"/>
    <w:rsid w:val="005F373A"/>
    <w:rsid w:val="005F3F0E"/>
    <w:rsid w:val="005F45A8"/>
    <w:rsid w:val="005F45BE"/>
    <w:rsid w:val="005F4777"/>
    <w:rsid w:val="005F4F85"/>
    <w:rsid w:val="005F51AC"/>
    <w:rsid w:val="005F5480"/>
    <w:rsid w:val="005F567C"/>
    <w:rsid w:val="005F5818"/>
    <w:rsid w:val="005F5DFA"/>
    <w:rsid w:val="005F6A17"/>
    <w:rsid w:val="005F7418"/>
    <w:rsid w:val="005F7625"/>
    <w:rsid w:val="005F7B95"/>
    <w:rsid w:val="00600482"/>
    <w:rsid w:val="0060087A"/>
    <w:rsid w:val="0060095C"/>
    <w:rsid w:val="00600A70"/>
    <w:rsid w:val="00600AC2"/>
    <w:rsid w:val="006011B1"/>
    <w:rsid w:val="00601671"/>
    <w:rsid w:val="00601740"/>
    <w:rsid w:val="006034AD"/>
    <w:rsid w:val="006035E6"/>
    <w:rsid w:val="00603759"/>
    <w:rsid w:val="00604FE3"/>
    <w:rsid w:val="00605786"/>
    <w:rsid w:val="0060580D"/>
    <w:rsid w:val="00610B40"/>
    <w:rsid w:val="00610B68"/>
    <w:rsid w:val="00610CF7"/>
    <w:rsid w:val="00610FA3"/>
    <w:rsid w:val="00611594"/>
    <w:rsid w:val="00611D2D"/>
    <w:rsid w:val="00614098"/>
    <w:rsid w:val="00614741"/>
    <w:rsid w:val="006148AF"/>
    <w:rsid w:val="0061689D"/>
    <w:rsid w:val="00616A91"/>
    <w:rsid w:val="00616D48"/>
    <w:rsid w:val="006200FF"/>
    <w:rsid w:val="006209FB"/>
    <w:rsid w:val="00620CFD"/>
    <w:rsid w:val="006211BA"/>
    <w:rsid w:val="00621240"/>
    <w:rsid w:val="00622742"/>
    <w:rsid w:val="00622E8B"/>
    <w:rsid w:val="00623EA5"/>
    <w:rsid w:val="0062437B"/>
    <w:rsid w:val="0062487E"/>
    <w:rsid w:val="00624D41"/>
    <w:rsid w:val="006254BD"/>
    <w:rsid w:val="00625E8B"/>
    <w:rsid w:val="00627463"/>
    <w:rsid w:val="00627F65"/>
    <w:rsid w:val="006310DF"/>
    <w:rsid w:val="00631E23"/>
    <w:rsid w:val="00632082"/>
    <w:rsid w:val="0063221D"/>
    <w:rsid w:val="0063265A"/>
    <w:rsid w:val="0063288F"/>
    <w:rsid w:val="006328BF"/>
    <w:rsid w:val="00632A61"/>
    <w:rsid w:val="00634A3A"/>
    <w:rsid w:val="00634FF5"/>
    <w:rsid w:val="00635256"/>
    <w:rsid w:val="00635421"/>
    <w:rsid w:val="006356EA"/>
    <w:rsid w:val="00635A64"/>
    <w:rsid w:val="00635CC5"/>
    <w:rsid w:val="00635E5D"/>
    <w:rsid w:val="006369EA"/>
    <w:rsid w:val="00636C78"/>
    <w:rsid w:val="006374D0"/>
    <w:rsid w:val="00637C19"/>
    <w:rsid w:val="00640200"/>
    <w:rsid w:val="00640469"/>
    <w:rsid w:val="006407B3"/>
    <w:rsid w:val="006408D8"/>
    <w:rsid w:val="00640A5F"/>
    <w:rsid w:val="00641203"/>
    <w:rsid w:val="00642AF3"/>
    <w:rsid w:val="00642D76"/>
    <w:rsid w:val="00643817"/>
    <w:rsid w:val="006453EC"/>
    <w:rsid w:val="0064611D"/>
    <w:rsid w:val="006464A2"/>
    <w:rsid w:val="00646BCE"/>
    <w:rsid w:val="00646DCB"/>
    <w:rsid w:val="0064753F"/>
    <w:rsid w:val="006475FE"/>
    <w:rsid w:val="00647825"/>
    <w:rsid w:val="0065026E"/>
    <w:rsid w:val="00650451"/>
    <w:rsid w:val="006506F1"/>
    <w:rsid w:val="0065144D"/>
    <w:rsid w:val="00651B66"/>
    <w:rsid w:val="00651E79"/>
    <w:rsid w:val="0065265F"/>
    <w:rsid w:val="00652F03"/>
    <w:rsid w:val="00653085"/>
    <w:rsid w:val="006542D1"/>
    <w:rsid w:val="006548B6"/>
    <w:rsid w:val="00655A01"/>
    <w:rsid w:val="0065607C"/>
    <w:rsid w:val="00656649"/>
    <w:rsid w:val="00657518"/>
    <w:rsid w:val="00657E5C"/>
    <w:rsid w:val="00660305"/>
    <w:rsid w:val="00660414"/>
    <w:rsid w:val="006612A2"/>
    <w:rsid w:val="00662982"/>
    <w:rsid w:val="00662A86"/>
    <w:rsid w:val="0066302F"/>
    <w:rsid w:val="00663099"/>
    <w:rsid w:val="00663CE8"/>
    <w:rsid w:val="00663F9B"/>
    <w:rsid w:val="00664E11"/>
    <w:rsid w:val="006656D6"/>
    <w:rsid w:val="00665758"/>
    <w:rsid w:val="00665B9B"/>
    <w:rsid w:val="00665D5C"/>
    <w:rsid w:val="00665DFD"/>
    <w:rsid w:val="00665ECE"/>
    <w:rsid w:val="00666112"/>
    <w:rsid w:val="00666440"/>
    <w:rsid w:val="00666570"/>
    <w:rsid w:val="006667FE"/>
    <w:rsid w:val="0066741F"/>
    <w:rsid w:val="00667956"/>
    <w:rsid w:val="006679A0"/>
    <w:rsid w:val="00667C50"/>
    <w:rsid w:val="00670FAD"/>
    <w:rsid w:val="006712CD"/>
    <w:rsid w:val="00672235"/>
    <w:rsid w:val="00672D8A"/>
    <w:rsid w:val="00673D73"/>
    <w:rsid w:val="00675187"/>
    <w:rsid w:val="006755F6"/>
    <w:rsid w:val="006763A7"/>
    <w:rsid w:val="006767D6"/>
    <w:rsid w:val="00677661"/>
    <w:rsid w:val="00680725"/>
    <w:rsid w:val="006808F8"/>
    <w:rsid w:val="006816CF"/>
    <w:rsid w:val="00681D7A"/>
    <w:rsid w:val="00681F26"/>
    <w:rsid w:val="00681F5C"/>
    <w:rsid w:val="0068249E"/>
    <w:rsid w:val="006824CD"/>
    <w:rsid w:val="00682791"/>
    <w:rsid w:val="00682934"/>
    <w:rsid w:val="00683081"/>
    <w:rsid w:val="00683B49"/>
    <w:rsid w:val="00684560"/>
    <w:rsid w:val="00684AC4"/>
    <w:rsid w:val="00684E5F"/>
    <w:rsid w:val="00685317"/>
    <w:rsid w:val="00685676"/>
    <w:rsid w:val="006857A0"/>
    <w:rsid w:val="00685957"/>
    <w:rsid w:val="00685E52"/>
    <w:rsid w:val="00686017"/>
    <w:rsid w:val="006862B0"/>
    <w:rsid w:val="0068648A"/>
    <w:rsid w:val="00686CFE"/>
    <w:rsid w:val="006871A6"/>
    <w:rsid w:val="006875BF"/>
    <w:rsid w:val="00687991"/>
    <w:rsid w:val="00687C2F"/>
    <w:rsid w:val="00690BD2"/>
    <w:rsid w:val="0069180C"/>
    <w:rsid w:val="00691A21"/>
    <w:rsid w:val="0069205B"/>
    <w:rsid w:val="006920DF"/>
    <w:rsid w:val="0069387C"/>
    <w:rsid w:val="00693CB9"/>
    <w:rsid w:val="00693E8C"/>
    <w:rsid w:val="006945ED"/>
    <w:rsid w:val="00694984"/>
    <w:rsid w:val="00694F05"/>
    <w:rsid w:val="006957F1"/>
    <w:rsid w:val="00696071"/>
    <w:rsid w:val="00696C56"/>
    <w:rsid w:val="00696D4D"/>
    <w:rsid w:val="00697488"/>
    <w:rsid w:val="006A0004"/>
    <w:rsid w:val="006A09B4"/>
    <w:rsid w:val="006A1C04"/>
    <w:rsid w:val="006A208B"/>
    <w:rsid w:val="006A3458"/>
    <w:rsid w:val="006A359A"/>
    <w:rsid w:val="006A374E"/>
    <w:rsid w:val="006A3D0D"/>
    <w:rsid w:val="006A40CA"/>
    <w:rsid w:val="006A4176"/>
    <w:rsid w:val="006A4331"/>
    <w:rsid w:val="006A4A20"/>
    <w:rsid w:val="006A4CB4"/>
    <w:rsid w:val="006A54E7"/>
    <w:rsid w:val="006A556F"/>
    <w:rsid w:val="006A5C33"/>
    <w:rsid w:val="006A5DEB"/>
    <w:rsid w:val="006A6232"/>
    <w:rsid w:val="006A6724"/>
    <w:rsid w:val="006A724B"/>
    <w:rsid w:val="006B19F7"/>
    <w:rsid w:val="006B1D08"/>
    <w:rsid w:val="006B1F96"/>
    <w:rsid w:val="006B2020"/>
    <w:rsid w:val="006B350E"/>
    <w:rsid w:val="006B3C0A"/>
    <w:rsid w:val="006B3CE2"/>
    <w:rsid w:val="006B46C1"/>
    <w:rsid w:val="006B4ACE"/>
    <w:rsid w:val="006B4BF5"/>
    <w:rsid w:val="006B4DEE"/>
    <w:rsid w:val="006B4ECA"/>
    <w:rsid w:val="006B518A"/>
    <w:rsid w:val="006B7A11"/>
    <w:rsid w:val="006C056C"/>
    <w:rsid w:val="006C16B0"/>
    <w:rsid w:val="006C1797"/>
    <w:rsid w:val="006C19EF"/>
    <w:rsid w:val="006C1BD6"/>
    <w:rsid w:val="006C1F17"/>
    <w:rsid w:val="006C21CB"/>
    <w:rsid w:val="006C323F"/>
    <w:rsid w:val="006C3DB8"/>
    <w:rsid w:val="006C4FFE"/>
    <w:rsid w:val="006C5069"/>
    <w:rsid w:val="006C50FD"/>
    <w:rsid w:val="006C52F5"/>
    <w:rsid w:val="006C5AEE"/>
    <w:rsid w:val="006C5B91"/>
    <w:rsid w:val="006C5DB5"/>
    <w:rsid w:val="006C5E22"/>
    <w:rsid w:val="006C5F17"/>
    <w:rsid w:val="006C72E8"/>
    <w:rsid w:val="006C74B7"/>
    <w:rsid w:val="006C7637"/>
    <w:rsid w:val="006C7941"/>
    <w:rsid w:val="006D07CA"/>
    <w:rsid w:val="006D0B1E"/>
    <w:rsid w:val="006D0B97"/>
    <w:rsid w:val="006D144B"/>
    <w:rsid w:val="006D1EDE"/>
    <w:rsid w:val="006D25FC"/>
    <w:rsid w:val="006D29D3"/>
    <w:rsid w:val="006D340E"/>
    <w:rsid w:val="006D44A6"/>
    <w:rsid w:val="006D459B"/>
    <w:rsid w:val="006D47B9"/>
    <w:rsid w:val="006D4802"/>
    <w:rsid w:val="006D4AB6"/>
    <w:rsid w:val="006D4ED1"/>
    <w:rsid w:val="006D54D1"/>
    <w:rsid w:val="006D6090"/>
    <w:rsid w:val="006D6721"/>
    <w:rsid w:val="006D6846"/>
    <w:rsid w:val="006D6B51"/>
    <w:rsid w:val="006D75D5"/>
    <w:rsid w:val="006E0AC4"/>
    <w:rsid w:val="006E131E"/>
    <w:rsid w:val="006E14C9"/>
    <w:rsid w:val="006E2A85"/>
    <w:rsid w:val="006E358B"/>
    <w:rsid w:val="006E3A07"/>
    <w:rsid w:val="006E3CE4"/>
    <w:rsid w:val="006E4848"/>
    <w:rsid w:val="006E524A"/>
    <w:rsid w:val="006E60C4"/>
    <w:rsid w:val="006E7C56"/>
    <w:rsid w:val="006F0D22"/>
    <w:rsid w:val="006F10DE"/>
    <w:rsid w:val="006F1FC1"/>
    <w:rsid w:val="006F1FE7"/>
    <w:rsid w:val="006F2781"/>
    <w:rsid w:val="006F280D"/>
    <w:rsid w:val="006F2957"/>
    <w:rsid w:val="006F322E"/>
    <w:rsid w:val="006F32A5"/>
    <w:rsid w:val="006F34AF"/>
    <w:rsid w:val="006F492E"/>
    <w:rsid w:val="006F5A0C"/>
    <w:rsid w:val="006F78A0"/>
    <w:rsid w:val="006F7966"/>
    <w:rsid w:val="006F7B79"/>
    <w:rsid w:val="0070095D"/>
    <w:rsid w:val="00701B65"/>
    <w:rsid w:val="00701B6A"/>
    <w:rsid w:val="00701F97"/>
    <w:rsid w:val="007028CD"/>
    <w:rsid w:val="00702D85"/>
    <w:rsid w:val="00703E38"/>
    <w:rsid w:val="00705CA4"/>
    <w:rsid w:val="00705F8A"/>
    <w:rsid w:val="007066B8"/>
    <w:rsid w:val="00707243"/>
    <w:rsid w:val="007106DF"/>
    <w:rsid w:val="0071072D"/>
    <w:rsid w:val="00710799"/>
    <w:rsid w:val="00710FDE"/>
    <w:rsid w:val="00711372"/>
    <w:rsid w:val="007115DF"/>
    <w:rsid w:val="00711DFC"/>
    <w:rsid w:val="0071286F"/>
    <w:rsid w:val="00712E60"/>
    <w:rsid w:val="00712FF2"/>
    <w:rsid w:val="0071374B"/>
    <w:rsid w:val="00713F36"/>
    <w:rsid w:val="00714683"/>
    <w:rsid w:val="007147DA"/>
    <w:rsid w:val="00715054"/>
    <w:rsid w:val="00716374"/>
    <w:rsid w:val="00716FA6"/>
    <w:rsid w:val="00717033"/>
    <w:rsid w:val="007171DA"/>
    <w:rsid w:val="007179DF"/>
    <w:rsid w:val="00720177"/>
    <w:rsid w:val="007203BD"/>
    <w:rsid w:val="00721E8A"/>
    <w:rsid w:val="007227AE"/>
    <w:rsid w:val="007230D4"/>
    <w:rsid w:val="007241E3"/>
    <w:rsid w:val="00725709"/>
    <w:rsid w:val="007266E3"/>
    <w:rsid w:val="0072784A"/>
    <w:rsid w:val="007303F8"/>
    <w:rsid w:val="00730CC0"/>
    <w:rsid w:val="00731298"/>
    <w:rsid w:val="0073131B"/>
    <w:rsid w:val="00732560"/>
    <w:rsid w:val="0073256E"/>
    <w:rsid w:val="007331B3"/>
    <w:rsid w:val="00734B58"/>
    <w:rsid w:val="00735998"/>
    <w:rsid w:val="0073609A"/>
    <w:rsid w:val="007366B8"/>
    <w:rsid w:val="00736771"/>
    <w:rsid w:val="007367EF"/>
    <w:rsid w:val="00737690"/>
    <w:rsid w:val="0074010B"/>
    <w:rsid w:val="00740434"/>
    <w:rsid w:val="00740443"/>
    <w:rsid w:val="007406A2"/>
    <w:rsid w:val="007408D0"/>
    <w:rsid w:val="00740CA3"/>
    <w:rsid w:val="0074212B"/>
    <w:rsid w:val="007421D1"/>
    <w:rsid w:val="0074254C"/>
    <w:rsid w:val="007427B0"/>
    <w:rsid w:val="007427B2"/>
    <w:rsid w:val="007431A6"/>
    <w:rsid w:val="00744E95"/>
    <w:rsid w:val="00745287"/>
    <w:rsid w:val="00745C6A"/>
    <w:rsid w:val="00745FE5"/>
    <w:rsid w:val="00746F85"/>
    <w:rsid w:val="00747C1F"/>
    <w:rsid w:val="00747CFD"/>
    <w:rsid w:val="0075103A"/>
    <w:rsid w:val="00751EF8"/>
    <w:rsid w:val="0075268F"/>
    <w:rsid w:val="00752AA9"/>
    <w:rsid w:val="00753429"/>
    <w:rsid w:val="00754097"/>
    <w:rsid w:val="00754CAC"/>
    <w:rsid w:val="00755121"/>
    <w:rsid w:val="00755D7B"/>
    <w:rsid w:val="00755FD1"/>
    <w:rsid w:val="00756392"/>
    <w:rsid w:val="007564FB"/>
    <w:rsid w:val="007569D4"/>
    <w:rsid w:val="00756CDA"/>
    <w:rsid w:val="00756E6B"/>
    <w:rsid w:val="007570A8"/>
    <w:rsid w:val="007575A1"/>
    <w:rsid w:val="0075771C"/>
    <w:rsid w:val="007578CB"/>
    <w:rsid w:val="00757900"/>
    <w:rsid w:val="00757C25"/>
    <w:rsid w:val="00757D4F"/>
    <w:rsid w:val="00760EB7"/>
    <w:rsid w:val="00760ED1"/>
    <w:rsid w:val="00760F06"/>
    <w:rsid w:val="00762208"/>
    <w:rsid w:val="00762754"/>
    <w:rsid w:val="00762CA6"/>
    <w:rsid w:val="00762FF7"/>
    <w:rsid w:val="007633E1"/>
    <w:rsid w:val="0076353A"/>
    <w:rsid w:val="00763868"/>
    <w:rsid w:val="00763E56"/>
    <w:rsid w:val="00764204"/>
    <w:rsid w:val="0076674D"/>
    <w:rsid w:val="00767506"/>
    <w:rsid w:val="00767AA9"/>
    <w:rsid w:val="00767DB2"/>
    <w:rsid w:val="00767F06"/>
    <w:rsid w:val="0077065F"/>
    <w:rsid w:val="0077099E"/>
    <w:rsid w:val="0077179C"/>
    <w:rsid w:val="00771955"/>
    <w:rsid w:val="00771CDA"/>
    <w:rsid w:val="00772C64"/>
    <w:rsid w:val="00773AA3"/>
    <w:rsid w:val="00773FFB"/>
    <w:rsid w:val="00774528"/>
    <w:rsid w:val="00774D55"/>
    <w:rsid w:val="007753F1"/>
    <w:rsid w:val="00775738"/>
    <w:rsid w:val="007771D3"/>
    <w:rsid w:val="00777201"/>
    <w:rsid w:val="007774A1"/>
    <w:rsid w:val="00777ECF"/>
    <w:rsid w:val="00780780"/>
    <w:rsid w:val="007817E9"/>
    <w:rsid w:val="00781F4B"/>
    <w:rsid w:val="00781FA5"/>
    <w:rsid w:val="007825F0"/>
    <w:rsid w:val="0078277D"/>
    <w:rsid w:val="0078282B"/>
    <w:rsid w:val="00783B70"/>
    <w:rsid w:val="00784182"/>
    <w:rsid w:val="00784B61"/>
    <w:rsid w:val="00785561"/>
    <w:rsid w:val="00785E08"/>
    <w:rsid w:val="00785E67"/>
    <w:rsid w:val="00786119"/>
    <w:rsid w:val="007867DA"/>
    <w:rsid w:val="00787804"/>
    <w:rsid w:val="0079049C"/>
    <w:rsid w:val="00791BE7"/>
    <w:rsid w:val="00791DCD"/>
    <w:rsid w:val="007925B0"/>
    <w:rsid w:val="00793694"/>
    <w:rsid w:val="00793D1E"/>
    <w:rsid w:val="0079464C"/>
    <w:rsid w:val="00795B14"/>
    <w:rsid w:val="0079635E"/>
    <w:rsid w:val="007968E4"/>
    <w:rsid w:val="007975A9"/>
    <w:rsid w:val="00797618"/>
    <w:rsid w:val="00797F9C"/>
    <w:rsid w:val="007A13DC"/>
    <w:rsid w:val="007A19AA"/>
    <w:rsid w:val="007A1AB6"/>
    <w:rsid w:val="007A1C37"/>
    <w:rsid w:val="007A1D53"/>
    <w:rsid w:val="007A2023"/>
    <w:rsid w:val="007A453D"/>
    <w:rsid w:val="007A50AC"/>
    <w:rsid w:val="007A53D2"/>
    <w:rsid w:val="007A545F"/>
    <w:rsid w:val="007A5BCB"/>
    <w:rsid w:val="007A5F8C"/>
    <w:rsid w:val="007A650D"/>
    <w:rsid w:val="007A6D22"/>
    <w:rsid w:val="007A72CB"/>
    <w:rsid w:val="007B0C57"/>
    <w:rsid w:val="007B1642"/>
    <w:rsid w:val="007B1F8F"/>
    <w:rsid w:val="007B26A6"/>
    <w:rsid w:val="007B288E"/>
    <w:rsid w:val="007B3375"/>
    <w:rsid w:val="007B3649"/>
    <w:rsid w:val="007B3A9D"/>
    <w:rsid w:val="007B3BDA"/>
    <w:rsid w:val="007B494D"/>
    <w:rsid w:val="007B49D4"/>
    <w:rsid w:val="007B4F86"/>
    <w:rsid w:val="007B5FA9"/>
    <w:rsid w:val="007B61A3"/>
    <w:rsid w:val="007B6927"/>
    <w:rsid w:val="007B69F8"/>
    <w:rsid w:val="007B6F23"/>
    <w:rsid w:val="007B731B"/>
    <w:rsid w:val="007B7816"/>
    <w:rsid w:val="007B7957"/>
    <w:rsid w:val="007B7B09"/>
    <w:rsid w:val="007C08FF"/>
    <w:rsid w:val="007C1185"/>
    <w:rsid w:val="007C1375"/>
    <w:rsid w:val="007C2140"/>
    <w:rsid w:val="007C293E"/>
    <w:rsid w:val="007C3069"/>
    <w:rsid w:val="007C3DD4"/>
    <w:rsid w:val="007C3FD6"/>
    <w:rsid w:val="007C4987"/>
    <w:rsid w:val="007C4D1F"/>
    <w:rsid w:val="007C53A8"/>
    <w:rsid w:val="007C5663"/>
    <w:rsid w:val="007C5B49"/>
    <w:rsid w:val="007C5F97"/>
    <w:rsid w:val="007C6436"/>
    <w:rsid w:val="007C6A41"/>
    <w:rsid w:val="007D11E3"/>
    <w:rsid w:val="007D12E2"/>
    <w:rsid w:val="007D146B"/>
    <w:rsid w:val="007D186C"/>
    <w:rsid w:val="007D2470"/>
    <w:rsid w:val="007D3276"/>
    <w:rsid w:val="007D32B1"/>
    <w:rsid w:val="007D424E"/>
    <w:rsid w:val="007D432A"/>
    <w:rsid w:val="007D5116"/>
    <w:rsid w:val="007D5301"/>
    <w:rsid w:val="007D5379"/>
    <w:rsid w:val="007D566E"/>
    <w:rsid w:val="007D56D8"/>
    <w:rsid w:val="007D5A44"/>
    <w:rsid w:val="007D5B46"/>
    <w:rsid w:val="007D60C5"/>
    <w:rsid w:val="007D60F9"/>
    <w:rsid w:val="007D68AE"/>
    <w:rsid w:val="007D7771"/>
    <w:rsid w:val="007D78D1"/>
    <w:rsid w:val="007D7ABD"/>
    <w:rsid w:val="007E0919"/>
    <w:rsid w:val="007E15CD"/>
    <w:rsid w:val="007E33A9"/>
    <w:rsid w:val="007E4425"/>
    <w:rsid w:val="007E4834"/>
    <w:rsid w:val="007E4F11"/>
    <w:rsid w:val="007E5B59"/>
    <w:rsid w:val="007E6048"/>
    <w:rsid w:val="007E6635"/>
    <w:rsid w:val="007E7818"/>
    <w:rsid w:val="007F0A0E"/>
    <w:rsid w:val="007F0C56"/>
    <w:rsid w:val="007F0DC9"/>
    <w:rsid w:val="007F233F"/>
    <w:rsid w:val="007F2357"/>
    <w:rsid w:val="007F2832"/>
    <w:rsid w:val="007F3651"/>
    <w:rsid w:val="007F3C03"/>
    <w:rsid w:val="007F3E72"/>
    <w:rsid w:val="007F50B1"/>
    <w:rsid w:val="007F51FA"/>
    <w:rsid w:val="007F5878"/>
    <w:rsid w:val="007F5E1E"/>
    <w:rsid w:val="007F6354"/>
    <w:rsid w:val="007F6510"/>
    <w:rsid w:val="007F6B40"/>
    <w:rsid w:val="007F6EDF"/>
    <w:rsid w:val="007F7510"/>
    <w:rsid w:val="007F7950"/>
    <w:rsid w:val="007F7F4D"/>
    <w:rsid w:val="00800334"/>
    <w:rsid w:val="00800B9F"/>
    <w:rsid w:val="008014FE"/>
    <w:rsid w:val="0080181E"/>
    <w:rsid w:val="00801FB2"/>
    <w:rsid w:val="008022E5"/>
    <w:rsid w:val="00802308"/>
    <w:rsid w:val="00802700"/>
    <w:rsid w:val="00802F23"/>
    <w:rsid w:val="00802F9C"/>
    <w:rsid w:val="00803472"/>
    <w:rsid w:val="00803F00"/>
    <w:rsid w:val="008046D1"/>
    <w:rsid w:val="0080592E"/>
    <w:rsid w:val="00806478"/>
    <w:rsid w:val="00806A51"/>
    <w:rsid w:val="008074B1"/>
    <w:rsid w:val="00807C65"/>
    <w:rsid w:val="00807E71"/>
    <w:rsid w:val="00810158"/>
    <w:rsid w:val="00810A3E"/>
    <w:rsid w:val="00810AED"/>
    <w:rsid w:val="00810B1F"/>
    <w:rsid w:val="00810D31"/>
    <w:rsid w:val="008118B6"/>
    <w:rsid w:val="00811C91"/>
    <w:rsid w:val="0081292C"/>
    <w:rsid w:val="008138F8"/>
    <w:rsid w:val="008139A3"/>
    <w:rsid w:val="0081400F"/>
    <w:rsid w:val="00814AE0"/>
    <w:rsid w:val="0081514D"/>
    <w:rsid w:val="00815AD6"/>
    <w:rsid w:val="00815EE7"/>
    <w:rsid w:val="0081629E"/>
    <w:rsid w:val="00817203"/>
    <w:rsid w:val="00817866"/>
    <w:rsid w:val="00817DDA"/>
    <w:rsid w:val="00820828"/>
    <w:rsid w:val="00820AD3"/>
    <w:rsid w:val="00820BE8"/>
    <w:rsid w:val="00820EAE"/>
    <w:rsid w:val="00821CAE"/>
    <w:rsid w:val="00821D7A"/>
    <w:rsid w:val="00821F48"/>
    <w:rsid w:val="00822079"/>
    <w:rsid w:val="0082285F"/>
    <w:rsid w:val="00822A54"/>
    <w:rsid w:val="008230D7"/>
    <w:rsid w:val="008256B8"/>
    <w:rsid w:val="00825883"/>
    <w:rsid w:val="00825EF5"/>
    <w:rsid w:val="00826206"/>
    <w:rsid w:val="00826582"/>
    <w:rsid w:val="008267CC"/>
    <w:rsid w:val="00826B17"/>
    <w:rsid w:val="008271F4"/>
    <w:rsid w:val="008273B0"/>
    <w:rsid w:val="008311C8"/>
    <w:rsid w:val="00831BDE"/>
    <w:rsid w:val="00831D00"/>
    <w:rsid w:val="00832603"/>
    <w:rsid w:val="008330D7"/>
    <w:rsid w:val="0083399C"/>
    <w:rsid w:val="00833D92"/>
    <w:rsid w:val="00834C46"/>
    <w:rsid w:val="00835F64"/>
    <w:rsid w:val="00837626"/>
    <w:rsid w:val="00837877"/>
    <w:rsid w:val="00840AF1"/>
    <w:rsid w:val="00841A9E"/>
    <w:rsid w:val="00841EF8"/>
    <w:rsid w:val="00842281"/>
    <w:rsid w:val="00842548"/>
    <w:rsid w:val="0084261C"/>
    <w:rsid w:val="00843BBF"/>
    <w:rsid w:val="008440E5"/>
    <w:rsid w:val="00844658"/>
    <w:rsid w:val="0084474A"/>
    <w:rsid w:val="00844A48"/>
    <w:rsid w:val="00844C05"/>
    <w:rsid w:val="008457A5"/>
    <w:rsid w:val="00845AF1"/>
    <w:rsid w:val="00845C16"/>
    <w:rsid w:val="00845FA5"/>
    <w:rsid w:val="008463E3"/>
    <w:rsid w:val="00847171"/>
    <w:rsid w:val="008473F8"/>
    <w:rsid w:val="0084745C"/>
    <w:rsid w:val="00847702"/>
    <w:rsid w:val="0085045D"/>
    <w:rsid w:val="00850724"/>
    <w:rsid w:val="008516F2"/>
    <w:rsid w:val="00851969"/>
    <w:rsid w:val="00851D35"/>
    <w:rsid w:val="00852AC4"/>
    <w:rsid w:val="0085376C"/>
    <w:rsid w:val="008537E0"/>
    <w:rsid w:val="00853FC1"/>
    <w:rsid w:val="00854034"/>
    <w:rsid w:val="00854520"/>
    <w:rsid w:val="00854AD2"/>
    <w:rsid w:val="00855CA1"/>
    <w:rsid w:val="00857342"/>
    <w:rsid w:val="00857406"/>
    <w:rsid w:val="00857831"/>
    <w:rsid w:val="00860B92"/>
    <w:rsid w:val="00861752"/>
    <w:rsid w:val="008629FE"/>
    <w:rsid w:val="008633EB"/>
    <w:rsid w:val="00863807"/>
    <w:rsid w:val="008640A5"/>
    <w:rsid w:val="00864D38"/>
    <w:rsid w:val="00865756"/>
    <w:rsid w:val="00865B3D"/>
    <w:rsid w:val="00865CB5"/>
    <w:rsid w:val="0086631E"/>
    <w:rsid w:val="00866356"/>
    <w:rsid w:val="00866AFB"/>
    <w:rsid w:val="00866E29"/>
    <w:rsid w:val="00870083"/>
    <w:rsid w:val="00870F31"/>
    <w:rsid w:val="00871A2E"/>
    <w:rsid w:val="00871A7A"/>
    <w:rsid w:val="008726F6"/>
    <w:rsid w:val="008732AE"/>
    <w:rsid w:val="0087378C"/>
    <w:rsid w:val="00873BAB"/>
    <w:rsid w:val="008751A0"/>
    <w:rsid w:val="008753DC"/>
    <w:rsid w:val="008757D6"/>
    <w:rsid w:val="00875A86"/>
    <w:rsid w:val="00876240"/>
    <w:rsid w:val="00876669"/>
    <w:rsid w:val="00876C53"/>
    <w:rsid w:val="00876FFA"/>
    <w:rsid w:val="00877A6D"/>
    <w:rsid w:val="008803E6"/>
    <w:rsid w:val="00880D2F"/>
    <w:rsid w:val="00881657"/>
    <w:rsid w:val="00881917"/>
    <w:rsid w:val="008822A0"/>
    <w:rsid w:val="00882684"/>
    <w:rsid w:val="008828B5"/>
    <w:rsid w:val="0088310F"/>
    <w:rsid w:val="0088324C"/>
    <w:rsid w:val="008835D0"/>
    <w:rsid w:val="008842D0"/>
    <w:rsid w:val="00884963"/>
    <w:rsid w:val="0088536C"/>
    <w:rsid w:val="00885756"/>
    <w:rsid w:val="00885D7C"/>
    <w:rsid w:val="00885ECD"/>
    <w:rsid w:val="00886581"/>
    <w:rsid w:val="00886FEB"/>
    <w:rsid w:val="0088728B"/>
    <w:rsid w:val="008875B1"/>
    <w:rsid w:val="00890056"/>
    <w:rsid w:val="008903FB"/>
    <w:rsid w:val="00890746"/>
    <w:rsid w:val="00891D12"/>
    <w:rsid w:val="00892C91"/>
    <w:rsid w:val="00892D01"/>
    <w:rsid w:val="00893139"/>
    <w:rsid w:val="008933A3"/>
    <w:rsid w:val="00893E7E"/>
    <w:rsid w:val="00894A60"/>
    <w:rsid w:val="00894F50"/>
    <w:rsid w:val="00895982"/>
    <w:rsid w:val="00895CAC"/>
    <w:rsid w:val="00896985"/>
    <w:rsid w:val="008A041C"/>
    <w:rsid w:val="008A1132"/>
    <w:rsid w:val="008A1FAA"/>
    <w:rsid w:val="008A2317"/>
    <w:rsid w:val="008A3171"/>
    <w:rsid w:val="008A445D"/>
    <w:rsid w:val="008A4764"/>
    <w:rsid w:val="008A4AD5"/>
    <w:rsid w:val="008A5103"/>
    <w:rsid w:val="008A5365"/>
    <w:rsid w:val="008A67A8"/>
    <w:rsid w:val="008A6A2F"/>
    <w:rsid w:val="008A6A3E"/>
    <w:rsid w:val="008A6AF3"/>
    <w:rsid w:val="008A6BBD"/>
    <w:rsid w:val="008A6CBD"/>
    <w:rsid w:val="008B0D16"/>
    <w:rsid w:val="008B13D6"/>
    <w:rsid w:val="008B15C6"/>
    <w:rsid w:val="008B2218"/>
    <w:rsid w:val="008B22F3"/>
    <w:rsid w:val="008B2FC7"/>
    <w:rsid w:val="008B405E"/>
    <w:rsid w:val="008B414F"/>
    <w:rsid w:val="008B45ED"/>
    <w:rsid w:val="008B4995"/>
    <w:rsid w:val="008B4A04"/>
    <w:rsid w:val="008B62DB"/>
    <w:rsid w:val="008B7652"/>
    <w:rsid w:val="008B78FB"/>
    <w:rsid w:val="008C0013"/>
    <w:rsid w:val="008C026D"/>
    <w:rsid w:val="008C1499"/>
    <w:rsid w:val="008C2607"/>
    <w:rsid w:val="008C2FEA"/>
    <w:rsid w:val="008C36DA"/>
    <w:rsid w:val="008C3904"/>
    <w:rsid w:val="008C3AF2"/>
    <w:rsid w:val="008C57B4"/>
    <w:rsid w:val="008C57DD"/>
    <w:rsid w:val="008C66FE"/>
    <w:rsid w:val="008C74E3"/>
    <w:rsid w:val="008C762A"/>
    <w:rsid w:val="008C76AB"/>
    <w:rsid w:val="008D0406"/>
    <w:rsid w:val="008D05D1"/>
    <w:rsid w:val="008D0A96"/>
    <w:rsid w:val="008D10C0"/>
    <w:rsid w:val="008D17A6"/>
    <w:rsid w:val="008D1CC3"/>
    <w:rsid w:val="008D2069"/>
    <w:rsid w:val="008D23A2"/>
    <w:rsid w:val="008D243D"/>
    <w:rsid w:val="008D2897"/>
    <w:rsid w:val="008D308D"/>
    <w:rsid w:val="008D3297"/>
    <w:rsid w:val="008D4369"/>
    <w:rsid w:val="008D5133"/>
    <w:rsid w:val="008D55B2"/>
    <w:rsid w:val="008D593C"/>
    <w:rsid w:val="008D5C93"/>
    <w:rsid w:val="008D65F3"/>
    <w:rsid w:val="008D6AAF"/>
    <w:rsid w:val="008E2035"/>
    <w:rsid w:val="008E2053"/>
    <w:rsid w:val="008E2958"/>
    <w:rsid w:val="008E2EF2"/>
    <w:rsid w:val="008E2FEE"/>
    <w:rsid w:val="008E4040"/>
    <w:rsid w:val="008E4200"/>
    <w:rsid w:val="008E5102"/>
    <w:rsid w:val="008E5217"/>
    <w:rsid w:val="008E5418"/>
    <w:rsid w:val="008E7814"/>
    <w:rsid w:val="008E7BC0"/>
    <w:rsid w:val="008F0597"/>
    <w:rsid w:val="008F1A90"/>
    <w:rsid w:val="008F2C07"/>
    <w:rsid w:val="008F2F08"/>
    <w:rsid w:val="008F481E"/>
    <w:rsid w:val="008F48B2"/>
    <w:rsid w:val="008F5B73"/>
    <w:rsid w:val="008F655A"/>
    <w:rsid w:val="008F65D2"/>
    <w:rsid w:val="008F6814"/>
    <w:rsid w:val="008F6927"/>
    <w:rsid w:val="008F7361"/>
    <w:rsid w:val="008F7A9C"/>
    <w:rsid w:val="00900CFB"/>
    <w:rsid w:val="009010E8"/>
    <w:rsid w:val="009016FE"/>
    <w:rsid w:val="00901A3D"/>
    <w:rsid w:val="00901F90"/>
    <w:rsid w:val="00902087"/>
    <w:rsid w:val="00902ABA"/>
    <w:rsid w:val="00902B96"/>
    <w:rsid w:val="0090316E"/>
    <w:rsid w:val="00904599"/>
    <w:rsid w:val="0090548F"/>
    <w:rsid w:val="009055A0"/>
    <w:rsid w:val="009056F3"/>
    <w:rsid w:val="00905DF8"/>
    <w:rsid w:val="009065F9"/>
    <w:rsid w:val="00906F8A"/>
    <w:rsid w:val="00907409"/>
    <w:rsid w:val="00910265"/>
    <w:rsid w:val="009104D2"/>
    <w:rsid w:val="009111CB"/>
    <w:rsid w:val="00911568"/>
    <w:rsid w:val="00913015"/>
    <w:rsid w:val="00913688"/>
    <w:rsid w:val="009141D0"/>
    <w:rsid w:val="00915546"/>
    <w:rsid w:val="00915782"/>
    <w:rsid w:val="0091764C"/>
    <w:rsid w:val="00917803"/>
    <w:rsid w:val="00920A7D"/>
    <w:rsid w:val="00921C8A"/>
    <w:rsid w:val="009220C3"/>
    <w:rsid w:val="00922903"/>
    <w:rsid w:val="0092311F"/>
    <w:rsid w:val="00923C6A"/>
    <w:rsid w:val="00924103"/>
    <w:rsid w:val="00924A8C"/>
    <w:rsid w:val="00924CD9"/>
    <w:rsid w:val="0092679C"/>
    <w:rsid w:val="00926E35"/>
    <w:rsid w:val="00927455"/>
    <w:rsid w:val="00927BF1"/>
    <w:rsid w:val="0093012D"/>
    <w:rsid w:val="009309CF"/>
    <w:rsid w:val="009311CB"/>
    <w:rsid w:val="009313A3"/>
    <w:rsid w:val="00931C3F"/>
    <w:rsid w:val="00931C9E"/>
    <w:rsid w:val="00931F57"/>
    <w:rsid w:val="0093298A"/>
    <w:rsid w:val="00932CCA"/>
    <w:rsid w:val="00932E58"/>
    <w:rsid w:val="00932FE5"/>
    <w:rsid w:val="00933900"/>
    <w:rsid w:val="0093392C"/>
    <w:rsid w:val="00933EA4"/>
    <w:rsid w:val="00934528"/>
    <w:rsid w:val="00934FE5"/>
    <w:rsid w:val="009350DE"/>
    <w:rsid w:val="00935D09"/>
    <w:rsid w:val="00936E8B"/>
    <w:rsid w:val="00937486"/>
    <w:rsid w:val="00940A58"/>
    <w:rsid w:val="009413E9"/>
    <w:rsid w:val="0094152D"/>
    <w:rsid w:val="00941958"/>
    <w:rsid w:val="00942098"/>
    <w:rsid w:val="009421FB"/>
    <w:rsid w:val="00942646"/>
    <w:rsid w:val="00942B68"/>
    <w:rsid w:val="00942C3D"/>
    <w:rsid w:val="00943795"/>
    <w:rsid w:val="00943F1B"/>
    <w:rsid w:val="00943F70"/>
    <w:rsid w:val="00943FCC"/>
    <w:rsid w:val="009442E5"/>
    <w:rsid w:val="0094573E"/>
    <w:rsid w:val="00946105"/>
    <w:rsid w:val="00946161"/>
    <w:rsid w:val="00946731"/>
    <w:rsid w:val="009468E1"/>
    <w:rsid w:val="00946A00"/>
    <w:rsid w:val="0094793D"/>
    <w:rsid w:val="00947F14"/>
    <w:rsid w:val="009503E5"/>
    <w:rsid w:val="00950639"/>
    <w:rsid w:val="00950EB1"/>
    <w:rsid w:val="009517EF"/>
    <w:rsid w:val="00951811"/>
    <w:rsid w:val="00952942"/>
    <w:rsid w:val="00952A2A"/>
    <w:rsid w:val="00952BA0"/>
    <w:rsid w:val="00952C31"/>
    <w:rsid w:val="0095302F"/>
    <w:rsid w:val="00953694"/>
    <w:rsid w:val="009540F2"/>
    <w:rsid w:val="00954900"/>
    <w:rsid w:val="009552BB"/>
    <w:rsid w:val="009566CF"/>
    <w:rsid w:val="00956834"/>
    <w:rsid w:val="0095713A"/>
    <w:rsid w:val="0095716E"/>
    <w:rsid w:val="00957192"/>
    <w:rsid w:val="009603D2"/>
    <w:rsid w:val="009617D4"/>
    <w:rsid w:val="009618D5"/>
    <w:rsid w:val="00961AEF"/>
    <w:rsid w:val="00961D80"/>
    <w:rsid w:val="009623B5"/>
    <w:rsid w:val="00962ED8"/>
    <w:rsid w:val="00963580"/>
    <w:rsid w:val="00963C5E"/>
    <w:rsid w:val="00963E0B"/>
    <w:rsid w:val="00963E36"/>
    <w:rsid w:val="00964477"/>
    <w:rsid w:val="00964506"/>
    <w:rsid w:val="009648BB"/>
    <w:rsid w:val="0096498A"/>
    <w:rsid w:val="009653F3"/>
    <w:rsid w:val="00966E1A"/>
    <w:rsid w:val="009701B8"/>
    <w:rsid w:val="00970A57"/>
    <w:rsid w:val="00970CD1"/>
    <w:rsid w:val="0097179B"/>
    <w:rsid w:val="00971C91"/>
    <w:rsid w:val="0097205E"/>
    <w:rsid w:val="0097247D"/>
    <w:rsid w:val="00972829"/>
    <w:rsid w:val="00975B50"/>
    <w:rsid w:val="00975EE9"/>
    <w:rsid w:val="0097681E"/>
    <w:rsid w:val="00976842"/>
    <w:rsid w:val="00977154"/>
    <w:rsid w:val="0098011E"/>
    <w:rsid w:val="009802E2"/>
    <w:rsid w:val="00981922"/>
    <w:rsid w:val="00981E7D"/>
    <w:rsid w:val="00982B5B"/>
    <w:rsid w:val="00982B83"/>
    <w:rsid w:val="00982E64"/>
    <w:rsid w:val="00983270"/>
    <w:rsid w:val="0098414D"/>
    <w:rsid w:val="0098444D"/>
    <w:rsid w:val="00984482"/>
    <w:rsid w:val="009846BC"/>
    <w:rsid w:val="00984A5A"/>
    <w:rsid w:val="009850FE"/>
    <w:rsid w:val="009855F4"/>
    <w:rsid w:val="0098680D"/>
    <w:rsid w:val="009868D8"/>
    <w:rsid w:val="00986BF5"/>
    <w:rsid w:val="00987BFC"/>
    <w:rsid w:val="00987D1C"/>
    <w:rsid w:val="00990CD8"/>
    <w:rsid w:val="009912B5"/>
    <w:rsid w:val="009926AA"/>
    <w:rsid w:val="009931B3"/>
    <w:rsid w:val="00995ACA"/>
    <w:rsid w:val="009962C1"/>
    <w:rsid w:val="00996D29"/>
    <w:rsid w:val="009974D8"/>
    <w:rsid w:val="00997B15"/>
    <w:rsid w:val="00997C1B"/>
    <w:rsid w:val="009A00A5"/>
    <w:rsid w:val="009A050B"/>
    <w:rsid w:val="009A0842"/>
    <w:rsid w:val="009A0994"/>
    <w:rsid w:val="009A0C96"/>
    <w:rsid w:val="009A1914"/>
    <w:rsid w:val="009A2DA0"/>
    <w:rsid w:val="009A35E0"/>
    <w:rsid w:val="009A395E"/>
    <w:rsid w:val="009A4AB3"/>
    <w:rsid w:val="009A4AD0"/>
    <w:rsid w:val="009A4C98"/>
    <w:rsid w:val="009A4E7F"/>
    <w:rsid w:val="009A4EE8"/>
    <w:rsid w:val="009A5C6D"/>
    <w:rsid w:val="009A5F54"/>
    <w:rsid w:val="009A61BB"/>
    <w:rsid w:val="009A6F2D"/>
    <w:rsid w:val="009A7512"/>
    <w:rsid w:val="009A75C3"/>
    <w:rsid w:val="009A77D3"/>
    <w:rsid w:val="009A78BD"/>
    <w:rsid w:val="009A7A13"/>
    <w:rsid w:val="009A7C01"/>
    <w:rsid w:val="009B0326"/>
    <w:rsid w:val="009B1112"/>
    <w:rsid w:val="009B1150"/>
    <w:rsid w:val="009B153F"/>
    <w:rsid w:val="009B1F32"/>
    <w:rsid w:val="009B33B4"/>
    <w:rsid w:val="009B3A59"/>
    <w:rsid w:val="009B3D7B"/>
    <w:rsid w:val="009B41B9"/>
    <w:rsid w:val="009B4447"/>
    <w:rsid w:val="009B5A32"/>
    <w:rsid w:val="009B6FD4"/>
    <w:rsid w:val="009B7CD6"/>
    <w:rsid w:val="009C0A37"/>
    <w:rsid w:val="009C1705"/>
    <w:rsid w:val="009C1BDD"/>
    <w:rsid w:val="009C30EE"/>
    <w:rsid w:val="009C3F3C"/>
    <w:rsid w:val="009C5783"/>
    <w:rsid w:val="009C5785"/>
    <w:rsid w:val="009C5AF3"/>
    <w:rsid w:val="009C5F6E"/>
    <w:rsid w:val="009C5F72"/>
    <w:rsid w:val="009C6393"/>
    <w:rsid w:val="009C669C"/>
    <w:rsid w:val="009C7D7B"/>
    <w:rsid w:val="009D0010"/>
    <w:rsid w:val="009D1CBD"/>
    <w:rsid w:val="009D231E"/>
    <w:rsid w:val="009D27B4"/>
    <w:rsid w:val="009D2A21"/>
    <w:rsid w:val="009D2ECB"/>
    <w:rsid w:val="009D3297"/>
    <w:rsid w:val="009D34B6"/>
    <w:rsid w:val="009D3CB6"/>
    <w:rsid w:val="009D48A4"/>
    <w:rsid w:val="009D4D64"/>
    <w:rsid w:val="009D524F"/>
    <w:rsid w:val="009D5418"/>
    <w:rsid w:val="009D5ADF"/>
    <w:rsid w:val="009D7099"/>
    <w:rsid w:val="009E092D"/>
    <w:rsid w:val="009E133E"/>
    <w:rsid w:val="009E1719"/>
    <w:rsid w:val="009E1DEF"/>
    <w:rsid w:val="009E29FA"/>
    <w:rsid w:val="009E3BD3"/>
    <w:rsid w:val="009E3FAD"/>
    <w:rsid w:val="009E5035"/>
    <w:rsid w:val="009E50DC"/>
    <w:rsid w:val="009E5310"/>
    <w:rsid w:val="009E5873"/>
    <w:rsid w:val="009E5C8E"/>
    <w:rsid w:val="009E5DD5"/>
    <w:rsid w:val="009E6079"/>
    <w:rsid w:val="009E762B"/>
    <w:rsid w:val="009E7CA5"/>
    <w:rsid w:val="009F0ABD"/>
    <w:rsid w:val="009F311C"/>
    <w:rsid w:val="009F354E"/>
    <w:rsid w:val="009F37D6"/>
    <w:rsid w:val="009F40AF"/>
    <w:rsid w:val="009F431C"/>
    <w:rsid w:val="009F43A2"/>
    <w:rsid w:val="009F44CD"/>
    <w:rsid w:val="009F45B3"/>
    <w:rsid w:val="009F553F"/>
    <w:rsid w:val="009F5A5E"/>
    <w:rsid w:val="009F66B8"/>
    <w:rsid w:val="009F685C"/>
    <w:rsid w:val="009F6DF5"/>
    <w:rsid w:val="009F7E41"/>
    <w:rsid w:val="009F7F7F"/>
    <w:rsid w:val="00A0012B"/>
    <w:rsid w:val="00A008A5"/>
    <w:rsid w:val="00A01BC8"/>
    <w:rsid w:val="00A03402"/>
    <w:rsid w:val="00A03450"/>
    <w:rsid w:val="00A036D9"/>
    <w:rsid w:val="00A04C96"/>
    <w:rsid w:val="00A04DC8"/>
    <w:rsid w:val="00A056E8"/>
    <w:rsid w:val="00A05878"/>
    <w:rsid w:val="00A05A44"/>
    <w:rsid w:val="00A06508"/>
    <w:rsid w:val="00A0685F"/>
    <w:rsid w:val="00A07C71"/>
    <w:rsid w:val="00A109F0"/>
    <w:rsid w:val="00A11929"/>
    <w:rsid w:val="00A11FC8"/>
    <w:rsid w:val="00A125EF"/>
    <w:rsid w:val="00A12EEC"/>
    <w:rsid w:val="00A1336E"/>
    <w:rsid w:val="00A14F06"/>
    <w:rsid w:val="00A14F4E"/>
    <w:rsid w:val="00A15C1C"/>
    <w:rsid w:val="00A161E2"/>
    <w:rsid w:val="00A168A4"/>
    <w:rsid w:val="00A202E8"/>
    <w:rsid w:val="00A2200D"/>
    <w:rsid w:val="00A22B2E"/>
    <w:rsid w:val="00A23031"/>
    <w:rsid w:val="00A233B1"/>
    <w:rsid w:val="00A2344B"/>
    <w:rsid w:val="00A23C5B"/>
    <w:rsid w:val="00A23D3A"/>
    <w:rsid w:val="00A23D68"/>
    <w:rsid w:val="00A245E6"/>
    <w:rsid w:val="00A2554A"/>
    <w:rsid w:val="00A25672"/>
    <w:rsid w:val="00A257B5"/>
    <w:rsid w:val="00A2656F"/>
    <w:rsid w:val="00A268D5"/>
    <w:rsid w:val="00A27976"/>
    <w:rsid w:val="00A30553"/>
    <w:rsid w:val="00A309EF"/>
    <w:rsid w:val="00A30BAD"/>
    <w:rsid w:val="00A30E32"/>
    <w:rsid w:val="00A31186"/>
    <w:rsid w:val="00A312ED"/>
    <w:rsid w:val="00A320CB"/>
    <w:rsid w:val="00A32BDD"/>
    <w:rsid w:val="00A32F6B"/>
    <w:rsid w:val="00A33A80"/>
    <w:rsid w:val="00A34C08"/>
    <w:rsid w:val="00A353F5"/>
    <w:rsid w:val="00A355A3"/>
    <w:rsid w:val="00A35967"/>
    <w:rsid w:val="00A35973"/>
    <w:rsid w:val="00A35A58"/>
    <w:rsid w:val="00A35E64"/>
    <w:rsid w:val="00A3657D"/>
    <w:rsid w:val="00A37C40"/>
    <w:rsid w:val="00A4011F"/>
    <w:rsid w:val="00A4220A"/>
    <w:rsid w:val="00A42CAC"/>
    <w:rsid w:val="00A431ED"/>
    <w:rsid w:val="00A450AF"/>
    <w:rsid w:val="00A45842"/>
    <w:rsid w:val="00A45ACB"/>
    <w:rsid w:val="00A45CB9"/>
    <w:rsid w:val="00A4653E"/>
    <w:rsid w:val="00A46CFC"/>
    <w:rsid w:val="00A4701D"/>
    <w:rsid w:val="00A470EB"/>
    <w:rsid w:val="00A47FB3"/>
    <w:rsid w:val="00A500DF"/>
    <w:rsid w:val="00A50321"/>
    <w:rsid w:val="00A51C6C"/>
    <w:rsid w:val="00A51D19"/>
    <w:rsid w:val="00A5233F"/>
    <w:rsid w:val="00A53932"/>
    <w:rsid w:val="00A55108"/>
    <w:rsid w:val="00A554CB"/>
    <w:rsid w:val="00A55D67"/>
    <w:rsid w:val="00A561AC"/>
    <w:rsid w:val="00A56FF7"/>
    <w:rsid w:val="00A571FB"/>
    <w:rsid w:val="00A5766D"/>
    <w:rsid w:val="00A57F27"/>
    <w:rsid w:val="00A602EB"/>
    <w:rsid w:val="00A60986"/>
    <w:rsid w:val="00A60FDF"/>
    <w:rsid w:val="00A61ECC"/>
    <w:rsid w:val="00A62396"/>
    <w:rsid w:val="00A62817"/>
    <w:rsid w:val="00A6283F"/>
    <w:rsid w:val="00A63E16"/>
    <w:rsid w:val="00A6534D"/>
    <w:rsid w:val="00A66253"/>
    <w:rsid w:val="00A6638C"/>
    <w:rsid w:val="00A664BF"/>
    <w:rsid w:val="00A664CF"/>
    <w:rsid w:val="00A66605"/>
    <w:rsid w:val="00A67D81"/>
    <w:rsid w:val="00A70B16"/>
    <w:rsid w:val="00A715ED"/>
    <w:rsid w:val="00A717E7"/>
    <w:rsid w:val="00A71CA1"/>
    <w:rsid w:val="00A72298"/>
    <w:rsid w:val="00A72605"/>
    <w:rsid w:val="00A74489"/>
    <w:rsid w:val="00A74AFB"/>
    <w:rsid w:val="00A753FC"/>
    <w:rsid w:val="00A75594"/>
    <w:rsid w:val="00A75F3C"/>
    <w:rsid w:val="00A75FB3"/>
    <w:rsid w:val="00A765E7"/>
    <w:rsid w:val="00A77C5A"/>
    <w:rsid w:val="00A80A94"/>
    <w:rsid w:val="00A817BC"/>
    <w:rsid w:val="00A818EB"/>
    <w:rsid w:val="00A83907"/>
    <w:rsid w:val="00A84099"/>
    <w:rsid w:val="00A84E05"/>
    <w:rsid w:val="00A8537E"/>
    <w:rsid w:val="00A85697"/>
    <w:rsid w:val="00A85AB2"/>
    <w:rsid w:val="00A867D8"/>
    <w:rsid w:val="00A86872"/>
    <w:rsid w:val="00A86B85"/>
    <w:rsid w:val="00A86CDE"/>
    <w:rsid w:val="00A86F0F"/>
    <w:rsid w:val="00A90AC1"/>
    <w:rsid w:val="00A90DDD"/>
    <w:rsid w:val="00A91182"/>
    <w:rsid w:val="00A919D4"/>
    <w:rsid w:val="00A9239A"/>
    <w:rsid w:val="00A92A26"/>
    <w:rsid w:val="00A93050"/>
    <w:rsid w:val="00A939D0"/>
    <w:rsid w:val="00A94EAE"/>
    <w:rsid w:val="00A95038"/>
    <w:rsid w:val="00A95352"/>
    <w:rsid w:val="00A95A47"/>
    <w:rsid w:val="00A95A76"/>
    <w:rsid w:val="00A95D7B"/>
    <w:rsid w:val="00A975AA"/>
    <w:rsid w:val="00A9767A"/>
    <w:rsid w:val="00A976FD"/>
    <w:rsid w:val="00AA09F5"/>
    <w:rsid w:val="00AA0E30"/>
    <w:rsid w:val="00AA258E"/>
    <w:rsid w:val="00AA284D"/>
    <w:rsid w:val="00AA2B5B"/>
    <w:rsid w:val="00AA32C2"/>
    <w:rsid w:val="00AA48A4"/>
    <w:rsid w:val="00AA4A72"/>
    <w:rsid w:val="00AA58C3"/>
    <w:rsid w:val="00AA5F53"/>
    <w:rsid w:val="00AA6833"/>
    <w:rsid w:val="00AA70B4"/>
    <w:rsid w:val="00AA7743"/>
    <w:rsid w:val="00AA7753"/>
    <w:rsid w:val="00AA7B75"/>
    <w:rsid w:val="00AB0305"/>
    <w:rsid w:val="00AB0C51"/>
    <w:rsid w:val="00AB10F9"/>
    <w:rsid w:val="00AB21A1"/>
    <w:rsid w:val="00AB2738"/>
    <w:rsid w:val="00AB2BA8"/>
    <w:rsid w:val="00AB351B"/>
    <w:rsid w:val="00AB3AF0"/>
    <w:rsid w:val="00AB3C2B"/>
    <w:rsid w:val="00AB506A"/>
    <w:rsid w:val="00AB5229"/>
    <w:rsid w:val="00AB54DB"/>
    <w:rsid w:val="00AB5719"/>
    <w:rsid w:val="00AB5DAB"/>
    <w:rsid w:val="00AB63BF"/>
    <w:rsid w:val="00AB64F5"/>
    <w:rsid w:val="00AB6DDB"/>
    <w:rsid w:val="00AB720E"/>
    <w:rsid w:val="00AC2614"/>
    <w:rsid w:val="00AC2B9F"/>
    <w:rsid w:val="00AC2F9A"/>
    <w:rsid w:val="00AC3846"/>
    <w:rsid w:val="00AC3F8F"/>
    <w:rsid w:val="00AC4389"/>
    <w:rsid w:val="00AC5433"/>
    <w:rsid w:val="00AC6073"/>
    <w:rsid w:val="00AC61D8"/>
    <w:rsid w:val="00AC630D"/>
    <w:rsid w:val="00AC63C4"/>
    <w:rsid w:val="00AC63F8"/>
    <w:rsid w:val="00AC679D"/>
    <w:rsid w:val="00AC698F"/>
    <w:rsid w:val="00AC6B85"/>
    <w:rsid w:val="00AC6DE5"/>
    <w:rsid w:val="00AD1355"/>
    <w:rsid w:val="00AD1405"/>
    <w:rsid w:val="00AD159C"/>
    <w:rsid w:val="00AD243A"/>
    <w:rsid w:val="00AD3E72"/>
    <w:rsid w:val="00AD43BC"/>
    <w:rsid w:val="00AD462E"/>
    <w:rsid w:val="00AD50CD"/>
    <w:rsid w:val="00AD5E72"/>
    <w:rsid w:val="00AD6BB3"/>
    <w:rsid w:val="00AD7182"/>
    <w:rsid w:val="00AD776C"/>
    <w:rsid w:val="00AD7B2D"/>
    <w:rsid w:val="00AE0506"/>
    <w:rsid w:val="00AE090A"/>
    <w:rsid w:val="00AE09A7"/>
    <w:rsid w:val="00AE0BAE"/>
    <w:rsid w:val="00AE1FEC"/>
    <w:rsid w:val="00AE3BF2"/>
    <w:rsid w:val="00AE4325"/>
    <w:rsid w:val="00AE4C24"/>
    <w:rsid w:val="00AE6EB6"/>
    <w:rsid w:val="00AE7BB0"/>
    <w:rsid w:val="00AF09E1"/>
    <w:rsid w:val="00AF1226"/>
    <w:rsid w:val="00AF1FCC"/>
    <w:rsid w:val="00AF2C49"/>
    <w:rsid w:val="00AF2E5F"/>
    <w:rsid w:val="00AF31A9"/>
    <w:rsid w:val="00AF32D9"/>
    <w:rsid w:val="00AF38D8"/>
    <w:rsid w:val="00AF405D"/>
    <w:rsid w:val="00AF40A2"/>
    <w:rsid w:val="00AF4906"/>
    <w:rsid w:val="00AF4ECD"/>
    <w:rsid w:val="00AF5539"/>
    <w:rsid w:val="00AF5640"/>
    <w:rsid w:val="00AF5C4C"/>
    <w:rsid w:val="00AF6335"/>
    <w:rsid w:val="00AF6AC7"/>
    <w:rsid w:val="00AF7049"/>
    <w:rsid w:val="00AF7B67"/>
    <w:rsid w:val="00B01C12"/>
    <w:rsid w:val="00B01DB4"/>
    <w:rsid w:val="00B01E96"/>
    <w:rsid w:val="00B01F3B"/>
    <w:rsid w:val="00B029EE"/>
    <w:rsid w:val="00B0389B"/>
    <w:rsid w:val="00B03E5F"/>
    <w:rsid w:val="00B05878"/>
    <w:rsid w:val="00B058C6"/>
    <w:rsid w:val="00B05D3D"/>
    <w:rsid w:val="00B06803"/>
    <w:rsid w:val="00B06CCF"/>
    <w:rsid w:val="00B07145"/>
    <w:rsid w:val="00B07532"/>
    <w:rsid w:val="00B0764A"/>
    <w:rsid w:val="00B078B7"/>
    <w:rsid w:val="00B100C4"/>
    <w:rsid w:val="00B10F07"/>
    <w:rsid w:val="00B114E4"/>
    <w:rsid w:val="00B11536"/>
    <w:rsid w:val="00B12FC1"/>
    <w:rsid w:val="00B1311F"/>
    <w:rsid w:val="00B1317C"/>
    <w:rsid w:val="00B13243"/>
    <w:rsid w:val="00B13257"/>
    <w:rsid w:val="00B13475"/>
    <w:rsid w:val="00B139D7"/>
    <w:rsid w:val="00B13EE5"/>
    <w:rsid w:val="00B14BE4"/>
    <w:rsid w:val="00B15F19"/>
    <w:rsid w:val="00B16CF1"/>
    <w:rsid w:val="00B16EF1"/>
    <w:rsid w:val="00B1753C"/>
    <w:rsid w:val="00B17904"/>
    <w:rsid w:val="00B17947"/>
    <w:rsid w:val="00B204D4"/>
    <w:rsid w:val="00B20784"/>
    <w:rsid w:val="00B21018"/>
    <w:rsid w:val="00B21215"/>
    <w:rsid w:val="00B215B9"/>
    <w:rsid w:val="00B215D8"/>
    <w:rsid w:val="00B21A5D"/>
    <w:rsid w:val="00B21C61"/>
    <w:rsid w:val="00B22002"/>
    <w:rsid w:val="00B22206"/>
    <w:rsid w:val="00B22387"/>
    <w:rsid w:val="00B229D8"/>
    <w:rsid w:val="00B235D0"/>
    <w:rsid w:val="00B257DA"/>
    <w:rsid w:val="00B2591C"/>
    <w:rsid w:val="00B25B12"/>
    <w:rsid w:val="00B261B8"/>
    <w:rsid w:val="00B264B8"/>
    <w:rsid w:val="00B26517"/>
    <w:rsid w:val="00B26BB4"/>
    <w:rsid w:val="00B276AC"/>
    <w:rsid w:val="00B3067F"/>
    <w:rsid w:val="00B30B66"/>
    <w:rsid w:val="00B30C82"/>
    <w:rsid w:val="00B30D3A"/>
    <w:rsid w:val="00B318A8"/>
    <w:rsid w:val="00B31CC8"/>
    <w:rsid w:val="00B32058"/>
    <w:rsid w:val="00B32B18"/>
    <w:rsid w:val="00B333A3"/>
    <w:rsid w:val="00B33632"/>
    <w:rsid w:val="00B33945"/>
    <w:rsid w:val="00B33BF0"/>
    <w:rsid w:val="00B3439F"/>
    <w:rsid w:val="00B3451F"/>
    <w:rsid w:val="00B3472A"/>
    <w:rsid w:val="00B34A80"/>
    <w:rsid w:val="00B34B68"/>
    <w:rsid w:val="00B352D5"/>
    <w:rsid w:val="00B352E9"/>
    <w:rsid w:val="00B3699B"/>
    <w:rsid w:val="00B36C2C"/>
    <w:rsid w:val="00B3791C"/>
    <w:rsid w:val="00B400D2"/>
    <w:rsid w:val="00B407D7"/>
    <w:rsid w:val="00B40FA2"/>
    <w:rsid w:val="00B428E2"/>
    <w:rsid w:val="00B42DA6"/>
    <w:rsid w:val="00B42EEA"/>
    <w:rsid w:val="00B4330F"/>
    <w:rsid w:val="00B4376F"/>
    <w:rsid w:val="00B43E1E"/>
    <w:rsid w:val="00B43FC8"/>
    <w:rsid w:val="00B4452B"/>
    <w:rsid w:val="00B44D16"/>
    <w:rsid w:val="00B44E92"/>
    <w:rsid w:val="00B452A2"/>
    <w:rsid w:val="00B455E3"/>
    <w:rsid w:val="00B4696C"/>
    <w:rsid w:val="00B477C7"/>
    <w:rsid w:val="00B47FA9"/>
    <w:rsid w:val="00B51D7A"/>
    <w:rsid w:val="00B52176"/>
    <w:rsid w:val="00B52B7A"/>
    <w:rsid w:val="00B52F25"/>
    <w:rsid w:val="00B53A36"/>
    <w:rsid w:val="00B54EA1"/>
    <w:rsid w:val="00B55E31"/>
    <w:rsid w:val="00B56275"/>
    <w:rsid w:val="00B56CCB"/>
    <w:rsid w:val="00B56DF4"/>
    <w:rsid w:val="00B56E50"/>
    <w:rsid w:val="00B57022"/>
    <w:rsid w:val="00B57653"/>
    <w:rsid w:val="00B57DE7"/>
    <w:rsid w:val="00B6037C"/>
    <w:rsid w:val="00B616C7"/>
    <w:rsid w:val="00B625C5"/>
    <w:rsid w:val="00B631C4"/>
    <w:rsid w:val="00B64FF1"/>
    <w:rsid w:val="00B65142"/>
    <w:rsid w:val="00B651EC"/>
    <w:rsid w:val="00B65963"/>
    <w:rsid w:val="00B65D67"/>
    <w:rsid w:val="00B65DAD"/>
    <w:rsid w:val="00B662CF"/>
    <w:rsid w:val="00B67728"/>
    <w:rsid w:val="00B67B14"/>
    <w:rsid w:val="00B67D43"/>
    <w:rsid w:val="00B7046B"/>
    <w:rsid w:val="00B7088F"/>
    <w:rsid w:val="00B71A77"/>
    <w:rsid w:val="00B7238E"/>
    <w:rsid w:val="00B7302B"/>
    <w:rsid w:val="00B73694"/>
    <w:rsid w:val="00B73C20"/>
    <w:rsid w:val="00B73D1E"/>
    <w:rsid w:val="00B746AE"/>
    <w:rsid w:val="00B74D95"/>
    <w:rsid w:val="00B75425"/>
    <w:rsid w:val="00B75522"/>
    <w:rsid w:val="00B75728"/>
    <w:rsid w:val="00B7643E"/>
    <w:rsid w:val="00B804B4"/>
    <w:rsid w:val="00B827DE"/>
    <w:rsid w:val="00B82FB6"/>
    <w:rsid w:val="00B83758"/>
    <w:rsid w:val="00B85A50"/>
    <w:rsid w:val="00B85F9D"/>
    <w:rsid w:val="00B86123"/>
    <w:rsid w:val="00B8640D"/>
    <w:rsid w:val="00B87C71"/>
    <w:rsid w:val="00B87CE9"/>
    <w:rsid w:val="00B90547"/>
    <w:rsid w:val="00B907AD"/>
    <w:rsid w:val="00B90FE8"/>
    <w:rsid w:val="00B9148B"/>
    <w:rsid w:val="00B92832"/>
    <w:rsid w:val="00B93A31"/>
    <w:rsid w:val="00B94297"/>
    <w:rsid w:val="00B94A82"/>
    <w:rsid w:val="00B95E6F"/>
    <w:rsid w:val="00B95EB6"/>
    <w:rsid w:val="00B96227"/>
    <w:rsid w:val="00B96AFF"/>
    <w:rsid w:val="00BA08E8"/>
    <w:rsid w:val="00BA0A8C"/>
    <w:rsid w:val="00BA3270"/>
    <w:rsid w:val="00BA3B1B"/>
    <w:rsid w:val="00BA40D2"/>
    <w:rsid w:val="00BA420D"/>
    <w:rsid w:val="00BA4894"/>
    <w:rsid w:val="00BA62A9"/>
    <w:rsid w:val="00BA6BAA"/>
    <w:rsid w:val="00BB048A"/>
    <w:rsid w:val="00BB0AE7"/>
    <w:rsid w:val="00BB0CBA"/>
    <w:rsid w:val="00BB10E8"/>
    <w:rsid w:val="00BB1161"/>
    <w:rsid w:val="00BB1F77"/>
    <w:rsid w:val="00BB224B"/>
    <w:rsid w:val="00BB279C"/>
    <w:rsid w:val="00BB2BDC"/>
    <w:rsid w:val="00BB3A2F"/>
    <w:rsid w:val="00BB52DE"/>
    <w:rsid w:val="00BB56F1"/>
    <w:rsid w:val="00BB5968"/>
    <w:rsid w:val="00BB6D98"/>
    <w:rsid w:val="00BC00C1"/>
    <w:rsid w:val="00BC04A6"/>
    <w:rsid w:val="00BC1ADF"/>
    <w:rsid w:val="00BC2C0E"/>
    <w:rsid w:val="00BC2DEB"/>
    <w:rsid w:val="00BC3580"/>
    <w:rsid w:val="00BC403E"/>
    <w:rsid w:val="00BC4B3D"/>
    <w:rsid w:val="00BC4F4C"/>
    <w:rsid w:val="00BC5635"/>
    <w:rsid w:val="00BC7192"/>
    <w:rsid w:val="00BC72E8"/>
    <w:rsid w:val="00BC7803"/>
    <w:rsid w:val="00BD0F0E"/>
    <w:rsid w:val="00BD1165"/>
    <w:rsid w:val="00BD12EC"/>
    <w:rsid w:val="00BD1B45"/>
    <w:rsid w:val="00BD1F1A"/>
    <w:rsid w:val="00BD21D1"/>
    <w:rsid w:val="00BD2881"/>
    <w:rsid w:val="00BD37FE"/>
    <w:rsid w:val="00BD407A"/>
    <w:rsid w:val="00BD44B6"/>
    <w:rsid w:val="00BD457F"/>
    <w:rsid w:val="00BD46E6"/>
    <w:rsid w:val="00BD4769"/>
    <w:rsid w:val="00BD492C"/>
    <w:rsid w:val="00BD4CEC"/>
    <w:rsid w:val="00BD4EC9"/>
    <w:rsid w:val="00BD5AEF"/>
    <w:rsid w:val="00BD5C2C"/>
    <w:rsid w:val="00BD6219"/>
    <w:rsid w:val="00BD6C22"/>
    <w:rsid w:val="00BD6D41"/>
    <w:rsid w:val="00BD70F8"/>
    <w:rsid w:val="00BD7249"/>
    <w:rsid w:val="00BD78D3"/>
    <w:rsid w:val="00BE17D4"/>
    <w:rsid w:val="00BE1FB4"/>
    <w:rsid w:val="00BE26B8"/>
    <w:rsid w:val="00BE332A"/>
    <w:rsid w:val="00BE3DE4"/>
    <w:rsid w:val="00BE429F"/>
    <w:rsid w:val="00BE4465"/>
    <w:rsid w:val="00BE44C6"/>
    <w:rsid w:val="00BE476F"/>
    <w:rsid w:val="00BE4F68"/>
    <w:rsid w:val="00BE5466"/>
    <w:rsid w:val="00BE63B7"/>
    <w:rsid w:val="00BE6DF0"/>
    <w:rsid w:val="00BE6FFE"/>
    <w:rsid w:val="00BE74E8"/>
    <w:rsid w:val="00BF02CF"/>
    <w:rsid w:val="00BF0678"/>
    <w:rsid w:val="00BF0680"/>
    <w:rsid w:val="00BF0A49"/>
    <w:rsid w:val="00BF0C18"/>
    <w:rsid w:val="00BF16F7"/>
    <w:rsid w:val="00BF1E96"/>
    <w:rsid w:val="00BF202E"/>
    <w:rsid w:val="00BF2465"/>
    <w:rsid w:val="00BF3171"/>
    <w:rsid w:val="00BF3EF4"/>
    <w:rsid w:val="00BF4B74"/>
    <w:rsid w:val="00BF5109"/>
    <w:rsid w:val="00BF5712"/>
    <w:rsid w:val="00BF5DED"/>
    <w:rsid w:val="00BF6B66"/>
    <w:rsid w:val="00BF7590"/>
    <w:rsid w:val="00BF7B6F"/>
    <w:rsid w:val="00BF7ECF"/>
    <w:rsid w:val="00C0039C"/>
    <w:rsid w:val="00C00CBE"/>
    <w:rsid w:val="00C00F0A"/>
    <w:rsid w:val="00C0164B"/>
    <w:rsid w:val="00C017D5"/>
    <w:rsid w:val="00C023E1"/>
    <w:rsid w:val="00C02D25"/>
    <w:rsid w:val="00C057CA"/>
    <w:rsid w:val="00C06225"/>
    <w:rsid w:val="00C06875"/>
    <w:rsid w:val="00C07DEF"/>
    <w:rsid w:val="00C10048"/>
    <w:rsid w:val="00C10779"/>
    <w:rsid w:val="00C108BC"/>
    <w:rsid w:val="00C10AC9"/>
    <w:rsid w:val="00C10CA5"/>
    <w:rsid w:val="00C1107C"/>
    <w:rsid w:val="00C11292"/>
    <w:rsid w:val="00C117EC"/>
    <w:rsid w:val="00C11BD7"/>
    <w:rsid w:val="00C11FB3"/>
    <w:rsid w:val="00C124E9"/>
    <w:rsid w:val="00C130F7"/>
    <w:rsid w:val="00C14781"/>
    <w:rsid w:val="00C14A40"/>
    <w:rsid w:val="00C15046"/>
    <w:rsid w:val="00C152E1"/>
    <w:rsid w:val="00C1696F"/>
    <w:rsid w:val="00C171E7"/>
    <w:rsid w:val="00C17990"/>
    <w:rsid w:val="00C21F21"/>
    <w:rsid w:val="00C22B10"/>
    <w:rsid w:val="00C22EDF"/>
    <w:rsid w:val="00C2538E"/>
    <w:rsid w:val="00C26346"/>
    <w:rsid w:val="00C26443"/>
    <w:rsid w:val="00C2695A"/>
    <w:rsid w:val="00C26AED"/>
    <w:rsid w:val="00C26E70"/>
    <w:rsid w:val="00C27463"/>
    <w:rsid w:val="00C275E0"/>
    <w:rsid w:val="00C27D66"/>
    <w:rsid w:val="00C30D34"/>
    <w:rsid w:val="00C30DF2"/>
    <w:rsid w:val="00C31B6C"/>
    <w:rsid w:val="00C32271"/>
    <w:rsid w:val="00C32305"/>
    <w:rsid w:val="00C32515"/>
    <w:rsid w:val="00C3268E"/>
    <w:rsid w:val="00C32FB4"/>
    <w:rsid w:val="00C352CC"/>
    <w:rsid w:val="00C35906"/>
    <w:rsid w:val="00C35BAA"/>
    <w:rsid w:val="00C372C3"/>
    <w:rsid w:val="00C40164"/>
    <w:rsid w:val="00C405C9"/>
    <w:rsid w:val="00C4074F"/>
    <w:rsid w:val="00C40998"/>
    <w:rsid w:val="00C40CD3"/>
    <w:rsid w:val="00C4134F"/>
    <w:rsid w:val="00C41447"/>
    <w:rsid w:val="00C41E26"/>
    <w:rsid w:val="00C4227F"/>
    <w:rsid w:val="00C4236A"/>
    <w:rsid w:val="00C42587"/>
    <w:rsid w:val="00C43033"/>
    <w:rsid w:val="00C43AEB"/>
    <w:rsid w:val="00C43B85"/>
    <w:rsid w:val="00C443E6"/>
    <w:rsid w:val="00C4470A"/>
    <w:rsid w:val="00C45788"/>
    <w:rsid w:val="00C45D27"/>
    <w:rsid w:val="00C45E6B"/>
    <w:rsid w:val="00C46226"/>
    <w:rsid w:val="00C46811"/>
    <w:rsid w:val="00C46A49"/>
    <w:rsid w:val="00C46F59"/>
    <w:rsid w:val="00C47170"/>
    <w:rsid w:val="00C47408"/>
    <w:rsid w:val="00C4748B"/>
    <w:rsid w:val="00C47624"/>
    <w:rsid w:val="00C500C7"/>
    <w:rsid w:val="00C519AA"/>
    <w:rsid w:val="00C51D5C"/>
    <w:rsid w:val="00C52144"/>
    <w:rsid w:val="00C527A9"/>
    <w:rsid w:val="00C52D70"/>
    <w:rsid w:val="00C530FF"/>
    <w:rsid w:val="00C53A6A"/>
    <w:rsid w:val="00C540C5"/>
    <w:rsid w:val="00C54201"/>
    <w:rsid w:val="00C54520"/>
    <w:rsid w:val="00C545CD"/>
    <w:rsid w:val="00C54DAE"/>
    <w:rsid w:val="00C55351"/>
    <w:rsid w:val="00C55B3E"/>
    <w:rsid w:val="00C57620"/>
    <w:rsid w:val="00C57A9C"/>
    <w:rsid w:val="00C607B8"/>
    <w:rsid w:val="00C60BB5"/>
    <w:rsid w:val="00C622DE"/>
    <w:rsid w:val="00C62597"/>
    <w:rsid w:val="00C6267C"/>
    <w:rsid w:val="00C63270"/>
    <w:rsid w:val="00C639CF"/>
    <w:rsid w:val="00C6453C"/>
    <w:rsid w:val="00C658CB"/>
    <w:rsid w:val="00C661E1"/>
    <w:rsid w:val="00C661EE"/>
    <w:rsid w:val="00C66CC8"/>
    <w:rsid w:val="00C6708B"/>
    <w:rsid w:val="00C70B31"/>
    <w:rsid w:val="00C71AD4"/>
    <w:rsid w:val="00C7348D"/>
    <w:rsid w:val="00C741CC"/>
    <w:rsid w:val="00C74A43"/>
    <w:rsid w:val="00C757A6"/>
    <w:rsid w:val="00C759B7"/>
    <w:rsid w:val="00C763A4"/>
    <w:rsid w:val="00C76401"/>
    <w:rsid w:val="00C77480"/>
    <w:rsid w:val="00C776A2"/>
    <w:rsid w:val="00C808BF"/>
    <w:rsid w:val="00C80A39"/>
    <w:rsid w:val="00C81E4F"/>
    <w:rsid w:val="00C82646"/>
    <w:rsid w:val="00C82918"/>
    <w:rsid w:val="00C8295B"/>
    <w:rsid w:val="00C82C54"/>
    <w:rsid w:val="00C83CD5"/>
    <w:rsid w:val="00C8458B"/>
    <w:rsid w:val="00C84DC2"/>
    <w:rsid w:val="00C84EB5"/>
    <w:rsid w:val="00C85103"/>
    <w:rsid w:val="00C854EA"/>
    <w:rsid w:val="00C85556"/>
    <w:rsid w:val="00C859A2"/>
    <w:rsid w:val="00C86AD3"/>
    <w:rsid w:val="00C86ADD"/>
    <w:rsid w:val="00C90C5A"/>
    <w:rsid w:val="00C919AC"/>
    <w:rsid w:val="00C92059"/>
    <w:rsid w:val="00C925FF"/>
    <w:rsid w:val="00C92DF1"/>
    <w:rsid w:val="00C937A6"/>
    <w:rsid w:val="00C93F5B"/>
    <w:rsid w:val="00C94709"/>
    <w:rsid w:val="00C94EC5"/>
    <w:rsid w:val="00C95D15"/>
    <w:rsid w:val="00C96131"/>
    <w:rsid w:val="00C96426"/>
    <w:rsid w:val="00C96692"/>
    <w:rsid w:val="00C96895"/>
    <w:rsid w:val="00C96BE3"/>
    <w:rsid w:val="00C96CE5"/>
    <w:rsid w:val="00C97B1E"/>
    <w:rsid w:val="00CA1098"/>
    <w:rsid w:val="00CA29B1"/>
    <w:rsid w:val="00CA2F70"/>
    <w:rsid w:val="00CA3643"/>
    <w:rsid w:val="00CA3F71"/>
    <w:rsid w:val="00CA423F"/>
    <w:rsid w:val="00CA4860"/>
    <w:rsid w:val="00CA5150"/>
    <w:rsid w:val="00CA538F"/>
    <w:rsid w:val="00CA56FC"/>
    <w:rsid w:val="00CA5E60"/>
    <w:rsid w:val="00CA61AF"/>
    <w:rsid w:val="00CA65C0"/>
    <w:rsid w:val="00CA6687"/>
    <w:rsid w:val="00CA6BA6"/>
    <w:rsid w:val="00CA6C39"/>
    <w:rsid w:val="00CA6C66"/>
    <w:rsid w:val="00CA712C"/>
    <w:rsid w:val="00CA7DF8"/>
    <w:rsid w:val="00CB034E"/>
    <w:rsid w:val="00CB075E"/>
    <w:rsid w:val="00CB094D"/>
    <w:rsid w:val="00CB0F0E"/>
    <w:rsid w:val="00CB16A9"/>
    <w:rsid w:val="00CB1EB0"/>
    <w:rsid w:val="00CB223D"/>
    <w:rsid w:val="00CB27E8"/>
    <w:rsid w:val="00CB2907"/>
    <w:rsid w:val="00CB3954"/>
    <w:rsid w:val="00CB415C"/>
    <w:rsid w:val="00CB4226"/>
    <w:rsid w:val="00CB5080"/>
    <w:rsid w:val="00CB57EF"/>
    <w:rsid w:val="00CB598C"/>
    <w:rsid w:val="00CB5DFC"/>
    <w:rsid w:val="00CB60CB"/>
    <w:rsid w:val="00CB6FCB"/>
    <w:rsid w:val="00CB706C"/>
    <w:rsid w:val="00CB74C8"/>
    <w:rsid w:val="00CC07BA"/>
    <w:rsid w:val="00CC0BBC"/>
    <w:rsid w:val="00CC0CEE"/>
    <w:rsid w:val="00CC0D53"/>
    <w:rsid w:val="00CC0D6D"/>
    <w:rsid w:val="00CC0D97"/>
    <w:rsid w:val="00CC21FD"/>
    <w:rsid w:val="00CC2703"/>
    <w:rsid w:val="00CC35A5"/>
    <w:rsid w:val="00CC3F59"/>
    <w:rsid w:val="00CC485C"/>
    <w:rsid w:val="00CC4F22"/>
    <w:rsid w:val="00CC57E9"/>
    <w:rsid w:val="00CC5FAD"/>
    <w:rsid w:val="00CC66ED"/>
    <w:rsid w:val="00CC6C2D"/>
    <w:rsid w:val="00CC6F3A"/>
    <w:rsid w:val="00CC7275"/>
    <w:rsid w:val="00CC7D94"/>
    <w:rsid w:val="00CC7E58"/>
    <w:rsid w:val="00CD0DAC"/>
    <w:rsid w:val="00CD0DD1"/>
    <w:rsid w:val="00CD27CC"/>
    <w:rsid w:val="00CD38F9"/>
    <w:rsid w:val="00CD3B7B"/>
    <w:rsid w:val="00CD3D36"/>
    <w:rsid w:val="00CD3D92"/>
    <w:rsid w:val="00CD3E4B"/>
    <w:rsid w:val="00CD414C"/>
    <w:rsid w:val="00CD451C"/>
    <w:rsid w:val="00CD5442"/>
    <w:rsid w:val="00CD694F"/>
    <w:rsid w:val="00CD6AC2"/>
    <w:rsid w:val="00CD7696"/>
    <w:rsid w:val="00CD7B21"/>
    <w:rsid w:val="00CE013B"/>
    <w:rsid w:val="00CE08D2"/>
    <w:rsid w:val="00CE0D6D"/>
    <w:rsid w:val="00CE0E6C"/>
    <w:rsid w:val="00CE0ED9"/>
    <w:rsid w:val="00CE1D98"/>
    <w:rsid w:val="00CE1F0B"/>
    <w:rsid w:val="00CE299C"/>
    <w:rsid w:val="00CE2A96"/>
    <w:rsid w:val="00CE2C63"/>
    <w:rsid w:val="00CE2FCF"/>
    <w:rsid w:val="00CE3699"/>
    <w:rsid w:val="00CE4555"/>
    <w:rsid w:val="00CE4CBC"/>
    <w:rsid w:val="00CE55F6"/>
    <w:rsid w:val="00CE70CC"/>
    <w:rsid w:val="00CE721F"/>
    <w:rsid w:val="00CE7767"/>
    <w:rsid w:val="00CE7E2F"/>
    <w:rsid w:val="00CF015F"/>
    <w:rsid w:val="00CF0501"/>
    <w:rsid w:val="00CF206A"/>
    <w:rsid w:val="00CF33D2"/>
    <w:rsid w:val="00CF3D71"/>
    <w:rsid w:val="00CF4484"/>
    <w:rsid w:val="00CF490B"/>
    <w:rsid w:val="00CF4EC6"/>
    <w:rsid w:val="00CF5202"/>
    <w:rsid w:val="00CF579E"/>
    <w:rsid w:val="00CF5B8F"/>
    <w:rsid w:val="00CF5E45"/>
    <w:rsid w:val="00CF5FCA"/>
    <w:rsid w:val="00CF6117"/>
    <w:rsid w:val="00CF6137"/>
    <w:rsid w:val="00CF6502"/>
    <w:rsid w:val="00CF6545"/>
    <w:rsid w:val="00CF67D6"/>
    <w:rsid w:val="00CF6FF3"/>
    <w:rsid w:val="00D0016A"/>
    <w:rsid w:val="00D004B2"/>
    <w:rsid w:val="00D00BCA"/>
    <w:rsid w:val="00D01D6B"/>
    <w:rsid w:val="00D02404"/>
    <w:rsid w:val="00D025BB"/>
    <w:rsid w:val="00D02AB0"/>
    <w:rsid w:val="00D02B65"/>
    <w:rsid w:val="00D03508"/>
    <w:rsid w:val="00D04547"/>
    <w:rsid w:val="00D04E97"/>
    <w:rsid w:val="00D05DD1"/>
    <w:rsid w:val="00D05FA8"/>
    <w:rsid w:val="00D06028"/>
    <w:rsid w:val="00D06575"/>
    <w:rsid w:val="00D06E4E"/>
    <w:rsid w:val="00D06E6D"/>
    <w:rsid w:val="00D11747"/>
    <w:rsid w:val="00D12091"/>
    <w:rsid w:val="00D12518"/>
    <w:rsid w:val="00D132C0"/>
    <w:rsid w:val="00D13451"/>
    <w:rsid w:val="00D13994"/>
    <w:rsid w:val="00D150D8"/>
    <w:rsid w:val="00D15679"/>
    <w:rsid w:val="00D15A0B"/>
    <w:rsid w:val="00D160AB"/>
    <w:rsid w:val="00D16842"/>
    <w:rsid w:val="00D16BAE"/>
    <w:rsid w:val="00D206E4"/>
    <w:rsid w:val="00D20A15"/>
    <w:rsid w:val="00D20F61"/>
    <w:rsid w:val="00D21182"/>
    <w:rsid w:val="00D21576"/>
    <w:rsid w:val="00D2285D"/>
    <w:rsid w:val="00D22F8F"/>
    <w:rsid w:val="00D23320"/>
    <w:rsid w:val="00D23561"/>
    <w:rsid w:val="00D25039"/>
    <w:rsid w:val="00D27179"/>
    <w:rsid w:val="00D275A4"/>
    <w:rsid w:val="00D2782E"/>
    <w:rsid w:val="00D27972"/>
    <w:rsid w:val="00D27B04"/>
    <w:rsid w:val="00D30BD9"/>
    <w:rsid w:val="00D30DF1"/>
    <w:rsid w:val="00D3112F"/>
    <w:rsid w:val="00D3208B"/>
    <w:rsid w:val="00D32401"/>
    <w:rsid w:val="00D3240A"/>
    <w:rsid w:val="00D32A92"/>
    <w:rsid w:val="00D32B63"/>
    <w:rsid w:val="00D3369B"/>
    <w:rsid w:val="00D340AD"/>
    <w:rsid w:val="00D343FE"/>
    <w:rsid w:val="00D348AC"/>
    <w:rsid w:val="00D34A3E"/>
    <w:rsid w:val="00D35801"/>
    <w:rsid w:val="00D36CF7"/>
    <w:rsid w:val="00D36F44"/>
    <w:rsid w:val="00D3708B"/>
    <w:rsid w:val="00D37154"/>
    <w:rsid w:val="00D37405"/>
    <w:rsid w:val="00D3768B"/>
    <w:rsid w:val="00D378B2"/>
    <w:rsid w:val="00D37931"/>
    <w:rsid w:val="00D40069"/>
    <w:rsid w:val="00D40323"/>
    <w:rsid w:val="00D40951"/>
    <w:rsid w:val="00D41AA5"/>
    <w:rsid w:val="00D422AC"/>
    <w:rsid w:val="00D42560"/>
    <w:rsid w:val="00D4290E"/>
    <w:rsid w:val="00D42FEC"/>
    <w:rsid w:val="00D431EE"/>
    <w:rsid w:val="00D4344B"/>
    <w:rsid w:val="00D43AD5"/>
    <w:rsid w:val="00D44297"/>
    <w:rsid w:val="00D44BF6"/>
    <w:rsid w:val="00D44C84"/>
    <w:rsid w:val="00D44E2B"/>
    <w:rsid w:val="00D44FB7"/>
    <w:rsid w:val="00D45368"/>
    <w:rsid w:val="00D4637F"/>
    <w:rsid w:val="00D511E1"/>
    <w:rsid w:val="00D51BBB"/>
    <w:rsid w:val="00D524ED"/>
    <w:rsid w:val="00D52A6C"/>
    <w:rsid w:val="00D52EFC"/>
    <w:rsid w:val="00D53FC0"/>
    <w:rsid w:val="00D543BB"/>
    <w:rsid w:val="00D54B79"/>
    <w:rsid w:val="00D5532C"/>
    <w:rsid w:val="00D56DFE"/>
    <w:rsid w:val="00D56FD3"/>
    <w:rsid w:val="00D574AC"/>
    <w:rsid w:val="00D576F1"/>
    <w:rsid w:val="00D60831"/>
    <w:rsid w:val="00D60FF6"/>
    <w:rsid w:val="00D614B4"/>
    <w:rsid w:val="00D618E7"/>
    <w:rsid w:val="00D619BC"/>
    <w:rsid w:val="00D62BF1"/>
    <w:rsid w:val="00D62C22"/>
    <w:rsid w:val="00D63340"/>
    <w:rsid w:val="00D63ABA"/>
    <w:rsid w:val="00D63D86"/>
    <w:rsid w:val="00D6470D"/>
    <w:rsid w:val="00D663FB"/>
    <w:rsid w:val="00D671D2"/>
    <w:rsid w:val="00D678F7"/>
    <w:rsid w:val="00D70376"/>
    <w:rsid w:val="00D71A42"/>
    <w:rsid w:val="00D7286D"/>
    <w:rsid w:val="00D7357A"/>
    <w:rsid w:val="00D7366A"/>
    <w:rsid w:val="00D73BED"/>
    <w:rsid w:val="00D73CB3"/>
    <w:rsid w:val="00D7457C"/>
    <w:rsid w:val="00D748D8"/>
    <w:rsid w:val="00D75DE3"/>
    <w:rsid w:val="00D76BDE"/>
    <w:rsid w:val="00D80086"/>
    <w:rsid w:val="00D8062B"/>
    <w:rsid w:val="00D80DC6"/>
    <w:rsid w:val="00D81C56"/>
    <w:rsid w:val="00D82865"/>
    <w:rsid w:val="00D829C3"/>
    <w:rsid w:val="00D832A1"/>
    <w:rsid w:val="00D8395B"/>
    <w:rsid w:val="00D847D5"/>
    <w:rsid w:val="00D84968"/>
    <w:rsid w:val="00D84A25"/>
    <w:rsid w:val="00D852DB"/>
    <w:rsid w:val="00D85347"/>
    <w:rsid w:val="00D8563E"/>
    <w:rsid w:val="00D858BA"/>
    <w:rsid w:val="00D86579"/>
    <w:rsid w:val="00D86E3A"/>
    <w:rsid w:val="00D87E2C"/>
    <w:rsid w:val="00D87EBF"/>
    <w:rsid w:val="00D87F21"/>
    <w:rsid w:val="00D9026A"/>
    <w:rsid w:val="00D90359"/>
    <w:rsid w:val="00D9128F"/>
    <w:rsid w:val="00D913EF"/>
    <w:rsid w:val="00D9190A"/>
    <w:rsid w:val="00D91950"/>
    <w:rsid w:val="00D91FA4"/>
    <w:rsid w:val="00D928A7"/>
    <w:rsid w:val="00D929F7"/>
    <w:rsid w:val="00D93EF6"/>
    <w:rsid w:val="00D95D43"/>
    <w:rsid w:val="00D9632D"/>
    <w:rsid w:val="00D9633D"/>
    <w:rsid w:val="00D9751B"/>
    <w:rsid w:val="00D977A9"/>
    <w:rsid w:val="00DA2031"/>
    <w:rsid w:val="00DA2BAC"/>
    <w:rsid w:val="00DA38A3"/>
    <w:rsid w:val="00DA3AD8"/>
    <w:rsid w:val="00DA3C6C"/>
    <w:rsid w:val="00DA44D6"/>
    <w:rsid w:val="00DA56E1"/>
    <w:rsid w:val="00DA57E4"/>
    <w:rsid w:val="00DA603C"/>
    <w:rsid w:val="00DA61CC"/>
    <w:rsid w:val="00DA63B8"/>
    <w:rsid w:val="00DA74C2"/>
    <w:rsid w:val="00DB0917"/>
    <w:rsid w:val="00DB0EB6"/>
    <w:rsid w:val="00DB0F4E"/>
    <w:rsid w:val="00DB1728"/>
    <w:rsid w:val="00DB2264"/>
    <w:rsid w:val="00DB240D"/>
    <w:rsid w:val="00DB2667"/>
    <w:rsid w:val="00DB34F8"/>
    <w:rsid w:val="00DB3514"/>
    <w:rsid w:val="00DB366F"/>
    <w:rsid w:val="00DB381A"/>
    <w:rsid w:val="00DB52BD"/>
    <w:rsid w:val="00DB573C"/>
    <w:rsid w:val="00DB5B47"/>
    <w:rsid w:val="00DB66D9"/>
    <w:rsid w:val="00DB68B2"/>
    <w:rsid w:val="00DB6AB2"/>
    <w:rsid w:val="00DB6BB0"/>
    <w:rsid w:val="00DB7F0E"/>
    <w:rsid w:val="00DC0148"/>
    <w:rsid w:val="00DC0220"/>
    <w:rsid w:val="00DC04AF"/>
    <w:rsid w:val="00DC1A6A"/>
    <w:rsid w:val="00DC232A"/>
    <w:rsid w:val="00DC243E"/>
    <w:rsid w:val="00DC2479"/>
    <w:rsid w:val="00DC2771"/>
    <w:rsid w:val="00DC347B"/>
    <w:rsid w:val="00DC4517"/>
    <w:rsid w:val="00DC507E"/>
    <w:rsid w:val="00DC5944"/>
    <w:rsid w:val="00DC630B"/>
    <w:rsid w:val="00DC6985"/>
    <w:rsid w:val="00DC6FBB"/>
    <w:rsid w:val="00DC7E95"/>
    <w:rsid w:val="00DC7EC4"/>
    <w:rsid w:val="00DD0642"/>
    <w:rsid w:val="00DD13CA"/>
    <w:rsid w:val="00DD14D4"/>
    <w:rsid w:val="00DD1937"/>
    <w:rsid w:val="00DD1CC3"/>
    <w:rsid w:val="00DD2967"/>
    <w:rsid w:val="00DD2DB3"/>
    <w:rsid w:val="00DD3049"/>
    <w:rsid w:val="00DD4BE1"/>
    <w:rsid w:val="00DD4E76"/>
    <w:rsid w:val="00DD51D4"/>
    <w:rsid w:val="00DD525E"/>
    <w:rsid w:val="00DD61BF"/>
    <w:rsid w:val="00DD6691"/>
    <w:rsid w:val="00DD6A5C"/>
    <w:rsid w:val="00DE13DF"/>
    <w:rsid w:val="00DE1C65"/>
    <w:rsid w:val="00DE24B7"/>
    <w:rsid w:val="00DE5432"/>
    <w:rsid w:val="00DE56D9"/>
    <w:rsid w:val="00DE5877"/>
    <w:rsid w:val="00DE6513"/>
    <w:rsid w:val="00DE65E5"/>
    <w:rsid w:val="00DE735C"/>
    <w:rsid w:val="00DE770C"/>
    <w:rsid w:val="00DF03B4"/>
    <w:rsid w:val="00DF0509"/>
    <w:rsid w:val="00DF1CC0"/>
    <w:rsid w:val="00DF1DEB"/>
    <w:rsid w:val="00DF20B2"/>
    <w:rsid w:val="00DF2394"/>
    <w:rsid w:val="00DF29DE"/>
    <w:rsid w:val="00DF3009"/>
    <w:rsid w:val="00DF3C81"/>
    <w:rsid w:val="00DF4885"/>
    <w:rsid w:val="00DF634F"/>
    <w:rsid w:val="00DF6A0B"/>
    <w:rsid w:val="00DF6A53"/>
    <w:rsid w:val="00DF6E3F"/>
    <w:rsid w:val="00DF7801"/>
    <w:rsid w:val="00DF79CA"/>
    <w:rsid w:val="00DF7EDE"/>
    <w:rsid w:val="00E0102F"/>
    <w:rsid w:val="00E03424"/>
    <w:rsid w:val="00E03B54"/>
    <w:rsid w:val="00E0579F"/>
    <w:rsid w:val="00E05B60"/>
    <w:rsid w:val="00E068B8"/>
    <w:rsid w:val="00E074A8"/>
    <w:rsid w:val="00E078E6"/>
    <w:rsid w:val="00E07A89"/>
    <w:rsid w:val="00E07E71"/>
    <w:rsid w:val="00E07FF7"/>
    <w:rsid w:val="00E100F7"/>
    <w:rsid w:val="00E1039C"/>
    <w:rsid w:val="00E1051A"/>
    <w:rsid w:val="00E11625"/>
    <w:rsid w:val="00E11689"/>
    <w:rsid w:val="00E134A4"/>
    <w:rsid w:val="00E13E9A"/>
    <w:rsid w:val="00E14135"/>
    <w:rsid w:val="00E14FAD"/>
    <w:rsid w:val="00E155D0"/>
    <w:rsid w:val="00E15853"/>
    <w:rsid w:val="00E15AAF"/>
    <w:rsid w:val="00E15F30"/>
    <w:rsid w:val="00E16493"/>
    <w:rsid w:val="00E20CBB"/>
    <w:rsid w:val="00E20ED5"/>
    <w:rsid w:val="00E2179E"/>
    <w:rsid w:val="00E21883"/>
    <w:rsid w:val="00E22F4F"/>
    <w:rsid w:val="00E22F9D"/>
    <w:rsid w:val="00E233FE"/>
    <w:rsid w:val="00E23852"/>
    <w:rsid w:val="00E23FBF"/>
    <w:rsid w:val="00E247F9"/>
    <w:rsid w:val="00E24C4B"/>
    <w:rsid w:val="00E25F0D"/>
    <w:rsid w:val="00E269CD"/>
    <w:rsid w:val="00E26E49"/>
    <w:rsid w:val="00E27087"/>
    <w:rsid w:val="00E2782B"/>
    <w:rsid w:val="00E2793B"/>
    <w:rsid w:val="00E27C98"/>
    <w:rsid w:val="00E30517"/>
    <w:rsid w:val="00E31273"/>
    <w:rsid w:val="00E31BC7"/>
    <w:rsid w:val="00E320C2"/>
    <w:rsid w:val="00E32D13"/>
    <w:rsid w:val="00E33772"/>
    <w:rsid w:val="00E33A36"/>
    <w:rsid w:val="00E3493E"/>
    <w:rsid w:val="00E34A6E"/>
    <w:rsid w:val="00E3500D"/>
    <w:rsid w:val="00E356D4"/>
    <w:rsid w:val="00E35E62"/>
    <w:rsid w:val="00E360B2"/>
    <w:rsid w:val="00E363C0"/>
    <w:rsid w:val="00E364AD"/>
    <w:rsid w:val="00E364BF"/>
    <w:rsid w:val="00E36E6F"/>
    <w:rsid w:val="00E4191B"/>
    <w:rsid w:val="00E41B1D"/>
    <w:rsid w:val="00E41B83"/>
    <w:rsid w:val="00E41FD9"/>
    <w:rsid w:val="00E4299D"/>
    <w:rsid w:val="00E42C96"/>
    <w:rsid w:val="00E43527"/>
    <w:rsid w:val="00E44125"/>
    <w:rsid w:val="00E4574D"/>
    <w:rsid w:val="00E45768"/>
    <w:rsid w:val="00E45891"/>
    <w:rsid w:val="00E471D0"/>
    <w:rsid w:val="00E5049F"/>
    <w:rsid w:val="00E5173C"/>
    <w:rsid w:val="00E51A06"/>
    <w:rsid w:val="00E51E3B"/>
    <w:rsid w:val="00E527B3"/>
    <w:rsid w:val="00E52A09"/>
    <w:rsid w:val="00E52E93"/>
    <w:rsid w:val="00E539F4"/>
    <w:rsid w:val="00E53DB0"/>
    <w:rsid w:val="00E54F7C"/>
    <w:rsid w:val="00E56046"/>
    <w:rsid w:val="00E60459"/>
    <w:rsid w:val="00E607EB"/>
    <w:rsid w:val="00E60D15"/>
    <w:rsid w:val="00E629EA"/>
    <w:rsid w:val="00E62F2D"/>
    <w:rsid w:val="00E630B9"/>
    <w:rsid w:val="00E64EEC"/>
    <w:rsid w:val="00E6506A"/>
    <w:rsid w:val="00E65557"/>
    <w:rsid w:val="00E65E95"/>
    <w:rsid w:val="00E66927"/>
    <w:rsid w:val="00E669CC"/>
    <w:rsid w:val="00E66C4E"/>
    <w:rsid w:val="00E70BDB"/>
    <w:rsid w:val="00E71885"/>
    <w:rsid w:val="00E72879"/>
    <w:rsid w:val="00E72AF8"/>
    <w:rsid w:val="00E73B2D"/>
    <w:rsid w:val="00E740FD"/>
    <w:rsid w:val="00E74209"/>
    <w:rsid w:val="00E74C4C"/>
    <w:rsid w:val="00E74DAF"/>
    <w:rsid w:val="00E75F11"/>
    <w:rsid w:val="00E76616"/>
    <w:rsid w:val="00E77017"/>
    <w:rsid w:val="00E77734"/>
    <w:rsid w:val="00E77ADC"/>
    <w:rsid w:val="00E8122E"/>
    <w:rsid w:val="00E823B4"/>
    <w:rsid w:val="00E82D9D"/>
    <w:rsid w:val="00E848E2"/>
    <w:rsid w:val="00E8540C"/>
    <w:rsid w:val="00E85F81"/>
    <w:rsid w:val="00E86BE3"/>
    <w:rsid w:val="00E86E79"/>
    <w:rsid w:val="00E875B9"/>
    <w:rsid w:val="00E875F8"/>
    <w:rsid w:val="00E87652"/>
    <w:rsid w:val="00E8791F"/>
    <w:rsid w:val="00E87FB6"/>
    <w:rsid w:val="00E90314"/>
    <w:rsid w:val="00E9032D"/>
    <w:rsid w:val="00E90FF5"/>
    <w:rsid w:val="00E91076"/>
    <w:rsid w:val="00E917F5"/>
    <w:rsid w:val="00E9183A"/>
    <w:rsid w:val="00E92234"/>
    <w:rsid w:val="00E92FAB"/>
    <w:rsid w:val="00E931AC"/>
    <w:rsid w:val="00E93AE6"/>
    <w:rsid w:val="00E96051"/>
    <w:rsid w:val="00E9650D"/>
    <w:rsid w:val="00E96E25"/>
    <w:rsid w:val="00E97533"/>
    <w:rsid w:val="00E97627"/>
    <w:rsid w:val="00E97B39"/>
    <w:rsid w:val="00E97D16"/>
    <w:rsid w:val="00E97E17"/>
    <w:rsid w:val="00EA03FE"/>
    <w:rsid w:val="00EA0692"/>
    <w:rsid w:val="00EA097F"/>
    <w:rsid w:val="00EA0DD5"/>
    <w:rsid w:val="00EA1484"/>
    <w:rsid w:val="00EA1D67"/>
    <w:rsid w:val="00EA1E13"/>
    <w:rsid w:val="00EA2603"/>
    <w:rsid w:val="00EA3926"/>
    <w:rsid w:val="00EA3F30"/>
    <w:rsid w:val="00EA4573"/>
    <w:rsid w:val="00EA4B1A"/>
    <w:rsid w:val="00EA584A"/>
    <w:rsid w:val="00EA5C32"/>
    <w:rsid w:val="00EA5D22"/>
    <w:rsid w:val="00EA690E"/>
    <w:rsid w:val="00EA6A64"/>
    <w:rsid w:val="00EA6FD9"/>
    <w:rsid w:val="00EA71F2"/>
    <w:rsid w:val="00EA7449"/>
    <w:rsid w:val="00EA7503"/>
    <w:rsid w:val="00EA7A29"/>
    <w:rsid w:val="00EB00CB"/>
    <w:rsid w:val="00EB0785"/>
    <w:rsid w:val="00EB11A1"/>
    <w:rsid w:val="00EB2986"/>
    <w:rsid w:val="00EB33E8"/>
    <w:rsid w:val="00EB49BB"/>
    <w:rsid w:val="00EB6571"/>
    <w:rsid w:val="00EB67E1"/>
    <w:rsid w:val="00EB6A5B"/>
    <w:rsid w:val="00EB77EF"/>
    <w:rsid w:val="00EC01A8"/>
    <w:rsid w:val="00EC08F1"/>
    <w:rsid w:val="00EC09F3"/>
    <w:rsid w:val="00EC0ECB"/>
    <w:rsid w:val="00EC1080"/>
    <w:rsid w:val="00EC21A4"/>
    <w:rsid w:val="00EC2CD6"/>
    <w:rsid w:val="00EC3234"/>
    <w:rsid w:val="00EC387A"/>
    <w:rsid w:val="00EC5EC0"/>
    <w:rsid w:val="00EC6272"/>
    <w:rsid w:val="00EC631F"/>
    <w:rsid w:val="00EC6342"/>
    <w:rsid w:val="00EC64E3"/>
    <w:rsid w:val="00EC7471"/>
    <w:rsid w:val="00EC7EA5"/>
    <w:rsid w:val="00ED15D7"/>
    <w:rsid w:val="00ED2864"/>
    <w:rsid w:val="00ED334D"/>
    <w:rsid w:val="00ED3519"/>
    <w:rsid w:val="00ED3682"/>
    <w:rsid w:val="00ED39C1"/>
    <w:rsid w:val="00ED3E12"/>
    <w:rsid w:val="00ED4D29"/>
    <w:rsid w:val="00ED4E02"/>
    <w:rsid w:val="00ED59D5"/>
    <w:rsid w:val="00ED60BD"/>
    <w:rsid w:val="00ED61EA"/>
    <w:rsid w:val="00ED67D4"/>
    <w:rsid w:val="00ED6AC4"/>
    <w:rsid w:val="00ED72BC"/>
    <w:rsid w:val="00ED79D4"/>
    <w:rsid w:val="00ED7FCD"/>
    <w:rsid w:val="00EE011A"/>
    <w:rsid w:val="00EE0D3A"/>
    <w:rsid w:val="00EE21CE"/>
    <w:rsid w:val="00EE2927"/>
    <w:rsid w:val="00EE2B85"/>
    <w:rsid w:val="00EE2FB7"/>
    <w:rsid w:val="00EE302D"/>
    <w:rsid w:val="00EE37FE"/>
    <w:rsid w:val="00EE43FE"/>
    <w:rsid w:val="00EE49EC"/>
    <w:rsid w:val="00EE4DC3"/>
    <w:rsid w:val="00EE7AEE"/>
    <w:rsid w:val="00EF0424"/>
    <w:rsid w:val="00EF0BB2"/>
    <w:rsid w:val="00EF1096"/>
    <w:rsid w:val="00EF1BE3"/>
    <w:rsid w:val="00EF1BE9"/>
    <w:rsid w:val="00EF2A36"/>
    <w:rsid w:val="00EF2AAB"/>
    <w:rsid w:val="00EF356D"/>
    <w:rsid w:val="00EF35BF"/>
    <w:rsid w:val="00EF3E28"/>
    <w:rsid w:val="00EF3FDB"/>
    <w:rsid w:val="00EF4C7B"/>
    <w:rsid w:val="00EF51B7"/>
    <w:rsid w:val="00EF53FF"/>
    <w:rsid w:val="00EF58E2"/>
    <w:rsid w:val="00EF5F56"/>
    <w:rsid w:val="00EF6281"/>
    <w:rsid w:val="00EF6723"/>
    <w:rsid w:val="00EF6CBC"/>
    <w:rsid w:val="00EF7137"/>
    <w:rsid w:val="00EF7142"/>
    <w:rsid w:val="00EF7E05"/>
    <w:rsid w:val="00F0001F"/>
    <w:rsid w:val="00F00975"/>
    <w:rsid w:val="00F0116D"/>
    <w:rsid w:val="00F0226D"/>
    <w:rsid w:val="00F02AA7"/>
    <w:rsid w:val="00F02C0A"/>
    <w:rsid w:val="00F02DBA"/>
    <w:rsid w:val="00F032A4"/>
    <w:rsid w:val="00F03611"/>
    <w:rsid w:val="00F03CDA"/>
    <w:rsid w:val="00F03DD1"/>
    <w:rsid w:val="00F05273"/>
    <w:rsid w:val="00F0544E"/>
    <w:rsid w:val="00F06496"/>
    <w:rsid w:val="00F067D9"/>
    <w:rsid w:val="00F06D98"/>
    <w:rsid w:val="00F06E49"/>
    <w:rsid w:val="00F07682"/>
    <w:rsid w:val="00F10AD4"/>
    <w:rsid w:val="00F11665"/>
    <w:rsid w:val="00F12520"/>
    <w:rsid w:val="00F1263B"/>
    <w:rsid w:val="00F12DB8"/>
    <w:rsid w:val="00F134A5"/>
    <w:rsid w:val="00F14CC7"/>
    <w:rsid w:val="00F14D3E"/>
    <w:rsid w:val="00F15664"/>
    <w:rsid w:val="00F156F3"/>
    <w:rsid w:val="00F1571C"/>
    <w:rsid w:val="00F1584A"/>
    <w:rsid w:val="00F15B8E"/>
    <w:rsid w:val="00F15C6C"/>
    <w:rsid w:val="00F162C6"/>
    <w:rsid w:val="00F16AEB"/>
    <w:rsid w:val="00F16D11"/>
    <w:rsid w:val="00F170CC"/>
    <w:rsid w:val="00F1722C"/>
    <w:rsid w:val="00F2091C"/>
    <w:rsid w:val="00F20D30"/>
    <w:rsid w:val="00F20DB2"/>
    <w:rsid w:val="00F2157A"/>
    <w:rsid w:val="00F215D0"/>
    <w:rsid w:val="00F221AB"/>
    <w:rsid w:val="00F2238A"/>
    <w:rsid w:val="00F22641"/>
    <w:rsid w:val="00F23174"/>
    <w:rsid w:val="00F233C3"/>
    <w:rsid w:val="00F24017"/>
    <w:rsid w:val="00F24AC0"/>
    <w:rsid w:val="00F2552C"/>
    <w:rsid w:val="00F259BD"/>
    <w:rsid w:val="00F2706D"/>
    <w:rsid w:val="00F273C9"/>
    <w:rsid w:val="00F2789A"/>
    <w:rsid w:val="00F322F3"/>
    <w:rsid w:val="00F330FA"/>
    <w:rsid w:val="00F33325"/>
    <w:rsid w:val="00F338FD"/>
    <w:rsid w:val="00F34259"/>
    <w:rsid w:val="00F3482C"/>
    <w:rsid w:val="00F34AB9"/>
    <w:rsid w:val="00F35CD2"/>
    <w:rsid w:val="00F365DF"/>
    <w:rsid w:val="00F3668F"/>
    <w:rsid w:val="00F37524"/>
    <w:rsid w:val="00F37CF5"/>
    <w:rsid w:val="00F37DD3"/>
    <w:rsid w:val="00F37F27"/>
    <w:rsid w:val="00F40603"/>
    <w:rsid w:val="00F4155C"/>
    <w:rsid w:val="00F415A5"/>
    <w:rsid w:val="00F41906"/>
    <w:rsid w:val="00F44764"/>
    <w:rsid w:val="00F46480"/>
    <w:rsid w:val="00F46952"/>
    <w:rsid w:val="00F47275"/>
    <w:rsid w:val="00F472C7"/>
    <w:rsid w:val="00F509DC"/>
    <w:rsid w:val="00F5108D"/>
    <w:rsid w:val="00F5219B"/>
    <w:rsid w:val="00F52784"/>
    <w:rsid w:val="00F5375D"/>
    <w:rsid w:val="00F53BEC"/>
    <w:rsid w:val="00F549D7"/>
    <w:rsid w:val="00F553E2"/>
    <w:rsid w:val="00F55999"/>
    <w:rsid w:val="00F57A6C"/>
    <w:rsid w:val="00F57BFA"/>
    <w:rsid w:val="00F60010"/>
    <w:rsid w:val="00F6054E"/>
    <w:rsid w:val="00F61A8B"/>
    <w:rsid w:val="00F6213E"/>
    <w:rsid w:val="00F6237A"/>
    <w:rsid w:val="00F6256C"/>
    <w:rsid w:val="00F6313D"/>
    <w:rsid w:val="00F63329"/>
    <w:rsid w:val="00F637B2"/>
    <w:rsid w:val="00F63822"/>
    <w:rsid w:val="00F63E11"/>
    <w:rsid w:val="00F6536D"/>
    <w:rsid w:val="00F65A62"/>
    <w:rsid w:val="00F662EB"/>
    <w:rsid w:val="00F67640"/>
    <w:rsid w:val="00F6764A"/>
    <w:rsid w:val="00F678BC"/>
    <w:rsid w:val="00F67B91"/>
    <w:rsid w:val="00F67CFE"/>
    <w:rsid w:val="00F7032F"/>
    <w:rsid w:val="00F71644"/>
    <w:rsid w:val="00F716D2"/>
    <w:rsid w:val="00F72559"/>
    <w:rsid w:val="00F72997"/>
    <w:rsid w:val="00F730A4"/>
    <w:rsid w:val="00F736AB"/>
    <w:rsid w:val="00F74278"/>
    <w:rsid w:val="00F743F8"/>
    <w:rsid w:val="00F746B1"/>
    <w:rsid w:val="00F77157"/>
    <w:rsid w:val="00F81035"/>
    <w:rsid w:val="00F812F9"/>
    <w:rsid w:val="00F81607"/>
    <w:rsid w:val="00F816B7"/>
    <w:rsid w:val="00F82DBD"/>
    <w:rsid w:val="00F835BF"/>
    <w:rsid w:val="00F847BD"/>
    <w:rsid w:val="00F861C7"/>
    <w:rsid w:val="00F86546"/>
    <w:rsid w:val="00F8685E"/>
    <w:rsid w:val="00F86D05"/>
    <w:rsid w:val="00F873D6"/>
    <w:rsid w:val="00F90B5F"/>
    <w:rsid w:val="00F90BA8"/>
    <w:rsid w:val="00F9108D"/>
    <w:rsid w:val="00F910FF"/>
    <w:rsid w:val="00F915B7"/>
    <w:rsid w:val="00F919DE"/>
    <w:rsid w:val="00F91AFC"/>
    <w:rsid w:val="00F92227"/>
    <w:rsid w:val="00F93573"/>
    <w:rsid w:val="00F93FCC"/>
    <w:rsid w:val="00F95371"/>
    <w:rsid w:val="00F955E2"/>
    <w:rsid w:val="00F9561E"/>
    <w:rsid w:val="00F9637E"/>
    <w:rsid w:val="00F9740E"/>
    <w:rsid w:val="00FA0388"/>
    <w:rsid w:val="00FA124F"/>
    <w:rsid w:val="00FA1B47"/>
    <w:rsid w:val="00FA1E52"/>
    <w:rsid w:val="00FA2432"/>
    <w:rsid w:val="00FA25D5"/>
    <w:rsid w:val="00FA2786"/>
    <w:rsid w:val="00FA2788"/>
    <w:rsid w:val="00FA5FB8"/>
    <w:rsid w:val="00FA6916"/>
    <w:rsid w:val="00FA7492"/>
    <w:rsid w:val="00FA7DE4"/>
    <w:rsid w:val="00FB0103"/>
    <w:rsid w:val="00FB01F9"/>
    <w:rsid w:val="00FB05C0"/>
    <w:rsid w:val="00FB072D"/>
    <w:rsid w:val="00FB170D"/>
    <w:rsid w:val="00FB1A99"/>
    <w:rsid w:val="00FB2FA2"/>
    <w:rsid w:val="00FB36FF"/>
    <w:rsid w:val="00FB3A4F"/>
    <w:rsid w:val="00FB53D1"/>
    <w:rsid w:val="00FB5B63"/>
    <w:rsid w:val="00FB6109"/>
    <w:rsid w:val="00FB623C"/>
    <w:rsid w:val="00FB699D"/>
    <w:rsid w:val="00FB78CE"/>
    <w:rsid w:val="00FB7B3D"/>
    <w:rsid w:val="00FC0372"/>
    <w:rsid w:val="00FC0588"/>
    <w:rsid w:val="00FC4731"/>
    <w:rsid w:val="00FC4F1C"/>
    <w:rsid w:val="00FC68D0"/>
    <w:rsid w:val="00FC6C15"/>
    <w:rsid w:val="00FC72F4"/>
    <w:rsid w:val="00FD035E"/>
    <w:rsid w:val="00FD04A7"/>
    <w:rsid w:val="00FD16E5"/>
    <w:rsid w:val="00FD1E07"/>
    <w:rsid w:val="00FD1EDC"/>
    <w:rsid w:val="00FD3044"/>
    <w:rsid w:val="00FD3B92"/>
    <w:rsid w:val="00FD3F51"/>
    <w:rsid w:val="00FD3FD4"/>
    <w:rsid w:val="00FD5AAE"/>
    <w:rsid w:val="00FD7729"/>
    <w:rsid w:val="00FE07F5"/>
    <w:rsid w:val="00FE0DE2"/>
    <w:rsid w:val="00FE1082"/>
    <w:rsid w:val="00FE1473"/>
    <w:rsid w:val="00FE190D"/>
    <w:rsid w:val="00FE2337"/>
    <w:rsid w:val="00FE31C3"/>
    <w:rsid w:val="00FE3795"/>
    <w:rsid w:val="00FE41BA"/>
    <w:rsid w:val="00FE5DAB"/>
    <w:rsid w:val="00FE5F40"/>
    <w:rsid w:val="00FE5F96"/>
    <w:rsid w:val="00FE6259"/>
    <w:rsid w:val="00FE6A8A"/>
    <w:rsid w:val="00FE7064"/>
    <w:rsid w:val="00FE7B65"/>
    <w:rsid w:val="00FF021B"/>
    <w:rsid w:val="00FF0888"/>
    <w:rsid w:val="00FF0EBD"/>
    <w:rsid w:val="00FF16B7"/>
    <w:rsid w:val="00FF1717"/>
    <w:rsid w:val="00FF1E1D"/>
    <w:rsid w:val="00FF1E7F"/>
    <w:rsid w:val="00FF2331"/>
    <w:rsid w:val="00FF2C8C"/>
    <w:rsid w:val="00FF312E"/>
    <w:rsid w:val="00FF31C3"/>
    <w:rsid w:val="00FF3CEF"/>
    <w:rsid w:val="00FF3EC3"/>
    <w:rsid w:val="00FF4000"/>
    <w:rsid w:val="00FF40E5"/>
    <w:rsid w:val="00FF421B"/>
    <w:rsid w:val="00FF6093"/>
    <w:rsid w:val="00FF6985"/>
    <w:rsid w:val="00FF6AC0"/>
    <w:rsid w:val="00FF7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729509"/>
  <w15:docId w15:val="{2F091F2E-2958-4C81-8324-86C4908CC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42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A4C98"/>
  </w:style>
  <w:style w:type="paragraph" w:styleId="Titolo1">
    <w:name w:val="heading 1"/>
    <w:basedOn w:val="Normale"/>
    <w:next w:val="Normale"/>
    <w:link w:val="Titolo1Carattere"/>
    <w:uiPriority w:val="9"/>
    <w:qFormat/>
    <w:rsid w:val="001379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137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379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379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379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379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379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3792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3792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13792E"/>
    <w:rPr>
      <w:color w:val="808080"/>
    </w:rPr>
  </w:style>
  <w:style w:type="paragraph" w:customStyle="1" w:styleId="CitaviBibliographyEntry">
    <w:name w:val="Citavi Bibliography Entry"/>
    <w:basedOn w:val="Normale"/>
    <w:link w:val="CitaviBibliographyEntryCarattere"/>
    <w:rsid w:val="0013792E"/>
    <w:pPr>
      <w:tabs>
        <w:tab w:val="left" w:pos="283"/>
      </w:tabs>
      <w:spacing w:after="60"/>
      <w:ind w:left="283" w:hanging="283"/>
    </w:pPr>
  </w:style>
  <w:style w:type="character" w:customStyle="1" w:styleId="CitaviBibliographyEntryCarattere">
    <w:name w:val="Citavi Bibliography Entry Carattere"/>
    <w:basedOn w:val="Carpredefinitoparagrafo"/>
    <w:link w:val="CitaviBibliographyEntry"/>
    <w:rsid w:val="0013792E"/>
  </w:style>
  <w:style w:type="paragraph" w:customStyle="1" w:styleId="CitaviBibliographyHeading">
    <w:name w:val="Citavi Bibliography Heading"/>
    <w:basedOn w:val="Titolo1"/>
    <w:link w:val="CitaviBibliographyHeadingCarattere"/>
    <w:rsid w:val="0013792E"/>
  </w:style>
  <w:style w:type="character" w:customStyle="1" w:styleId="CitaviBibliographyHeadingCarattere">
    <w:name w:val="Citavi Bibliography Heading Carattere"/>
    <w:basedOn w:val="Carpredefinitoparagrafo"/>
    <w:link w:val="CitaviBibliographyHeading"/>
    <w:rsid w:val="00137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37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BibliographySubheading1">
    <w:name w:val="Citavi Bibliography Subheading 1"/>
    <w:basedOn w:val="Titolo2"/>
    <w:link w:val="CitaviBibliographySubheading1Carattere"/>
    <w:rsid w:val="0013792E"/>
    <w:pPr>
      <w:outlineLvl w:val="9"/>
    </w:pPr>
    <w:rPr>
      <w:lang w:val="en-US"/>
    </w:rPr>
  </w:style>
  <w:style w:type="character" w:customStyle="1" w:styleId="CitaviBibliographySubheading1Carattere">
    <w:name w:val="Citavi Bibliography Subheading 1 Carattere"/>
    <w:basedOn w:val="Carpredefinitoparagrafo"/>
    <w:link w:val="CitaviBibliographySubheading1"/>
    <w:rsid w:val="00137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37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Titolo3"/>
    <w:link w:val="CitaviBibliographySubheading2Carattere"/>
    <w:rsid w:val="0013792E"/>
    <w:pPr>
      <w:outlineLvl w:val="9"/>
    </w:pPr>
    <w:rPr>
      <w:lang w:val="en-US"/>
    </w:rPr>
  </w:style>
  <w:style w:type="character" w:customStyle="1" w:styleId="CitaviBibliographySubheading2Carattere">
    <w:name w:val="Citavi Bibliography Subheading 2 Carattere"/>
    <w:basedOn w:val="Carpredefinitoparagrafo"/>
    <w:link w:val="CitaviBibliographySubheading2"/>
    <w:rsid w:val="0013792E"/>
    <w:rPr>
      <w:rFonts w:asciiTheme="majorHAnsi" w:eastAsiaTheme="majorEastAsia" w:hAnsiTheme="majorHAnsi" w:cstheme="majorBidi"/>
      <w:color w:val="1F3763" w:themeColor="accent1" w:themeShade="7F"/>
      <w:szCs w:val="24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3792E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customStyle="1" w:styleId="CitaviBibliographySubheading3">
    <w:name w:val="Citavi Bibliography Subheading 3"/>
    <w:basedOn w:val="Titolo4"/>
    <w:link w:val="CitaviBibliographySubheading3Carattere"/>
    <w:rsid w:val="0013792E"/>
    <w:pPr>
      <w:outlineLvl w:val="9"/>
    </w:pPr>
    <w:rPr>
      <w:lang w:val="en-US"/>
    </w:rPr>
  </w:style>
  <w:style w:type="character" w:customStyle="1" w:styleId="CitaviBibliographySubheading3Carattere">
    <w:name w:val="Citavi Bibliography Subheading 3 Carattere"/>
    <w:basedOn w:val="Carpredefinitoparagrafo"/>
    <w:link w:val="CitaviBibliographySubheading3"/>
    <w:rsid w:val="0013792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379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Titolo5"/>
    <w:link w:val="CitaviBibliographySubheading4Carattere"/>
    <w:rsid w:val="0013792E"/>
    <w:pPr>
      <w:outlineLvl w:val="9"/>
    </w:pPr>
    <w:rPr>
      <w:lang w:val="en-US"/>
    </w:rPr>
  </w:style>
  <w:style w:type="character" w:customStyle="1" w:styleId="CitaviBibliographySubheading4Carattere">
    <w:name w:val="Citavi Bibliography Subheading 4 Carattere"/>
    <w:basedOn w:val="Carpredefinitoparagrafo"/>
    <w:link w:val="CitaviBibliographySubheading4"/>
    <w:rsid w:val="0013792E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3792E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Titolo6"/>
    <w:link w:val="CitaviBibliographySubheading5Carattere"/>
    <w:rsid w:val="0013792E"/>
    <w:pPr>
      <w:outlineLvl w:val="9"/>
    </w:pPr>
    <w:rPr>
      <w:lang w:val="en-US"/>
    </w:rPr>
  </w:style>
  <w:style w:type="character" w:customStyle="1" w:styleId="CitaviBibliographySubheading5Carattere">
    <w:name w:val="Citavi Bibliography Subheading 5 Carattere"/>
    <w:basedOn w:val="Carpredefinitoparagrafo"/>
    <w:link w:val="CitaviBibliographySubheading5"/>
    <w:rsid w:val="0013792E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379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Titolo7"/>
    <w:link w:val="CitaviBibliographySubheading6Carattere"/>
    <w:rsid w:val="0013792E"/>
    <w:pPr>
      <w:outlineLvl w:val="9"/>
    </w:pPr>
    <w:rPr>
      <w:lang w:val="en-US"/>
    </w:rPr>
  </w:style>
  <w:style w:type="character" w:customStyle="1" w:styleId="CitaviBibliographySubheading6Carattere">
    <w:name w:val="Citavi Bibliography Subheading 6 Carattere"/>
    <w:basedOn w:val="Carpredefinitoparagrafo"/>
    <w:link w:val="CitaviBibliographySubheading6"/>
    <w:rsid w:val="0013792E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3792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Titolo8"/>
    <w:link w:val="CitaviBibliographySubheading7Carattere"/>
    <w:rsid w:val="0013792E"/>
    <w:pPr>
      <w:outlineLvl w:val="9"/>
    </w:pPr>
    <w:rPr>
      <w:lang w:val="en-US"/>
    </w:rPr>
  </w:style>
  <w:style w:type="character" w:customStyle="1" w:styleId="CitaviBibliographySubheading7Carattere">
    <w:name w:val="Citavi Bibliography Subheading 7 Carattere"/>
    <w:basedOn w:val="Carpredefinitoparagrafo"/>
    <w:link w:val="CitaviBibliographySubheading7"/>
    <w:rsid w:val="0013792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379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Titolo9"/>
    <w:link w:val="CitaviBibliographySubheading8Carattere"/>
    <w:rsid w:val="0013792E"/>
    <w:pPr>
      <w:outlineLvl w:val="9"/>
    </w:pPr>
    <w:rPr>
      <w:lang w:val="en-US"/>
    </w:rPr>
  </w:style>
  <w:style w:type="character" w:customStyle="1" w:styleId="CitaviBibliographySubheading8Carattere">
    <w:name w:val="Citavi Bibliography Subheading 8 Carattere"/>
    <w:basedOn w:val="Carpredefinitoparagrafo"/>
    <w:link w:val="CitaviBibliographySubheading8"/>
    <w:rsid w:val="001379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379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202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202E8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D001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0016A"/>
  </w:style>
  <w:style w:type="paragraph" w:styleId="Pidipagina">
    <w:name w:val="footer"/>
    <w:basedOn w:val="Normale"/>
    <w:link w:val="PidipaginaCarattere"/>
    <w:uiPriority w:val="99"/>
    <w:unhideWhenUsed/>
    <w:rsid w:val="00D001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0016A"/>
  </w:style>
  <w:style w:type="paragraph" w:customStyle="1" w:styleId="p1">
    <w:name w:val="p1"/>
    <w:basedOn w:val="Normale"/>
    <w:rsid w:val="00E76616"/>
    <w:pPr>
      <w:spacing w:after="0" w:line="240" w:lineRule="auto"/>
    </w:pPr>
    <w:rPr>
      <w:rFonts w:ascii="Helvetica" w:hAnsi="Helvetica" w:cs="Times New Roman"/>
      <w:sz w:val="17"/>
      <w:szCs w:val="17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204664"/>
    <w:rPr>
      <w:sz w:val="18"/>
      <w:szCs w:val="18"/>
    </w:rPr>
  </w:style>
  <w:style w:type="paragraph" w:styleId="Testocommento">
    <w:name w:val="annotation text"/>
    <w:basedOn w:val="Normale"/>
    <w:link w:val="TestocommentoCarattere"/>
    <w:autoRedefine/>
    <w:uiPriority w:val="99"/>
    <w:unhideWhenUsed/>
    <w:rsid w:val="00C2695A"/>
    <w:pPr>
      <w:spacing w:line="240" w:lineRule="auto"/>
    </w:pPr>
    <w:rPr>
      <w:szCs w:val="24"/>
      <w:lang w:val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2695A"/>
    <w:rPr>
      <w:szCs w:val="24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04664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04664"/>
    <w:rPr>
      <w:b/>
      <w:bCs/>
      <w:sz w:val="20"/>
      <w:szCs w:val="20"/>
      <w:lang w:val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C11FB3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C11FB3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C11FB3"/>
    <w:rPr>
      <w:vertAlign w:val="superscript"/>
    </w:rPr>
  </w:style>
  <w:style w:type="paragraph" w:styleId="Revisione">
    <w:name w:val="Revision"/>
    <w:hidden/>
    <w:uiPriority w:val="99"/>
    <w:semiHidden/>
    <w:rsid w:val="00125B2E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E74DAF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E22F4F"/>
    <w:rPr>
      <w:i/>
      <w:iCs/>
    </w:rPr>
  </w:style>
  <w:style w:type="table" w:styleId="Tabellasemplice2">
    <w:name w:val="Table Simple 2"/>
    <w:basedOn w:val="Tabellanormale"/>
    <w:uiPriority w:val="42"/>
    <w:rsid w:val="004513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76674D"/>
    <w:pPr>
      <w:outlineLvl w:val="9"/>
    </w:pPr>
  </w:style>
  <w:style w:type="paragraph" w:styleId="Bibliografia">
    <w:name w:val="Bibliography"/>
    <w:basedOn w:val="Normale"/>
    <w:next w:val="Normale"/>
    <w:uiPriority w:val="37"/>
    <w:semiHidden/>
    <w:unhideWhenUsed/>
    <w:rsid w:val="0076674D"/>
  </w:style>
  <w:style w:type="character" w:styleId="Titolodellibro">
    <w:name w:val="Book Title"/>
    <w:basedOn w:val="Carpredefinitoparagrafo"/>
    <w:uiPriority w:val="33"/>
    <w:qFormat/>
    <w:rsid w:val="0076674D"/>
    <w:rPr>
      <w:b/>
      <w:bCs/>
      <w:i/>
      <w:iCs/>
      <w:spacing w:val="5"/>
    </w:rPr>
  </w:style>
  <w:style w:type="character" w:styleId="Riferimentointenso">
    <w:name w:val="Intense Reference"/>
    <w:basedOn w:val="Carpredefinitoparagrafo"/>
    <w:uiPriority w:val="32"/>
    <w:qFormat/>
    <w:rsid w:val="0076674D"/>
    <w:rPr>
      <w:b/>
      <w:bCs/>
      <w:smallCaps/>
      <w:color w:val="4472C4" w:themeColor="accent1"/>
      <w:spacing w:val="5"/>
    </w:rPr>
  </w:style>
  <w:style w:type="character" w:styleId="Riferimentodelicato">
    <w:name w:val="Subtle Reference"/>
    <w:basedOn w:val="Carpredefinitoparagrafo"/>
    <w:uiPriority w:val="31"/>
    <w:qFormat/>
    <w:rsid w:val="0076674D"/>
    <w:rPr>
      <w:smallCaps/>
      <w:color w:val="5A5A5A" w:themeColor="text1" w:themeTint="A5"/>
    </w:rPr>
  </w:style>
  <w:style w:type="character" w:styleId="Enfasiintensa">
    <w:name w:val="Intense Emphasis"/>
    <w:basedOn w:val="Carpredefinitoparagrafo"/>
    <w:uiPriority w:val="21"/>
    <w:qFormat/>
    <w:rsid w:val="0076674D"/>
    <w:rPr>
      <w:i/>
      <w:iCs/>
      <w:color w:val="4472C4" w:themeColor="accent1"/>
    </w:rPr>
  </w:style>
  <w:style w:type="character" w:styleId="Enfasidelicata">
    <w:name w:val="Subtle Emphasis"/>
    <w:basedOn w:val="Carpredefinitoparagrafo"/>
    <w:uiPriority w:val="19"/>
    <w:qFormat/>
    <w:rsid w:val="0076674D"/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6674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6674D"/>
    <w:rPr>
      <w:i/>
      <w:iCs/>
      <w:color w:val="4472C4" w:themeColor="accent1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76674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76674D"/>
    <w:rPr>
      <w:i/>
      <w:iCs/>
      <w:color w:val="404040" w:themeColor="text1" w:themeTint="BF"/>
    </w:rPr>
  </w:style>
  <w:style w:type="table" w:styleId="Elencomedio1-Colore1">
    <w:name w:val="Medium List 1 Accent 1"/>
    <w:basedOn w:val="Tabellanormale"/>
    <w:uiPriority w:val="65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Sfondomedio2-Colore1">
    <w:name w:val="Medium Shading 2 Accent 1"/>
    <w:basedOn w:val="Tabellanormale"/>
    <w:uiPriority w:val="64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gliachiara-Colore1">
    <w:name w:val="Light Grid Accent 1"/>
    <w:basedOn w:val="Tabellanormale"/>
    <w:uiPriority w:val="62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Elencochiaro-Colore1">
    <w:name w:val="Light List Accent 1"/>
    <w:basedOn w:val="Tabellanormale"/>
    <w:uiPriority w:val="61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Sfondochiaro-Colore1">
    <w:name w:val="Light Shading Accent 1"/>
    <w:basedOn w:val="Tabellanormale"/>
    <w:uiPriority w:val="60"/>
    <w:semiHidden/>
    <w:unhideWhenUsed/>
    <w:rsid w:val="0076674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Grigliaacolori">
    <w:name w:val="Colorful Grid"/>
    <w:basedOn w:val="Tabellanormale"/>
    <w:uiPriority w:val="73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Elencoacolori">
    <w:name w:val="Colorful List"/>
    <w:basedOn w:val="Tabellanormale"/>
    <w:uiPriority w:val="72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fondoacolori">
    <w:name w:val="Colorful Shading"/>
    <w:basedOn w:val="Tabellanormale"/>
    <w:uiPriority w:val="71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Elencoscuro">
    <w:name w:val="Dark List"/>
    <w:basedOn w:val="Tabellanormale"/>
    <w:uiPriority w:val="70"/>
    <w:semiHidden/>
    <w:unhideWhenUsed/>
    <w:rsid w:val="007667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Grigliamedia3">
    <w:name w:val="Medium Grid 3"/>
    <w:basedOn w:val="Tabellanormale"/>
    <w:uiPriority w:val="69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2">
    <w:name w:val="Medium Grid 2"/>
    <w:basedOn w:val="Tabellanormale"/>
    <w:uiPriority w:val="68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1">
    <w:name w:val="Medium Grid 1"/>
    <w:basedOn w:val="Tabellanormale"/>
    <w:uiPriority w:val="67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Elencomedio2">
    <w:name w:val="Medium List 2"/>
    <w:basedOn w:val="Tabellanormale"/>
    <w:uiPriority w:val="66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1">
    <w:name w:val="Medium List 1"/>
    <w:basedOn w:val="Tabellanormale"/>
    <w:uiPriority w:val="65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fondomedio2">
    <w:name w:val="Medium Shading 2"/>
    <w:basedOn w:val="Tabellanormale"/>
    <w:uiPriority w:val="64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1">
    <w:name w:val="Medium Shading 1"/>
    <w:basedOn w:val="Tabellanormale"/>
    <w:uiPriority w:val="63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gliachiara">
    <w:name w:val="Light Grid"/>
    <w:basedOn w:val="Tabellanormale"/>
    <w:uiPriority w:val="62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Elencochiaro">
    <w:name w:val="Light List"/>
    <w:basedOn w:val="Tabellanormale"/>
    <w:uiPriority w:val="61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fondochiaro">
    <w:name w:val="Light Shading"/>
    <w:basedOn w:val="Tabellanormale"/>
    <w:uiPriority w:val="60"/>
    <w:semiHidden/>
    <w:unhideWhenUsed/>
    <w:rsid w:val="007667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essunaspaziatura">
    <w:name w:val="No Spacing"/>
    <w:uiPriority w:val="1"/>
    <w:qFormat/>
    <w:rsid w:val="0076674D"/>
    <w:pPr>
      <w:spacing w:after="0" w:line="240" w:lineRule="auto"/>
    </w:pPr>
  </w:style>
  <w:style w:type="character" w:styleId="VariabileHTML">
    <w:name w:val="HTML Variable"/>
    <w:basedOn w:val="Carpredefinitoparagrafo"/>
    <w:uiPriority w:val="99"/>
    <w:semiHidden/>
    <w:unhideWhenUsed/>
    <w:rsid w:val="0076674D"/>
    <w:rPr>
      <w:i/>
      <w:iCs/>
    </w:rPr>
  </w:style>
  <w:style w:type="character" w:styleId="MacchinadascrivereHTML">
    <w:name w:val="HTML Typewriter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EsempioHTML">
    <w:name w:val="HTML Sample"/>
    <w:basedOn w:val="Carpredefinitoparagrafo"/>
    <w:uiPriority w:val="99"/>
    <w:semiHidden/>
    <w:unhideWhenUsed/>
    <w:rsid w:val="0076674D"/>
    <w:rPr>
      <w:rFonts w:ascii="Consolas" w:hAnsi="Consolas"/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6674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6674D"/>
    <w:rPr>
      <w:rFonts w:ascii="Consolas" w:hAnsi="Consolas"/>
      <w:sz w:val="20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DefinizioneHTML">
    <w:name w:val="HTML Definition"/>
    <w:basedOn w:val="Carpredefinitoparagrafo"/>
    <w:uiPriority w:val="99"/>
    <w:semiHidden/>
    <w:unhideWhenUsed/>
    <w:rsid w:val="0076674D"/>
    <w:rPr>
      <w:i/>
      <w:iCs/>
    </w:rPr>
  </w:style>
  <w:style w:type="character" w:styleId="CodiceHTML">
    <w:name w:val="HTML Code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CitazioneHTML">
    <w:name w:val="HTML Cite"/>
    <w:basedOn w:val="Carpredefinitoparagrafo"/>
    <w:uiPriority w:val="99"/>
    <w:semiHidden/>
    <w:unhideWhenUsed/>
    <w:rsid w:val="0076674D"/>
    <w:rPr>
      <w:i/>
      <w:iCs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76674D"/>
    <w:pPr>
      <w:spacing w:after="0"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76674D"/>
    <w:rPr>
      <w:i/>
      <w:iCs/>
    </w:rPr>
  </w:style>
  <w:style w:type="character" w:styleId="AcronimoHTML">
    <w:name w:val="HTML Acronym"/>
    <w:basedOn w:val="Carpredefinitoparagrafo"/>
    <w:uiPriority w:val="99"/>
    <w:semiHidden/>
    <w:unhideWhenUsed/>
    <w:rsid w:val="0076674D"/>
  </w:style>
  <w:style w:type="paragraph" w:styleId="NormaleWeb">
    <w:name w:val="Normal (Web)"/>
    <w:basedOn w:val="Normale"/>
    <w:uiPriority w:val="99"/>
    <w:semiHidden/>
    <w:unhideWhenUsed/>
    <w:rsid w:val="0076674D"/>
    <w:rPr>
      <w:rFonts w:cs="Times New Roman"/>
      <w:szCs w:val="24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76674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76674D"/>
    <w:rPr>
      <w:rFonts w:ascii="Consolas" w:hAnsi="Consolas"/>
      <w:sz w:val="21"/>
      <w:szCs w:val="21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76674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76674D"/>
    <w:rPr>
      <w:rFonts w:ascii="Segoe UI" w:hAnsi="Segoe UI" w:cs="Segoe UI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76674D"/>
    <w:rPr>
      <w:b/>
      <w:b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76674D"/>
    <w:rPr>
      <w:color w:val="954F72" w:themeColor="followedHyperlink"/>
      <w:u w:val="single"/>
    </w:rPr>
  </w:style>
  <w:style w:type="character" w:styleId="Collegamentoipertestuale">
    <w:name w:val="Hyperlink"/>
    <w:basedOn w:val="Carpredefinitoparagrafo"/>
    <w:uiPriority w:val="99"/>
    <w:unhideWhenUsed/>
    <w:rsid w:val="0076674D"/>
    <w:rPr>
      <w:color w:val="0563C1" w:themeColor="hyperlink"/>
      <w:u w:val="single"/>
    </w:rPr>
  </w:style>
  <w:style w:type="paragraph" w:styleId="Testodelblocco">
    <w:name w:val="Block Text"/>
    <w:basedOn w:val="Normale"/>
    <w:uiPriority w:val="99"/>
    <w:semiHidden/>
    <w:unhideWhenUsed/>
    <w:rsid w:val="0076674D"/>
    <w:pPr>
      <w:pBdr>
        <w:top w:val="single" w:sz="2" w:space="10" w:color="4472C4" w:themeColor="accent1" w:frame="1"/>
        <w:left w:val="single" w:sz="2" w:space="10" w:color="4472C4" w:themeColor="accent1" w:frame="1"/>
        <w:bottom w:val="single" w:sz="2" w:space="10" w:color="4472C4" w:themeColor="accent1" w:frame="1"/>
        <w:right w:val="single" w:sz="2" w:space="10" w:color="4472C4" w:themeColor="accent1" w:frame="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76674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76674D"/>
    <w:rPr>
      <w:sz w:val="16"/>
      <w:szCs w:val="16"/>
    </w:r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76674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76674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76674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76674D"/>
    <w:rPr>
      <w:sz w:val="16"/>
      <w:szCs w:val="16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76674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76674D"/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76674D"/>
    <w:pPr>
      <w:spacing w:after="0"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76674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76674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76674D"/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rsid w:val="0076674D"/>
    <w:pPr>
      <w:spacing w:after="16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rsid w:val="0076674D"/>
  </w:style>
  <w:style w:type="paragraph" w:styleId="Corpotesto">
    <w:name w:val="Body Text"/>
    <w:basedOn w:val="Normale"/>
    <w:link w:val="CorpotestoCarattere"/>
    <w:uiPriority w:val="99"/>
    <w:unhideWhenUsed/>
    <w:rsid w:val="0076674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76674D"/>
  </w:style>
  <w:style w:type="paragraph" w:styleId="Primorientrocorpodeltesto">
    <w:name w:val="Body Text First Indent"/>
    <w:basedOn w:val="Corpotesto"/>
    <w:link w:val="PrimorientrocorpodeltestoCarattere"/>
    <w:uiPriority w:val="99"/>
    <w:unhideWhenUsed/>
    <w:rsid w:val="0076674D"/>
    <w:pPr>
      <w:spacing w:after="16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rsid w:val="0076674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76674D"/>
  </w:style>
  <w:style w:type="character" w:customStyle="1" w:styleId="DataCarattere">
    <w:name w:val="Data Carattere"/>
    <w:basedOn w:val="Carpredefinitoparagrafo"/>
    <w:link w:val="Data"/>
    <w:uiPriority w:val="99"/>
    <w:semiHidden/>
    <w:rsid w:val="0076674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76674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76674D"/>
  </w:style>
  <w:style w:type="paragraph" w:styleId="Sottotitolo">
    <w:name w:val="Subtitle"/>
    <w:basedOn w:val="Normale"/>
    <w:next w:val="Normale"/>
    <w:link w:val="SottotitoloCarattere"/>
    <w:uiPriority w:val="11"/>
    <w:qFormat/>
    <w:rsid w:val="0076674D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76674D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7667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76674D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Elencocontinua5">
    <w:name w:val="List Continue 5"/>
    <w:basedOn w:val="Normale"/>
    <w:uiPriority w:val="99"/>
    <w:semiHidden/>
    <w:unhideWhenUsed/>
    <w:rsid w:val="0076674D"/>
    <w:pPr>
      <w:spacing w:after="120"/>
      <w:ind w:left="1415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76674D"/>
    <w:pPr>
      <w:spacing w:after="120"/>
      <w:ind w:left="1132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76674D"/>
    <w:pPr>
      <w:spacing w:after="120"/>
      <w:ind w:left="849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76674D"/>
    <w:pPr>
      <w:spacing w:after="120"/>
      <w:ind w:left="566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76674D"/>
    <w:pPr>
      <w:spacing w:after="120"/>
      <w:ind w:left="283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76674D"/>
    <w:pPr>
      <w:spacing w:after="0"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76674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76674D"/>
    <w:pPr>
      <w:spacing w:after="0"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76674D"/>
  </w:style>
  <w:style w:type="paragraph" w:styleId="Titolo">
    <w:name w:val="Title"/>
    <w:basedOn w:val="Normale"/>
    <w:next w:val="Normale"/>
    <w:link w:val="TitoloCarattere"/>
    <w:uiPriority w:val="10"/>
    <w:qFormat/>
    <w:rsid w:val="007667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667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umeroelenco5">
    <w:name w:val="List Number 5"/>
    <w:basedOn w:val="Normale"/>
    <w:uiPriority w:val="99"/>
    <w:semiHidden/>
    <w:unhideWhenUsed/>
    <w:rsid w:val="0076674D"/>
    <w:pPr>
      <w:numPr>
        <w:numId w:val="8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76674D"/>
    <w:pPr>
      <w:numPr>
        <w:numId w:val="9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76674D"/>
    <w:pPr>
      <w:numPr>
        <w:numId w:val="10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76674D"/>
    <w:pPr>
      <w:numPr>
        <w:numId w:val="11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76674D"/>
    <w:pPr>
      <w:numPr>
        <w:numId w:val="12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76674D"/>
    <w:pPr>
      <w:numPr>
        <w:numId w:val="13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76674D"/>
    <w:pPr>
      <w:numPr>
        <w:numId w:val="14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76674D"/>
    <w:pPr>
      <w:numPr>
        <w:numId w:val="15"/>
      </w:numPr>
      <w:contextualSpacing/>
    </w:pPr>
  </w:style>
  <w:style w:type="paragraph" w:styleId="Elenco5">
    <w:name w:val="List 5"/>
    <w:basedOn w:val="Normale"/>
    <w:uiPriority w:val="99"/>
    <w:semiHidden/>
    <w:unhideWhenUsed/>
    <w:rsid w:val="0076674D"/>
    <w:pPr>
      <w:ind w:left="1415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76674D"/>
    <w:pPr>
      <w:ind w:left="1132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76674D"/>
    <w:pPr>
      <w:ind w:left="849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76674D"/>
    <w:pPr>
      <w:ind w:left="566" w:hanging="283"/>
      <w:contextualSpacing/>
    </w:pPr>
  </w:style>
  <w:style w:type="paragraph" w:styleId="Numeroelenco">
    <w:name w:val="List Number"/>
    <w:basedOn w:val="Normale"/>
    <w:uiPriority w:val="99"/>
    <w:semiHidden/>
    <w:unhideWhenUsed/>
    <w:rsid w:val="0076674D"/>
    <w:pPr>
      <w:numPr>
        <w:numId w:val="16"/>
      </w:numPr>
      <w:contextualSpacing/>
    </w:pPr>
  </w:style>
  <w:style w:type="paragraph" w:styleId="Puntoelenco">
    <w:name w:val="List Bullet"/>
    <w:basedOn w:val="Normale"/>
    <w:uiPriority w:val="99"/>
    <w:semiHidden/>
    <w:unhideWhenUsed/>
    <w:rsid w:val="0076674D"/>
    <w:pPr>
      <w:numPr>
        <w:numId w:val="17"/>
      </w:numPr>
      <w:contextualSpacing/>
    </w:pPr>
  </w:style>
  <w:style w:type="paragraph" w:styleId="Elenco">
    <w:name w:val="List"/>
    <w:basedOn w:val="Normale"/>
    <w:uiPriority w:val="99"/>
    <w:unhideWhenUsed/>
    <w:rsid w:val="0076674D"/>
    <w:pPr>
      <w:ind w:left="283" w:hanging="283"/>
      <w:contextualSpacing/>
    </w:pPr>
  </w:style>
  <w:style w:type="paragraph" w:styleId="Titoloindicefonti">
    <w:name w:val="toa heading"/>
    <w:basedOn w:val="Normale"/>
    <w:next w:val="Normale"/>
    <w:uiPriority w:val="99"/>
    <w:semiHidden/>
    <w:unhideWhenUsed/>
    <w:rsid w:val="0076674D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estomacro">
    <w:name w:val="macro"/>
    <w:link w:val="TestomacroCarattere"/>
    <w:uiPriority w:val="99"/>
    <w:semiHidden/>
    <w:unhideWhenUsed/>
    <w:rsid w:val="007667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76674D"/>
    <w:rPr>
      <w:rFonts w:ascii="Consolas" w:hAnsi="Consolas"/>
      <w:sz w:val="20"/>
      <w:szCs w:val="20"/>
    </w:rPr>
  </w:style>
  <w:style w:type="paragraph" w:styleId="Indicefonti">
    <w:name w:val="table of authorities"/>
    <w:basedOn w:val="Normale"/>
    <w:next w:val="Normale"/>
    <w:uiPriority w:val="99"/>
    <w:semiHidden/>
    <w:unhideWhenUsed/>
    <w:rsid w:val="0076674D"/>
    <w:pPr>
      <w:spacing w:after="0"/>
      <w:ind w:left="240" w:hanging="240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76674D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76674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76674D"/>
    <w:rPr>
      <w:vertAlign w:val="superscript"/>
    </w:rPr>
  </w:style>
  <w:style w:type="character" w:styleId="Numeropagina">
    <w:name w:val="page number"/>
    <w:basedOn w:val="Carpredefinitoparagrafo"/>
    <w:uiPriority w:val="99"/>
    <w:semiHidden/>
    <w:unhideWhenUsed/>
    <w:rsid w:val="0076674D"/>
  </w:style>
  <w:style w:type="character" w:styleId="Numeroriga">
    <w:name w:val="line number"/>
    <w:basedOn w:val="Carpredefinitoparagrafo"/>
    <w:uiPriority w:val="99"/>
    <w:semiHidden/>
    <w:unhideWhenUsed/>
    <w:rsid w:val="0076674D"/>
  </w:style>
  <w:style w:type="paragraph" w:styleId="Indirizzomittente">
    <w:name w:val="envelope return"/>
    <w:basedOn w:val="Normale"/>
    <w:uiPriority w:val="99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Indirizzodestinatario">
    <w:name w:val="envelope address"/>
    <w:basedOn w:val="Normale"/>
    <w:uiPriority w:val="99"/>
    <w:semiHidden/>
    <w:unhideWhenUsed/>
    <w:rsid w:val="0076674D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Indicedellefigure">
    <w:name w:val="table of figures"/>
    <w:basedOn w:val="Normale"/>
    <w:next w:val="Normale"/>
    <w:uiPriority w:val="99"/>
    <w:semiHidden/>
    <w:unhideWhenUsed/>
    <w:rsid w:val="0076674D"/>
    <w:pPr>
      <w:spacing w:after="0"/>
    </w:pPr>
  </w:style>
  <w:style w:type="paragraph" w:styleId="Didascalia">
    <w:name w:val="caption"/>
    <w:basedOn w:val="Normale"/>
    <w:next w:val="Normale"/>
    <w:uiPriority w:val="35"/>
    <w:semiHidden/>
    <w:unhideWhenUsed/>
    <w:qFormat/>
    <w:rsid w:val="0076674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ice1">
    <w:name w:val="index 1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240" w:hanging="240"/>
    </w:pPr>
  </w:style>
  <w:style w:type="paragraph" w:styleId="Titoloindice">
    <w:name w:val="index heading"/>
    <w:basedOn w:val="Normale"/>
    <w:next w:val="Indice1"/>
    <w:uiPriority w:val="99"/>
    <w:semiHidden/>
    <w:unhideWhenUsed/>
    <w:rsid w:val="0076674D"/>
    <w:rPr>
      <w:rFonts w:asciiTheme="majorHAnsi" w:eastAsiaTheme="majorEastAsia" w:hAnsiTheme="majorHAnsi" w:cstheme="majorBidi"/>
      <w:b/>
      <w:bCs/>
    </w:rPr>
  </w:style>
  <w:style w:type="paragraph" w:styleId="Rientronormale">
    <w:name w:val="Normal Indent"/>
    <w:basedOn w:val="Normale"/>
    <w:uiPriority w:val="99"/>
    <w:semiHidden/>
    <w:unhideWhenUsed/>
    <w:rsid w:val="0076674D"/>
    <w:pPr>
      <w:ind w:left="708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76674D"/>
    <w:pPr>
      <w:spacing w:after="100"/>
      <w:ind w:left="19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76674D"/>
    <w:pPr>
      <w:spacing w:after="100"/>
      <w:ind w:left="168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76674D"/>
    <w:pPr>
      <w:spacing w:after="100"/>
      <w:ind w:left="144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76674D"/>
    <w:pPr>
      <w:spacing w:after="100"/>
      <w:ind w:left="120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76674D"/>
    <w:pPr>
      <w:spacing w:after="100"/>
      <w:ind w:left="96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76674D"/>
    <w:pPr>
      <w:spacing w:after="100"/>
      <w:ind w:left="7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76674D"/>
    <w:pPr>
      <w:spacing w:after="100"/>
      <w:ind w:left="48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76674D"/>
    <w:pPr>
      <w:spacing w:after="100"/>
      <w:ind w:left="240"/>
    </w:pPr>
  </w:style>
  <w:style w:type="paragraph" w:styleId="Sommario1">
    <w:name w:val="toc 1"/>
    <w:basedOn w:val="Normale"/>
    <w:next w:val="Normale"/>
    <w:autoRedefine/>
    <w:uiPriority w:val="39"/>
    <w:semiHidden/>
    <w:unhideWhenUsed/>
    <w:rsid w:val="0076674D"/>
    <w:pPr>
      <w:spacing w:after="10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2160" w:hanging="24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920" w:hanging="24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680" w:hanging="24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440" w:hanging="24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200" w:hanging="24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960" w:hanging="24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720" w:hanging="24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480" w:hanging="240"/>
    </w:pPr>
  </w:style>
  <w:style w:type="table" w:styleId="Grigliatabella">
    <w:name w:val="Table Grid"/>
    <w:basedOn w:val="Tabellanormale"/>
    <w:uiPriority w:val="39"/>
    <w:rsid w:val="00A74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fld-contribauthor">
    <w:name w:val="hlfld-contribauthor"/>
    <w:basedOn w:val="Carpredefinitoparagrafo"/>
    <w:rsid w:val="00A161E2"/>
  </w:style>
  <w:style w:type="character" w:customStyle="1" w:styleId="nlmgiven-names">
    <w:name w:val="nlm_given-names"/>
    <w:basedOn w:val="Carpredefinitoparagrafo"/>
    <w:rsid w:val="00A161E2"/>
  </w:style>
  <w:style w:type="character" w:customStyle="1" w:styleId="nlmyear">
    <w:name w:val="nlm_year"/>
    <w:basedOn w:val="Carpredefinitoparagrafo"/>
    <w:rsid w:val="00A161E2"/>
  </w:style>
  <w:style w:type="character" w:customStyle="1" w:styleId="nlmarticle-title">
    <w:name w:val="nlm_article-title"/>
    <w:basedOn w:val="Carpredefinitoparagrafo"/>
    <w:rsid w:val="00A161E2"/>
  </w:style>
  <w:style w:type="character" w:customStyle="1" w:styleId="nlmfpage">
    <w:name w:val="nlm_fpage"/>
    <w:basedOn w:val="Carpredefinitoparagrafo"/>
    <w:rsid w:val="00A161E2"/>
  </w:style>
  <w:style w:type="character" w:customStyle="1" w:styleId="nlmlpage">
    <w:name w:val="nlm_lpage"/>
    <w:basedOn w:val="Carpredefinitoparagrafo"/>
    <w:rsid w:val="00A161E2"/>
  </w:style>
  <w:style w:type="character" w:styleId="Menzionenonrisolta">
    <w:name w:val="Unresolved Mention"/>
    <w:basedOn w:val="Carpredefinitoparagrafo"/>
    <w:uiPriority w:val="99"/>
    <w:semiHidden/>
    <w:unhideWhenUsed/>
    <w:rsid w:val="001330A2"/>
    <w:rPr>
      <w:color w:val="605E5C"/>
      <w:shd w:val="clear" w:color="auto" w:fill="E1DFDD"/>
    </w:rPr>
  </w:style>
  <w:style w:type="character" w:customStyle="1" w:styleId="gd15mcfceub">
    <w:name w:val="gd15mcfceub"/>
    <w:basedOn w:val="Carpredefinitoparagrafo"/>
    <w:rsid w:val="008831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3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2BB9B-D5F8-4E97-8D91-3A5875106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5</TotalTime>
  <Pages>1</Pages>
  <Words>1581</Words>
  <Characters>9017</Characters>
  <Application>Microsoft Office Word</Application>
  <DocSecurity>0</DocSecurity>
  <Lines>75</Lines>
  <Paragraphs>2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filosa@outlook.it</dc:creator>
  <cp:keywords/>
  <dc:description/>
  <cp:lastModifiedBy> </cp:lastModifiedBy>
  <cp:revision>302</cp:revision>
  <cp:lastPrinted>2019-01-10T18:21:00Z</cp:lastPrinted>
  <dcterms:created xsi:type="dcterms:W3CDTF">2019-07-11T11:18:00Z</dcterms:created>
  <dcterms:modified xsi:type="dcterms:W3CDTF">2020-11-1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Motivation GdF</vt:lpwstr>
  </property>
  <property fmtid="{D5CDD505-2E9C-101B-9397-08002B2CF9AE}" pid="3" name="CitaviDocumentProperty_0">
    <vt:lpwstr>69ea89e2-7b41-4695-b5df-8e81a058a715</vt:lpwstr>
  </property>
  <property fmtid="{D5CDD505-2E9C-101B-9397-08002B2CF9AE}" pid="4" name="CitaviDocumentProperty_8">
    <vt:lpwstr>C:\Users\loren\Documents\Citavi 6\Projects\Motivation GdF\Motivation GdF.ctv6</vt:lpwstr>
  </property>
  <property fmtid="{D5CDD505-2E9C-101B-9397-08002B2CF9AE}" pid="5" name="CitaviDocumentProperty_6">
    <vt:lpwstr>False</vt:lpwstr>
  </property>
  <property fmtid="{D5CDD505-2E9C-101B-9397-08002B2CF9AE}" pid="6" name="CitaviDocumentProperty_11">
    <vt:lpwstr>Titolo 1</vt:lpwstr>
  </property>
  <property fmtid="{D5CDD505-2E9C-101B-9397-08002B2CF9AE}" pid="7" name="CitaviDocumentProperty_12">
    <vt:lpwstr>Normale</vt:lpwstr>
  </property>
  <property fmtid="{D5CDD505-2E9C-101B-9397-08002B2CF9AE}" pid="8" name="CitaviDocumentProperty_16">
    <vt:lpwstr>Sottotitolo</vt:lpwstr>
  </property>
  <property fmtid="{D5CDD505-2E9C-101B-9397-08002B2CF9AE}" pid="9" name="CitaviDocumentProperty_13">
    <vt:lpwstr>Normale</vt:lpwstr>
  </property>
  <property fmtid="{D5CDD505-2E9C-101B-9397-08002B2CF9AE}" pid="10" name="CitaviDocumentProperty_15">
    <vt:lpwstr>Normale</vt:lpwstr>
  </property>
  <property fmtid="{D5CDD505-2E9C-101B-9397-08002B2CF9AE}" pid="11" name="CitaviDocumentProperty_17">
    <vt:lpwstr>Normale</vt:lpwstr>
  </property>
  <property fmtid="{D5CDD505-2E9C-101B-9397-08002B2CF9AE}" pid="12" name="CitaviDocumentProperty_9">
    <vt:lpwstr>False</vt:lpwstr>
  </property>
  <property fmtid="{D5CDD505-2E9C-101B-9397-08002B2CF9AE}" pid="13" name="CitaviDocumentProperty_1">
    <vt:lpwstr>6.1.0.0</vt:lpwstr>
  </property>
</Properties>
</file>